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D0BCB3" w14:textId="77777777" w:rsidR="001340B9" w:rsidRDefault="001340B9"/>
    <w:p w14:paraId="63E40D52" w14:textId="77777777" w:rsidR="001340B9" w:rsidRDefault="001340B9"/>
    <w:p w14:paraId="3EDFEB04" w14:textId="77777777" w:rsidR="001340B9" w:rsidRDefault="001340B9"/>
    <w:p w14:paraId="2F47C555" w14:textId="77777777" w:rsidR="001340B9" w:rsidRDefault="001340B9"/>
    <w:p w14:paraId="259FABA1" w14:textId="77777777" w:rsidR="004D2F99" w:rsidRDefault="004D2F99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 xml:space="preserve">Learning </w:t>
      </w:r>
    </w:p>
    <w:p w14:paraId="15E03436" w14:textId="110C72E0" w:rsidR="001D46D7" w:rsidRDefault="004D2F99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>Docker and Kubernetes</w:t>
      </w:r>
    </w:p>
    <w:p w14:paraId="23962323" w14:textId="3C45F76B" w:rsidR="001D46D7" w:rsidRDefault="004D2F99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 xml:space="preserve">Through the Lens </w:t>
      </w:r>
    </w:p>
    <w:p w14:paraId="63318D26" w14:textId="62736CF5" w:rsidR="004D2F99" w:rsidRDefault="004D2F99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>of</w:t>
      </w:r>
    </w:p>
    <w:p w14:paraId="7FA0FC3B" w14:textId="2B12561D" w:rsidR="001F4406" w:rsidRDefault="001D46D7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 xml:space="preserve">Python </w:t>
      </w:r>
      <w:r w:rsidR="004D2F99">
        <w:rPr>
          <w:rFonts w:ascii="Segoe UI Emoji" w:hAnsi="Segoe UI Emoji"/>
          <w:b/>
          <w:sz w:val="52"/>
          <w:szCs w:val="52"/>
        </w:rPr>
        <w:t xml:space="preserve">Development </w:t>
      </w:r>
    </w:p>
    <w:p w14:paraId="453C2145" w14:textId="77777777" w:rsidR="001F4406" w:rsidRDefault="001F4406">
      <w:pPr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br w:type="page"/>
      </w:r>
    </w:p>
    <w:p w14:paraId="53CD7852" w14:textId="6E3993A7" w:rsidR="00123A3A" w:rsidRDefault="00123A3A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1934630880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A51FAFE" w14:textId="197F8A64" w:rsidR="00123A3A" w:rsidRDefault="00123A3A">
          <w:pPr>
            <w:pStyle w:val="TOCHeading"/>
          </w:pPr>
          <w:r>
            <w:t>Table of Contents</w:t>
          </w:r>
        </w:p>
        <w:p w14:paraId="4CECD16E" w14:textId="77777777" w:rsidR="00285E40" w:rsidRPr="00285E40" w:rsidRDefault="00285E40" w:rsidP="00285E40"/>
        <w:p w14:paraId="42D59819" w14:textId="47CBACBC" w:rsidR="007527FE" w:rsidRDefault="00123A3A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0320505" w:history="1">
            <w:r w:rsidR="007527FE" w:rsidRPr="00A83B2E">
              <w:rPr>
                <w:rStyle w:val="Hyperlink"/>
                <w:rFonts w:ascii="Arial" w:hAnsi="Arial" w:cs="Arial"/>
                <w:noProof/>
              </w:rPr>
              <w:t>1</w:t>
            </w:r>
            <w:r w:rsidR="007527FE">
              <w:rPr>
                <w:rFonts w:eastAsiaTheme="minorEastAsia"/>
                <w:noProof/>
                <w:lang w:val="en-IN" w:eastAsia="en-IN"/>
              </w:rPr>
              <w:tab/>
            </w:r>
            <w:r w:rsidR="007527FE" w:rsidRPr="00A83B2E">
              <w:rPr>
                <w:rStyle w:val="Hyperlink"/>
                <w:rFonts w:ascii="Arial" w:hAnsi="Arial" w:cs="Arial"/>
                <w:noProof/>
              </w:rPr>
              <w:t>General Introduction</w:t>
            </w:r>
            <w:r w:rsidR="007527FE">
              <w:rPr>
                <w:noProof/>
                <w:webHidden/>
              </w:rPr>
              <w:tab/>
            </w:r>
            <w:r w:rsidR="007527FE">
              <w:rPr>
                <w:noProof/>
                <w:webHidden/>
              </w:rPr>
              <w:fldChar w:fldCharType="begin"/>
            </w:r>
            <w:r w:rsidR="007527FE">
              <w:rPr>
                <w:noProof/>
                <w:webHidden/>
              </w:rPr>
              <w:instrText xml:space="preserve"> PAGEREF _Toc30320505 \h </w:instrText>
            </w:r>
            <w:r w:rsidR="007527FE">
              <w:rPr>
                <w:noProof/>
                <w:webHidden/>
              </w:rPr>
            </w:r>
            <w:r w:rsidR="007527FE">
              <w:rPr>
                <w:noProof/>
                <w:webHidden/>
              </w:rPr>
              <w:fldChar w:fldCharType="separate"/>
            </w:r>
            <w:r w:rsidR="007527FE">
              <w:rPr>
                <w:noProof/>
                <w:webHidden/>
              </w:rPr>
              <w:t>3</w:t>
            </w:r>
            <w:r w:rsidR="007527FE">
              <w:rPr>
                <w:noProof/>
                <w:webHidden/>
              </w:rPr>
              <w:fldChar w:fldCharType="end"/>
            </w:r>
          </w:hyperlink>
        </w:p>
        <w:p w14:paraId="1738D9FD" w14:textId="5CB64011" w:rsidR="007527FE" w:rsidRDefault="007527F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0320506" w:history="1">
            <w:r w:rsidRPr="00A83B2E">
              <w:rPr>
                <w:rStyle w:val="Hyperlink"/>
                <w:rFonts w:ascii="Arial" w:hAnsi="Arial" w:cs="Arial"/>
                <w:noProof/>
              </w:rPr>
              <w:t>2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A83B2E">
              <w:rPr>
                <w:rStyle w:val="Hyperlink"/>
                <w:rFonts w:ascii="Arial" w:hAnsi="Arial" w:cs="Arial"/>
                <w:noProof/>
              </w:rPr>
              <w:t>Gloss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0320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0F8FC1" w14:textId="0395846B" w:rsidR="007527FE" w:rsidRDefault="007527F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0320507" w:history="1">
            <w:r w:rsidRPr="00A83B2E">
              <w:rPr>
                <w:rStyle w:val="Hyperlink"/>
                <w:noProof/>
              </w:rPr>
              <w:t>3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A83B2E">
              <w:rPr>
                <w:rStyle w:val="Hyperlink"/>
                <w:noProof/>
              </w:rPr>
              <w:t>Dock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0320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0ADEF1" w14:textId="58CFB479" w:rsidR="007527FE" w:rsidRDefault="007527F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0320508" w:history="1">
            <w:r w:rsidRPr="00A83B2E">
              <w:rPr>
                <w:rStyle w:val="Hyperlink"/>
                <w:noProof/>
              </w:rPr>
              <w:t>3.1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A83B2E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0320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1798E4" w14:textId="274BA203" w:rsidR="007527FE" w:rsidRDefault="007527F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0320509" w:history="1">
            <w:r w:rsidRPr="00A83B2E">
              <w:rPr>
                <w:rStyle w:val="Hyperlink"/>
                <w:noProof/>
              </w:rPr>
              <w:t>3.2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A83B2E">
              <w:rPr>
                <w:rStyle w:val="Hyperlink"/>
                <w:noProof/>
              </w:rPr>
              <w:t>Use Cases that illustrate the importance of using Dock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0320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515EC2" w14:textId="57EC526E" w:rsidR="007527FE" w:rsidRDefault="007527F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0320510" w:history="1">
            <w:r w:rsidRPr="00A83B2E">
              <w:rPr>
                <w:rStyle w:val="Hyperlink"/>
                <w:noProof/>
              </w:rPr>
              <w:t>3.3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A83B2E">
              <w:rPr>
                <w:rStyle w:val="Hyperlink"/>
                <w:noProof/>
              </w:rPr>
              <w:t>Does Docker help us dispense with VMs , Docker versus VMs 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0320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AD231A" w14:textId="52B85E67" w:rsidR="007527FE" w:rsidRDefault="007527F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0320511" w:history="1">
            <w:r w:rsidRPr="00A83B2E">
              <w:rPr>
                <w:rStyle w:val="Hyperlink"/>
                <w:noProof/>
              </w:rPr>
              <w:t>3.4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A83B2E">
              <w:rPr>
                <w:rStyle w:val="Hyperlink"/>
                <w:noProof/>
              </w:rPr>
              <w:t>Alternatives to Dock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0320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286220" w14:textId="745FCF3A" w:rsidR="007527FE" w:rsidRDefault="007527F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0320512" w:history="1">
            <w:r w:rsidRPr="00A83B2E">
              <w:rPr>
                <w:rStyle w:val="Hyperlink"/>
                <w:noProof/>
              </w:rPr>
              <w:t>4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A83B2E">
              <w:rPr>
                <w:rStyle w:val="Hyperlink"/>
                <w:noProof/>
              </w:rPr>
              <w:t>Kuberne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0320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4962FA" w14:textId="69A67ABB" w:rsidR="007527FE" w:rsidRDefault="007527F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0320513" w:history="1">
            <w:r w:rsidRPr="00A83B2E">
              <w:rPr>
                <w:rStyle w:val="Hyperlink"/>
                <w:noProof/>
              </w:rPr>
              <w:t>4.1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A83B2E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0320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670C9A" w14:textId="33DD7D44" w:rsidR="007527FE" w:rsidRDefault="007527F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0320514" w:history="1">
            <w:r w:rsidRPr="00A83B2E">
              <w:rPr>
                <w:rStyle w:val="Hyperlink"/>
                <w:noProof/>
              </w:rPr>
              <w:t>4.2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A83B2E">
              <w:rPr>
                <w:rStyle w:val="Hyperlink"/>
                <w:noProof/>
              </w:rPr>
              <w:t>Why is Kubernetes so useful, important and in the news these days ?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0320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5B4C7B" w14:textId="6BDF9C64" w:rsidR="007527FE" w:rsidRDefault="007527FE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0320515" w:history="1">
            <w:r w:rsidRPr="00A83B2E">
              <w:rPr>
                <w:rStyle w:val="Hyperlink"/>
                <w:noProof/>
              </w:rPr>
              <w:t>4.2.1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A83B2E">
              <w:rPr>
                <w:rStyle w:val="Hyperlink"/>
                <w:noProof/>
              </w:rPr>
              <w:t>Use Cases that illustrate the importance of using Kuberne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0320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91F109" w14:textId="66C67C70" w:rsidR="007527FE" w:rsidRDefault="007527F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0320516" w:history="1">
            <w:r w:rsidRPr="00A83B2E">
              <w:rPr>
                <w:rStyle w:val="Hyperlink"/>
                <w:noProof/>
              </w:rPr>
              <w:t>5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A83B2E">
              <w:rPr>
                <w:rStyle w:val="Hyperlink"/>
                <w:noProof/>
              </w:rPr>
              <w:t>Docker and Kubernetes toget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0320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D8C4E7" w14:textId="3121970A" w:rsidR="007527FE" w:rsidRDefault="007527F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0320517" w:history="1">
            <w:r w:rsidRPr="00A83B2E">
              <w:rPr>
                <w:rStyle w:val="Hyperlink"/>
                <w:noProof/>
              </w:rPr>
              <w:t>6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A83B2E">
              <w:rPr>
                <w:rStyle w:val="Hyperlink"/>
                <w:noProof/>
              </w:rPr>
              <w:t>Why Docker and Kubernetes with Python develo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0320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06BB92" w14:textId="456852D0" w:rsidR="007527FE" w:rsidRDefault="007527F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0320518" w:history="1">
            <w:r w:rsidRPr="00A83B2E">
              <w:rPr>
                <w:rStyle w:val="Hyperlink"/>
                <w:noProof/>
              </w:rPr>
              <w:t>7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A83B2E">
              <w:rPr>
                <w:rStyle w:val="Hyperlink"/>
                <w:noProof/>
              </w:rPr>
              <w:t>A complete CI/CD example using Docker, Kubernetes and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0320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5687DD" w14:textId="20FC3B6C" w:rsidR="007527FE" w:rsidRDefault="007527F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0320519" w:history="1">
            <w:r w:rsidRPr="00A83B2E">
              <w:rPr>
                <w:rStyle w:val="Hyperlink"/>
                <w:noProof/>
              </w:rPr>
              <w:t>8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A83B2E">
              <w:rPr>
                <w:rStyle w:val="Hyperlink"/>
                <w:noProof/>
              </w:rPr>
              <w:t>Using Docker to run stuff on Wind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0320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A6E920" w14:textId="5742F57E" w:rsidR="007527FE" w:rsidRDefault="007527F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0320520" w:history="1">
            <w:r w:rsidRPr="00A83B2E">
              <w:rPr>
                <w:rStyle w:val="Hyperlink"/>
                <w:noProof/>
              </w:rPr>
              <w:t>8.1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A83B2E">
              <w:rPr>
                <w:rStyle w:val="Hyperlink"/>
                <w:noProof/>
              </w:rPr>
              <w:t>Postgresq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0320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4A582C" w14:textId="74E22D67" w:rsidR="007527FE" w:rsidRDefault="007527F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0320521" w:history="1">
            <w:r w:rsidRPr="00A83B2E">
              <w:rPr>
                <w:rStyle w:val="Hyperlink"/>
                <w:noProof/>
              </w:rPr>
              <w:t>8.2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A83B2E">
              <w:rPr>
                <w:rStyle w:val="Hyperlink"/>
                <w:noProof/>
              </w:rPr>
              <w:t>Red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0320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259163" w14:textId="1037448E" w:rsidR="007527FE" w:rsidRDefault="007527F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0320522" w:history="1">
            <w:r w:rsidRPr="00A83B2E">
              <w:rPr>
                <w:rStyle w:val="Hyperlink"/>
                <w:noProof/>
              </w:rPr>
              <w:t>8.3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A83B2E">
              <w:rPr>
                <w:rStyle w:val="Hyperlink"/>
                <w:noProof/>
              </w:rPr>
              <w:t>NGIN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0320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47511D" w14:textId="2AF13996" w:rsidR="007527FE" w:rsidRDefault="007527F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0320523" w:history="1">
            <w:r w:rsidRPr="00A83B2E">
              <w:rPr>
                <w:rStyle w:val="Hyperlink"/>
                <w:noProof/>
              </w:rPr>
              <w:t>8.4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A83B2E">
              <w:rPr>
                <w:rStyle w:val="Hyperlink"/>
                <w:noProof/>
              </w:rPr>
              <w:t>Flask apps on Gunicor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0320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FFB0AE" w14:textId="52596CFC" w:rsidR="007527FE" w:rsidRDefault="007527FE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0320524" w:history="1">
            <w:r w:rsidRPr="00A83B2E">
              <w:rPr>
                <w:rStyle w:val="Hyperlink"/>
                <w:noProof/>
              </w:rPr>
              <w:t>9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A83B2E">
              <w:rPr>
                <w:rStyle w:val="Hyperlink"/>
                <w:noProof/>
              </w:rPr>
              <w:t>Docker Hands on Tutor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0320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29F9D2" w14:textId="7BC0B2F2" w:rsidR="007527FE" w:rsidRDefault="007527FE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0320525" w:history="1">
            <w:r w:rsidRPr="00A83B2E">
              <w:rPr>
                <w:rStyle w:val="Hyperlink"/>
                <w:noProof/>
              </w:rPr>
              <w:t>10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A83B2E">
              <w:rPr>
                <w:rStyle w:val="Hyperlink"/>
                <w:noProof/>
              </w:rPr>
              <w:t>Kubernetes Hands On Tutor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0320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61DBCF" w14:textId="4B419CC2" w:rsidR="007527FE" w:rsidRDefault="007527FE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0320526" w:history="1">
            <w:r w:rsidRPr="00A83B2E">
              <w:rPr>
                <w:rStyle w:val="Hyperlink"/>
                <w:noProof/>
              </w:rPr>
              <w:t>11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A83B2E">
              <w:rPr>
                <w:rStyle w:val="Hyperlink"/>
                <w:noProof/>
              </w:rPr>
              <w:t>Ubuntu using Docker hands on Tutor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0320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16AA35" w14:textId="150D85E0" w:rsidR="00123A3A" w:rsidRDefault="00123A3A">
          <w:r>
            <w:rPr>
              <w:b/>
              <w:bCs/>
              <w:noProof/>
            </w:rPr>
            <w:fldChar w:fldCharType="end"/>
          </w:r>
        </w:p>
      </w:sdtContent>
    </w:sdt>
    <w:p w14:paraId="31E25EBC" w14:textId="6E045872" w:rsidR="00123A3A" w:rsidRDefault="00123A3A"/>
    <w:p w14:paraId="37C20BF8" w14:textId="77777777" w:rsidR="00123A3A" w:rsidRDefault="00123A3A"/>
    <w:p w14:paraId="50271A7F" w14:textId="77777777" w:rsidR="00123A3A" w:rsidRDefault="00123A3A"/>
    <w:p w14:paraId="0F0D99C4" w14:textId="77777777" w:rsidR="007D2FE2" w:rsidRDefault="007D2FE2"/>
    <w:p w14:paraId="5AABE51B" w14:textId="6B5FAAE1" w:rsidR="00123A3A" w:rsidRDefault="00B23161" w:rsidP="00123A3A">
      <w:pPr>
        <w:pStyle w:val="Heading1"/>
        <w:rPr>
          <w:rFonts w:ascii="Arial" w:hAnsi="Arial" w:cs="Arial"/>
        </w:rPr>
      </w:pPr>
      <w:bookmarkStart w:id="0" w:name="_Toc26092301"/>
      <w:bookmarkStart w:id="1" w:name="_Hlk26082931"/>
      <w:bookmarkStart w:id="2" w:name="_Toc30320505"/>
      <w:r>
        <w:rPr>
          <w:rFonts w:ascii="Arial" w:hAnsi="Arial" w:cs="Arial"/>
        </w:rPr>
        <w:t xml:space="preserve">General </w:t>
      </w:r>
      <w:r w:rsidR="00123A3A">
        <w:rPr>
          <w:rFonts w:ascii="Arial" w:hAnsi="Arial" w:cs="Arial"/>
        </w:rPr>
        <w:t>Introduction</w:t>
      </w:r>
      <w:bookmarkEnd w:id="0"/>
      <w:bookmarkEnd w:id="2"/>
      <w:r w:rsidR="00123A3A">
        <w:rPr>
          <w:rFonts w:ascii="Arial" w:hAnsi="Arial" w:cs="Arial"/>
        </w:rPr>
        <w:t xml:space="preserve"> </w:t>
      </w:r>
    </w:p>
    <w:p w14:paraId="7443486C" w14:textId="543E4335" w:rsidR="00496E47" w:rsidRDefault="00496E47" w:rsidP="00496E47"/>
    <w:p w14:paraId="66A84A67" w14:textId="77777777" w:rsidR="008333BF" w:rsidRDefault="00123A3A" w:rsidP="00123A3A">
      <w:pPr>
        <w:pStyle w:val="Heading1"/>
        <w:rPr>
          <w:rFonts w:ascii="Arial" w:hAnsi="Arial" w:cs="Arial"/>
        </w:rPr>
      </w:pPr>
      <w:bookmarkStart w:id="3" w:name="_Toc26092302"/>
      <w:bookmarkStart w:id="4" w:name="_Toc30320506"/>
      <w:r>
        <w:rPr>
          <w:rFonts w:ascii="Arial" w:hAnsi="Arial" w:cs="Arial"/>
        </w:rPr>
        <w:t>Glossary</w:t>
      </w:r>
      <w:bookmarkEnd w:id="3"/>
      <w:bookmarkEnd w:id="4"/>
    </w:p>
    <w:p w14:paraId="3A41633F" w14:textId="48ADCB7E" w:rsidR="008333BF" w:rsidRDefault="008333BF" w:rsidP="008333B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4"/>
        <w:gridCol w:w="1987"/>
        <w:gridCol w:w="3009"/>
        <w:gridCol w:w="4106"/>
      </w:tblGrid>
      <w:tr w:rsidR="008333BF" w14:paraId="55F3527E" w14:textId="77777777" w:rsidTr="00CD70CD">
        <w:tc>
          <w:tcPr>
            <w:tcW w:w="675" w:type="dxa"/>
            <w:shd w:val="clear" w:color="auto" w:fill="D9D9D9" w:themeFill="background1" w:themeFillShade="D9"/>
          </w:tcPr>
          <w:p w14:paraId="28A6E74C" w14:textId="77777777" w:rsidR="008333BF" w:rsidRPr="00CD70CD" w:rsidRDefault="008333BF" w:rsidP="008333BF">
            <w:pPr>
              <w:rPr>
                <w:b/>
                <w:sz w:val="28"/>
                <w:szCs w:val="28"/>
              </w:rPr>
            </w:pPr>
          </w:p>
        </w:tc>
        <w:tc>
          <w:tcPr>
            <w:tcW w:w="2410" w:type="dxa"/>
            <w:shd w:val="clear" w:color="auto" w:fill="D9D9D9" w:themeFill="background1" w:themeFillShade="D9"/>
          </w:tcPr>
          <w:p w14:paraId="26042441" w14:textId="40006C45" w:rsidR="008333BF" w:rsidRPr="00CD70CD" w:rsidRDefault="00CD70CD" w:rsidP="008333BF">
            <w:pPr>
              <w:rPr>
                <w:b/>
                <w:sz w:val="28"/>
                <w:szCs w:val="28"/>
              </w:rPr>
            </w:pPr>
            <w:r w:rsidRPr="00CD70CD">
              <w:rPr>
                <w:b/>
                <w:sz w:val="28"/>
                <w:szCs w:val="28"/>
              </w:rPr>
              <w:t>Term</w:t>
            </w:r>
          </w:p>
        </w:tc>
        <w:tc>
          <w:tcPr>
            <w:tcW w:w="4097" w:type="dxa"/>
            <w:shd w:val="clear" w:color="auto" w:fill="D9D9D9" w:themeFill="background1" w:themeFillShade="D9"/>
          </w:tcPr>
          <w:p w14:paraId="07EF9CB2" w14:textId="3CA53E3B" w:rsidR="008333BF" w:rsidRPr="00CD70CD" w:rsidRDefault="00CD70CD" w:rsidP="008333BF">
            <w:pPr>
              <w:rPr>
                <w:b/>
                <w:sz w:val="28"/>
                <w:szCs w:val="28"/>
              </w:rPr>
            </w:pPr>
            <w:r w:rsidRPr="00CD70CD">
              <w:rPr>
                <w:b/>
                <w:sz w:val="28"/>
                <w:szCs w:val="28"/>
              </w:rPr>
              <w:t>Description</w:t>
            </w:r>
          </w:p>
        </w:tc>
        <w:tc>
          <w:tcPr>
            <w:tcW w:w="2394" w:type="dxa"/>
            <w:shd w:val="clear" w:color="auto" w:fill="D9D9D9" w:themeFill="background1" w:themeFillShade="D9"/>
          </w:tcPr>
          <w:p w14:paraId="03060407" w14:textId="77777777" w:rsidR="008333BF" w:rsidRPr="00CD70CD" w:rsidRDefault="00CD70CD" w:rsidP="008333BF">
            <w:pPr>
              <w:rPr>
                <w:b/>
                <w:sz w:val="28"/>
                <w:szCs w:val="28"/>
              </w:rPr>
            </w:pPr>
            <w:r w:rsidRPr="00CD70CD">
              <w:rPr>
                <w:b/>
                <w:sz w:val="28"/>
                <w:szCs w:val="28"/>
              </w:rPr>
              <w:t xml:space="preserve">Additional Reading </w:t>
            </w:r>
          </w:p>
          <w:p w14:paraId="0E5B0C4B" w14:textId="3A023DB4" w:rsidR="00CD70CD" w:rsidRPr="00CD70CD" w:rsidRDefault="00CD70CD" w:rsidP="008333BF">
            <w:pPr>
              <w:rPr>
                <w:b/>
                <w:sz w:val="28"/>
                <w:szCs w:val="28"/>
              </w:rPr>
            </w:pPr>
          </w:p>
        </w:tc>
      </w:tr>
      <w:tr w:rsidR="008333BF" w14:paraId="5E01ABCC" w14:textId="77777777" w:rsidTr="00C34A7D">
        <w:tc>
          <w:tcPr>
            <w:tcW w:w="675" w:type="dxa"/>
          </w:tcPr>
          <w:p w14:paraId="72B07CEB" w14:textId="77777777" w:rsidR="008333BF" w:rsidRDefault="008333BF" w:rsidP="008333BF"/>
        </w:tc>
        <w:tc>
          <w:tcPr>
            <w:tcW w:w="2410" w:type="dxa"/>
          </w:tcPr>
          <w:p w14:paraId="77B538B5" w14:textId="16A3FAEF" w:rsidR="008333BF" w:rsidRDefault="00FA16E7" w:rsidP="008333BF">
            <w:r>
              <w:rPr>
                <w:rFonts w:ascii="Helvetica" w:hAnsi="Helvetica" w:cs="Helvetica"/>
                <w:color w:val="262626"/>
                <w:shd w:val="clear" w:color="auto" w:fill="FFFFFF"/>
              </w:rPr>
              <w:t>Docker image</w:t>
            </w:r>
          </w:p>
        </w:tc>
        <w:tc>
          <w:tcPr>
            <w:tcW w:w="4097" w:type="dxa"/>
          </w:tcPr>
          <w:p w14:paraId="7756EAA7" w14:textId="77777777" w:rsidR="008333BF" w:rsidRDefault="00FD54C1" w:rsidP="007D2FE2">
            <w:pPr>
              <w:pStyle w:val="ListParagraph"/>
              <w:numPr>
                <w:ilvl w:val="0"/>
                <w:numId w:val="14"/>
              </w:numPr>
              <w:jc w:val="both"/>
            </w:pPr>
            <w:r w:rsidRPr="007D2FE2">
              <w:t>A Docker container image is a lightweight, standalone, executable package of software that includes everything needed to run an application: code, runtime, system tools, system libraries and settings.</w:t>
            </w:r>
          </w:p>
          <w:p w14:paraId="7E4D62F9" w14:textId="633EB29C" w:rsidR="007D2FE2" w:rsidRDefault="007D2FE2" w:rsidP="007D2FE2">
            <w:pPr>
              <w:pStyle w:val="ListParagraph"/>
              <w:ind w:left="360"/>
              <w:jc w:val="both"/>
            </w:pPr>
          </w:p>
        </w:tc>
        <w:tc>
          <w:tcPr>
            <w:tcW w:w="2394" w:type="dxa"/>
          </w:tcPr>
          <w:p w14:paraId="79DAE7F5" w14:textId="0B5D1952" w:rsidR="008333BF" w:rsidRDefault="00C16606" w:rsidP="008333BF">
            <w:hyperlink r:id="rId6" w:history="1">
              <w:r w:rsidR="00FD54C1">
                <w:rPr>
                  <w:rStyle w:val="Hyperlink"/>
                </w:rPr>
                <w:t>https://www.docker.com/resources/what-container</w:t>
              </w:r>
            </w:hyperlink>
          </w:p>
        </w:tc>
      </w:tr>
      <w:tr w:rsidR="008333BF" w14:paraId="087F939E" w14:textId="77777777" w:rsidTr="00C34A7D">
        <w:tc>
          <w:tcPr>
            <w:tcW w:w="675" w:type="dxa"/>
          </w:tcPr>
          <w:p w14:paraId="01288C73" w14:textId="77777777" w:rsidR="008333BF" w:rsidRDefault="008333BF" w:rsidP="008333BF"/>
        </w:tc>
        <w:tc>
          <w:tcPr>
            <w:tcW w:w="2410" w:type="dxa"/>
          </w:tcPr>
          <w:p w14:paraId="0BA0DB5E" w14:textId="067C0EA5" w:rsidR="008333BF" w:rsidRDefault="00FA16E7" w:rsidP="008333BF">
            <w:r>
              <w:t>Docker container</w:t>
            </w:r>
          </w:p>
        </w:tc>
        <w:tc>
          <w:tcPr>
            <w:tcW w:w="4097" w:type="dxa"/>
          </w:tcPr>
          <w:p w14:paraId="7AE130A0" w14:textId="3BE36DA2" w:rsidR="00FD54C1" w:rsidRDefault="00FD54C1" w:rsidP="007D2FE2">
            <w:pPr>
              <w:pStyle w:val="ListParagraph"/>
              <w:numPr>
                <w:ilvl w:val="0"/>
                <w:numId w:val="14"/>
              </w:numPr>
              <w:jc w:val="both"/>
            </w:pPr>
            <w:r w:rsidRPr="007D2FE2">
              <w:t xml:space="preserve">A container is a standard unit of software that packages up code and all its </w:t>
            </w:r>
            <w:proofErr w:type="gramStart"/>
            <w:r w:rsidRPr="007D2FE2">
              <w:t>dependencies</w:t>
            </w:r>
            <w:proofErr w:type="gramEnd"/>
            <w:r w:rsidRPr="007D2FE2">
              <w:t xml:space="preserve"> so the application runs quickly and reliably from one computing environment to another. </w:t>
            </w:r>
          </w:p>
          <w:p w14:paraId="6A397918" w14:textId="317544E7" w:rsidR="008333BF" w:rsidRDefault="00C34A7D" w:rsidP="00C34A7D">
            <w:pPr>
              <w:pStyle w:val="ListParagraph"/>
              <w:numPr>
                <w:ilvl w:val="0"/>
                <w:numId w:val="14"/>
              </w:numPr>
            </w:pPr>
            <w:r>
              <w:t>A container is always derived from an image</w:t>
            </w:r>
          </w:p>
          <w:p w14:paraId="350C527B" w14:textId="467DFC00" w:rsidR="00FD54C1" w:rsidRDefault="00FD54C1" w:rsidP="00FD54C1"/>
        </w:tc>
        <w:tc>
          <w:tcPr>
            <w:tcW w:w="2394" w:type="dxa"/>
          </w:tcPr>
          <w:p w14:paraId="7C258050" w14:textId="77777777" w:rsidR="008333BF" w:rsidRDefault="00C16606" w:rsidP="008333BF">
            <w:hyperlink r:id="rId7" w:history="1">
              <w:r w:rsidR="00FD54C1">
                <w:rPr>
                  <w:rStyle w:val="Hyperlink"/>
                </w:rPr>
                <w:t>https://www.docker.com/resources/what-container</w:t>
              </w:r>
            </w:hyperlink>
          </w:p>
          <w:p w14:paraId="4FA222EF" w14:textId="77777777" w:rsidR="00864846" w:rsidRDefault="00864846" w:rsidP="008333BF"/>
          <w:p w14:paraId="34C519E7" w14:textId="1C7A7992" w:rsidR="00864846" w:rsidRDefault="00864846" w:rsidP="008333BF">
            <w:r>
              <w:t xml:space="preserve">(A container, in a way, is like a </w:t>
            </w:r>
            <w:proofErr w:type="spellStart"/>
            <w:r>
              <w:t>SandBox</w:t>
            </w:r>
            <w:proofErr w:type="spellEnd"/>
            <w:r>
              <w:t>)</w:t>
            </w:r>
          </w:p>
        </w:tc>
      </w:tr>
      <w:tr w:rsidR="008333BF" w14:paraId="3537369C" w14:textId="77777777" w:rsidTr="00C34A7D">
        <w:tc>
          <w:tcPr>
            <w:tcW w:w="675" w:type="dxa"/>
          </w:tcPr>
          <w:p w14:paraId="214EC451" w14:textId="77777777" w:rsidR="008333BF" w:rsidRDefault="008333BF" w:rsidP="008333BF"/>
        </w:tc>
        <w:tc>
          <w:tcPr>
            <w:tcW w:w="2410" w:type="dxa"/>
          </w:tcPr>
          <w:p w14:paraId="65CE2430" w14:textId="643CD919" w:rsidR="008333BF" w:rsidRDefault="00FA16E7" w:rsidP="008333BF">
            <w:r>
              <w:t>Virtualization</w:t>
            </w:r>
          </w:p>
        </w:tc>
        <w:tc>
          <w:tcPr>
            <w:tcW w:w="4097" w:type="dxa"/>
          </w:tcPr>
          <w:p w14:paraId="304F35F2" w14:textId="77777777" w:rsidR="008333BF" w:rsidRDefault="008333BF" w:rsidP="008333BF"/>
        </w:tc>
        <w:tc>
          <w:tcPr>
            <w:tcW w:w="2394" w:type="dxa"/>
          </w:tcPr>
          <w:p w14:paraId="69D5414E" w14:textId="77777777" w:rsidR="008333BF" w:rsidRDefault="008333BF" w:rsidP="008333BF"/>
        </w:tc>
      </w:tr>
      <w:tr w:rsidR="008333BF" w14:paraId="72101C64" w14:textId="77777777" w:rsidTr="00C34A7D">
        <w:tc>
          <w:tcPr>
            <w:tcW w:w="675" w:type="dxa"/>
          </w:tcPr>
          <w:p w14:paraId="2236E061" w14:textId="77777777" w:rsidR="008333BF" w:rsidRDefault="008333BF" w:rsidP="008333BF"/>
        </w:tc>
        <w:tc>
          <w:tcPr>
            <w:tcW w:w="2410" w:type="dxa"/>
          </w:tcPr>
          <w:p w14:paraId="2E4ABDAF" w14:textId="0EFD7495" w:rsidR="008333BF" w:rsidRDefault="00FA16E7" w:rsidP="008333BF">
            <w:r>
              <w:t>Hyper-V</w:t>
            </w:r>
          </w:p>
        </w:tc>
        <w:tc>
          <w:tcPr>
            <w:tcW w:w="4097" w:type="dxa"/>
          </w:tcPr>
          <w:p w14:paraId="045BB141" w14:textId="77777777" w:rsidR="008333BF" w:rsidRDefault="008333BF" w:rsidP="008333BF"/>
        </w:tc>
        <w:tc>
          <w:tcPr>
            <w:tcW w:w="2394" w:type="dxa"/>
          </w:tcPr>
          <w:p w14:paraId="4CABB373" w14:textId="77777777" w:rsidR="008333BF" w:rsidRDefault="008333BF" w:rsidP="008333BF"/>
        </w:tc>
      </w:tr>
      <w:tr w:rsidR="008333BF" w14:paraId="75114C85" w14:textId="77777777" w:rsidTr="00C34A7D">
        <w:tc>
          <w:tcPr>
            <w:tcW w:w="675" w:type="dxa"/>
          </w:tcPr>
          <w:p w14:paraId="6F1E0B75" w14:textId="77777777" w:rsidR="008333BF" w:rsidRDefault="008333BF" w:rsidP="008333BF"/>
        </w:tc>
        <w:tc>
          <w:tcPr>
            <w:tcW w:w="2410" w:type="dxa"/>
          </w:tcPr>
          <w:p w14:paraId="6EAA6D54" w14:textId="75938B85" w:rsidR="008333BF" w:rsidRDefault="00FA16E7" w:rsidP="008333BF">
            <w:r>
              <w:t>Layer</w:t>
            </w:r>
          </w:p>
        </w:tc>
        <w:tc>
          <w:tcPr>
            <w:tcW w:w="4097" w:type="dxa"/>
          </w:tcPr>
          <w:p w14:paraId="1B312A07" w14:textId="77777777" w:rsidR="008333BF" w:rsidRDefault="008333BF" w:rsidP="008333BF"/>
        </w:tc>
        <w:tc>
          <w:tcPr>
            <w:tcW w:w="2394" w:type="dxa"/>
          </w:tcPr>
          <w:p w14:paraId="4826016B" w14:textId="77777777" w:rsidR="008333BF" w:rsidRDefault="008333BF" w:rsidP="008333BF"/>
        </w:tc>
      </w:tr>
      <w:tr w:rsidR="008333BF" w14:paraId="4C6C99B3" w14:textId="77777777" w:rsidTr="00C34A7D">
        <w:tc>
          <w:tcPr>
            <w:tcW w:w="675" w:type="dxa"/>
          </w:tcPr>
          <w:p w14:paraId="33B184AD" w14:textId="77777777" w:rsidR="008333BF" w:rsidRDefault="008333BF" w:rsidP="008333BF"/>
        </w:tc>
        <w:tc>
          <w:tcPr>
            <w:tcW w:w="2410" w:type="dxa"/>
          </w:tcPr>
          <w:p w14:paraId="3C3BAC27" w14:textId="30C3F318" w:rsidR="008333BF" w:rsidRDefault="00496E47" w:rsidP="008333BF">
            <w:r>
              <w:t xml:space="preserve">Linux Containers </w:t>
            </w:r>
          </w:p>
        </w:tc>
        <w:tc>
          <w:tcPr>
            <w:tcW w:w="4097" w:type="dxa"/>
          </w:tcPr>
          <w:p w14:paraId="58481CB3" w14:textId="77777777" w:rsidR="008333BF" w:rsidRDefault="008333BF" w:rsidP="008333BF"/>
        </w:tc>
        <w:tc>
          <w:tcPr>
            <w:tcW w:w="2394" w:type="dxa"/>
          </w:tcPr>
          <w:p w14:paraId="6181D245" w14:textId="77777777" w:rsidR="008333BF" w:rsidRDefault="008333BF" w:rsidP="008333BF"/>
        </w:tc>
      </w:tr>
      <w:tr w:rsidR="008333BF" w14:paraId="75E98854" w14:textId="77777777" w:rsidTr="00C34A7D">
        <w:tc>
          <w:tcPr>
            <w:tcW w:w="675" w:type="dxa"/>
          </w:tcPr>
          <w:p w14:paraId="7D5152CC" w14:textId="77777777" w:rsidR="008333BF" w:rsidRDefault="008333BF" w:rsidP="008333BF"/>
        </w:tc>
        <w:tc>
          <w:tcPr>
            <w:tcW w:w="2410" w:type="dxa"/>
          </w:tcPr>
          <w:p w14:paraId="33E25618" w14:textId="17591F0D" w:rsidR="008333BF" w:rsidRDefault="00496E47" w:rsidP="008333BF">
            <w:r>
              <w:t xml:space="preserve">Container Orchestration </w:t>
            </w:r>
          </w:p>
        </w:tc>
        <w:tc>
          <w:tcPr>
            <w:tcW w:w="4097" w:type="dxa"/>
          </w:tcPr>
          <w:p w14:paraId="0D0DA579" w14:textId="77777777" w:rsidR="008333BF" w:rsidRDefault="008333BF" w:rsidP="008333BF"/>
        </w:tc>
        <w:tc>
          <w:tcPr>
            <w:tcW w:w="2394" w:type="dxa"/>
          </w:tcPr>
          <w:p w14:paraId="5F91C2C2" w14:textId="77777777" w:rsidR="008333BF" w:rsidRDefault="008333BF" w:rsidP="008333BF"/>
        </w:tc>
      </w:tr>
      <w:tr w:rsidR="00314A9D" w14:paraId="585A40CA" w14:textId="77777777" w:rsidTr="00C34A7D">
        <w:tc>
          <w:tcPr>
            <w:tcW w:w="675" w:type="dxa"/>
          </w:tcPr>
          <w:p w14:paraId="244149A0" w14:textId="77777777" w:rsidR="00314A9D" w:rsidRDefault="00314A9D" w:rsidP="008333BF"/>
        </w:tc>
        <w:tc>
          <w:tcPr>
            <w:tcW w:w="2410" w:type="dxa"/>
          </w:tcPr>
          <w:p w14:paraId="77B235AB" w14:textId="7FD7FB2E" w:rsidR="00314A9D" w:rsidRDefault="00F77511" w:rsidP="008333BF">
            <w:r>
              <w:t xml:space="preserve">Virtual Machines </w:t>
            </w:r>
          </w:p>
        </w:tc>
        <w:tc>
          <w:tcPr>
            <w:tcW w:w="4097" w:type="dxa"/>
          </w:tcPr>
          <w:p w14:paraId="0AC1EA52" w14:textId="77777777" w:rsidR="00314A9D" w:rsidRDefault="00314A9D" w:rsidP="008333BF"/>
        </w:tc>
        <w:tc>
          <w:tcPr>
            <w:tcW w:w="2394" w:type="dxa"/>
          </w:tcPr>
          <w:p w14:paraId="4C46EF61" w14:textId="77777777" w:rsidR="00314A9D" w:rsidRDefault="00314A9D" w:rsidP="008333BF"/>
        </w:tc>
      </w:tr>
      <w:tr w:rsidR="00314A9D" w14:paraId="433624A1" w14:textId="77777777" w:rsidTr="00C34A7D">
        <w:tc>
          <w:tcPr>
            <w:tcW w:w="675" w:type="dxa"/>
          </w:tcPr>
          <w:p w14:paraId="2F4E1525" w14:textId="77777777" w:rsidR="00314A9D" w:rsidRDefault="00314A9D" w:rsidP="008333BF"/>
        </w:tc>
        <w:tc>
          <w:tcPr>
            <w:tcW w:w="2410" w:type="dxa"/>
          </w:tcPr>
          <w:p w14:paraId="618DE65C" w14:textId="4CF1D760" w:rsidR="00314A9D" w:rsidRDefault="00904317" w:rsidP="008333BF">
            <w:r>
              <w:t>APT</w:t>
            </w:r>
          </w:p>
        </w:tc>
        <w:tc>
          <w:tcPr>
            <w:tcW w:w="4097" w:type="dxa"/>
          </w:tcPr>
          <w:p w14:paraId="1BCB40EC" w14:textId="15928331" w:rsidR="00314A9D" w:rsidRDefault="00904317" w:rsidP="008333BF">
            <w:r>
              <w:t xml:space="preserve">Advanced Packaging Tool </w:t>
            </w:r>
          </w:p>
        </w:tc>
        <w:tc>
          <w:tcPr>
            <w:tcW w:w="2394" w:type="dxa"/>
          </w:tcPr>
          <w:p w14:paraId="5F866DFB" w14:textId="77777777" w:rsidR="00314A9D" w:rsidRDefault="00314A9D" w:rsidP="008333BF"/>
        </w:tc>
      </w:tr>
      <w:tr w:rsidR="00314A9D" w14:paraId="1A7BF84F" w14:textId="77777777" w:rsidTr="00C34A7D">
        <w:tc>
          <w:tcPr>
            <w:tcW w:w="675" w:type="dxa"/>
          </w:tcPr>
          <w:p w14:paraId="7A1B11D4" w14:textId="77777777" w:rsidR="00314A9D" w:rsidRDefault="00314A9D" w:rsidP="008333BF"/>
        </w:tc>
        <w:tc>
          <w:tcPr>
            <w:tcW w:w="2410" w:type="dxa"/>
          </w:tcPr>
          <w:p w14:paraId="7B87E361" w14:textId="648C8068" w:rsidR="00314A9D" w:rsidRDefault="00C17BC5" w:rsidP="008333BF">
            <w:r>
              <w:t>Multi container Applications</w:t>
            </w:r>
          </w:p>
        </w:tc>
        <w:tc>
          <w:tcPr>
            <w:tcW w:w="4097" w:type="dxa"/>
          </w:tcPr>
          <w:p w14:paraId="272AF9B3" w14:textId="77777777" w:rsidR="00314A9D" w:rsidRDefault="00314A9D" w:rsidP="008333BF"/>
        </w:tc>
        <w:tc>
          <w:tcPr>
            <w:tcW w:w="2394" w:type="dxa"/>
          </w:tcPr>
          <w:p w14:paraId="36BA0C70" w14:textId="77777777" w:rsidR="00314A9D" w:rsidRDefault="00314A9D" w:rsidP="008333BF"/>
        </w:tc>
      </w:tr>
      <w:tr w:rsidR="00314A9D" w14:paraId="47F9BC0A" w14:textId="77777777" w:rsidTr="00C34A7D">
        <w:tc>
          <w:tcPr>
            <w:tcW w:w="675" w:type="dxa"/>
          </w:tcPr>
          <w:p w14:paraId="3EAEEA9F" w14:textId="77777777" w:rsidR="00314A9D" w:rsidRDefault="00314A9D" w:rsidP="008333BF"/>
        </w:tc>
        <w:tc>
          <w:tcPr>
            <w:tcW w:w="2410" w:type="dxa"/>
          </w:tcPr>
          <w:p w14:paraId="576BB080" w14:textId="04E7F675" w:rsidR="00314A9D" w:rsidRDefault="00C17BC5" w:rsidP="008333BF">
            <w:r>
              <w:t xml:space="preserve">Volumes </w:t>
            </w:r>
          </w:p>
        </w:tc>
        <w:tc>
          <w:tcPr>
            <w:tcW w:w="4097" w:type="dxa"/>
          </w:tcPr>
          <w:p w14:paraId="55CC919F" w14:textId="51756DCD" w:rsidR="00314A9D" w:rsidRDefault="003D5530" w:rsidP="007802E8">
            <w:pPr>
              <w:jc w:val="both"/>
              <w:rPr>
                <w:rFonts w:ascii="Helvetica" w:hAnsi="Helvetica" w:cs="Helvetica"/>
                <w:color w:val="02083A"/>
              </w:rPr>
            </w:pPr>
            <w:r w:rsidRPr="007802E8">
              <w:t xml:space="preserve">Volumes are directories (or files) that are outside of the default Union File System </w:t>
            </w:r>
            <w:r w:rsidR="0082398F" w:rsidRPr="007802E8">
              <w:rPr>
                <w:i/>
                <w:u w:val="single"/>
              </w:rPr>
              <w:lastRenderedPageBreak/>
              <w:t>[Docker’s own internal filesystem ]</w:t>
            </w:r>
            <w:r w:rsidR="0082398F" w:rsidRPr="007802E8">
              <w:t xml:space="preserve"> </w:t>
            </w:r>
            <w:r w:rsidRPr="007802E8">
              <w:t>and exist as normal directories and files on the host filesystem</w:t>
            </w:r>
            <w:r>
              <w:rPr>
                <w:rFonts w:ascii="Helvetica" w:hAnsi="Helvetica" w:cs="Helvetica"/>
                <w:color w:val="02083A"/>
              </w:rPr>
              <w:t>.</w:t>
            </w:r>
          </w:p>
          <w:p w14:paraId="21023192" w14:textId="6C3472F9" w:rsidR="008F1810" w:rsidRDefault="008F1810" w:rsidP="008333BF">
            <w:pPr>
              <w:rPr>
                <w:rFonts w:ascii="Helvetica" w:hAnsi="Helvetica" w:cs="Helvetica"/>
                <w:color w:val="02083A"/>
              </w:rPr>
            </w:pPr>
          </w:p>
          <w:p w14:paraId="332B987E" w14:textId="4DA9BBE2" w:rsidR="008F1810" w:rsidRPr="007802E8" w:rsidRDefault="008F1810" w:rsidP="008333BF">
            <w:r w:rsidRPr="007802E8">
              <w:t xml:space="preserve">Another description – </w:t>
            </w:r>
          </w:p>
          <w:p w14:paraId="384A401F" w14:textId="77777777" w:rsidR="008F1810" w:rsidRPr="007802E8" w:rsidRDefault="008F1810" w:rsidP="008333BF"/>
          <w:p w14:paraId="09496169" w14:textId="77777777" w:rsidR="007802E8" w:rsidRDefault="008F1810" w:rsidP="007802E8">
            <w:r w:rsidRPr="007802E8">
              <w:t xml:space="preserve">A Volume is a </w:t>
            </w:r>
            <w:proofErr w:type="spellStart"/>
            <w:r w:rsidRPr="007802E8">
              <w:t>a</w:t>
            </w:r>
            <w:proofErr w:type="spellEnd"/>
            <w:r w:rsidRPr="007802E8">
              <w:t xml:space="preserve"> file system that lives on a host machine outside of any container. </w:t>
            </w:r>
          </w:p>
          <w:p w14:paraId="024FCB65" w14:textId="77777777" w:rsidR="007802E8" w:rsidRDefault="007802E8" w:rsidP="007802E8"/>
          <w:p w14:paraId="45F7B318" w14:textId="77777777" w:rsidR="007802E8" w:rsidRDefault="008F1810" w:rsidP="007802E8">
            <w:r w:rsidRPr="007802E8">
              <w:t xml:space="preserve">Volumes are created and managed by Docker. </w:t>
            </w:r>
          </w:p>
          <w:p w14:paraId="3E64E0B5" w14:textId="77777777" w:rsidR="007802E8" w:rsidRDefault="007802E8" w:rsidP="007802E8"/>
          <w:p w14:paraId="63465AB2" w14:textId="3D6C06D7" w:rsidR="008F1810" w:rsidRDefault="008F1810" w:rsidP="007802E8">
            <w:r w:rsidRPr="007802E8">
              <w:t>Volumes are:</w:t>
            </w:r>
          </w:p>
          <w:p w14:paraId="744F2857" w14:textId="77777777" w:rsidR="007802E8" w:rsidRPr="007802E8" w:rsidRDefault="007802E8" w:rsidP="007802E8"/>
          <w:p w14:paraId="1D1244B8" w14:textId="77777777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r w:rsidRPr="007802E8">
              <w:t>persistent</w:t>
            </w:r>
          </w:p>
          <w:p w14:paraId="60E30974" w14:textId="77777777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r w:rsidRPr="007802E8">
              <w:t>free-floating filesystems, separate from any one container</w:t>
            </w:r>
          </w:p>
          <w:p w14:paraId="00EE9357" w14:textId="77777777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r w:rsidRPr="007802E8">
              <w:t>sharable with other containers</w:t>
            </w:r>
          </w:p>
          <w:p w14:paraId="5B972F2B" w14:textId="77777777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r w:rsidRPr="007802E8">
              <w:t>efficient for input and output</w:t>
            </w:r>
          </w:p>
          <w:p w14:paraId="51F97829" w14:textId="77777777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r w:rsidRPr="007802E8">
              <w:t>able to be hosted on remote cloud providers</w:t>
            </w:r>
          </w:p>
          <w:p w14:paraId="6A83A5A4" w14:textId="502F30B2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proofErr w:type="spellStart"/>
            <w:r w:rsidRPr="007802E8">
              <w:t>encryptable</w:t>
            </w:r>
            <w:proofErr w:type="spellEnd"/>
          </w:p>
          <w:p w14:paraId="5776823B" w14:textId="77777777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r w:rsidRPr="007802E8">
              <w:t>nameable</w:t>
            </w:r>
          </w:p>
          <w:p w14:paraId="786F02B9" w14:textId="77777777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r w:rsidRPr="007802E8">
              <w:t>able to have their content pre-populated by a container</w:t>
            </w:r>
          </w:p>
          <w:p w14:paraId="55C8659F" w14:textId="77777777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r w:rsidRPr="007802E8">
              <w:t>handy for testing</w:t>
            </w:r>
          </w:p>
          <w:p w14:paraId="6FA6224A" w14:textId="77777777" w:rsidR="008F1810" w:rsidRDefault="008F1810" w:rsidP="008333BF">
            <w:pPr>
              <w:rPr>
                <w:rFonts w:ascii="Helvetica" w:hAnsi="Helvetica" w:cs="Helvetica"/>
                <w:color w:val="02083A"/>
              </w:rPr>
            </w:pPr>
          </w:p>
          <w:p w14:paraId="595EF710" w14:textId="50548704" w:rsidR="0082398F" w:rsidRDefault="0082398F" w:rsidP="008333BF"/>
        </w:tc>
        <w:tc>
          <w:tcPr>
            <w:tcW w:w="2394" w:type="dxa"/>
          </w:tcPr>
          <w:p w14:paraId="2B39157A" w14:textId="28714E92" w:rsidR="00314A9D" w:rsidRDefault="00C16606" w:rsidP="008333BF">
            <w:hyperlink r:id="rId8" w:history="1">
              <w:r w:rsidR="00C61D5A">
                <w:rPr>
                  <w:rStyle w:val="Hyperlink"/>
                </w:rPr>
                <w:t>https://docs.docker.com/storage/volumes/</w:t>
              </w:r>
            </w:hyperlink>
            <w:r w:rsidR="00C61D5A">
              <w:t xml:space="preserve"> </w:t>
            </w:r>
          </w:p>
        </w:tc>
      </w:tr>
      <w:tr w:rsidR="00314A9D" w14:paraId="32E51688" w14:textId="77777777" w:rsidTr="00C34A7D">
        <w:tc>
          <w:tcPr>
            <w:tcW w:w="675" w:type="dxa"/>
          </w:tcPr>
          <w:p w14:paraId="1BD2E9DA" w14:textId="77777777" w:rsidR="00314A9D" w:rsidRDefault="00314A9D" w:rsidP="008333BF"/>
        </w:tc>
        <w:tc>
          <w:tcPr>
            <w:tcW w:w="2410" w:type="dxa"/>
          </w:tcPr>
          <w:p w14:paraId="05621894" w14:textId="06FA132F" w:rsidR="00314A9D" w:rsidRDefault="00C17BC5" w:rsidP="008333BF">
            <w:r>
              <w:t xml:space="preserve">Docker Compose </w:t>
            </w:r>
          </w:p>
        </w:tc>
        <w:tc>
          <w:tcPr>
            <w:tcW w:w="4097" w:type="dxa"/>
          </w:tcPr>
          <w:p w14:paraId="1F55AB14" w14:textId="77777777" w:rsidR="00314A9D" w:rsidRDefault="00314A9D" w:rsidP="008333BF"/>
        </w:tc>
        <w:tc>
          <w:tcPr>
            <w:tcW w:w="2394" w:type="dxa"/>
          </w:tcPr>
          <w:p w14:paraId="3490D26B" w14:textId="77777777" w:rsidR="00314A9D" w:rsidRDefault="00314A9D" w:rsidP="008333BF"/>
        </w:tc>
      </w:tr>
      <w:tr w:rsidR="00314A9D" w14:paraId="255FA431" w14:textId="77777777" w:rsidTr="00C34A7D">
        <w:tc>
          <w:tcPr>
            <w:tcW w:w="675" w:type="dxa"/>
          </w:tcPr>
          <w:p w14:paraId="2BD2A544" w14:textId="77777777" w:rsidR="00314A9D" w:rsidRDefault="00314A9D" w:rsidP="008333BF"/>
        </w:tc>
        <w:tc>
          <w:tcPr>
            <w:tcW w:w="2410" w:type="dxa"/>
          </w:tcPr>
          <w:p w14:paraId="4B1AF82C" w14:textId="428ECA77" w:rsidR="00314A9D" w:rsidRDefault="008B0DD4" w:rsidP="008333BF">
            <w:r>
              <w:t xml:space="preserve">Running Container </w:t>
            </w:r>
          </w:p>
        </w:tc>
        <w:tc>
          <w:tcPr>
            <w:tcW w:w="4097" w:type="dxa"/>
          </w:tcPr>
          <w:p w14:paraId="64AF7AFC" w14:textId="77777777" w:rsidR="00314A9D" w:rsidRDefault="00314A9D" w:rsidP="008333BF"/>
        </w:tc>
        <w:tc>
          <w:tcPr>
            <w:tcW w:w="2394" w:type="dxa"/>
          </w:tcPr>
          <w:p w14:paraId="3B0E0EEE" w14:textId="77777777" w:rsidR="00314A9D" w:rsidRDefault="00314A9D" w:rsidP="008333BF"/>
        </w:tc>
      </w:tr>
      <w:tr w:rsidR="00314A9D" w14:paraId="1D181CCB" w14:textId="77777777" w:rsidTr="00C34A7D">
        <w:tc>
          <w:tcPr>
            <w:tcW w:w="675" w:type="dxa"/>
          </w:tcPr>
          <w:p w14:paraId="6E3ED9F0" w14:textId="77777777" w:rsidR="00314A9D" w:rsidRDefault="00314A9D" w:rsidP="008333BF"/>
        </w:tc>
        <w:tc>
          <w:tcPr>
            <w:tcW w:w="2410" w:type="dxa"/>
          </w:tcPr>
          <w:p w14:paraId="7C3BBE26" w14:textId="30CFC2B1" w:rsidR="00314A9D" w:rsidRDefault="005E3143" w:rsidP="008333BF">
            <w:r>
              <w:t xml:space="preserve">Image Developer </w:t>
            </w:r>
          </w:p>
        </w:tc>
        <w:tc>
          <w:tcPr>
            <w:tcW w:w="4097" w:type="dxa"/>
          </w:tcPr>
          <w:p w14:paraId="1AFAC2A6" w14:textId="77777777" w:rsidR="00314A9D" w:rsidRDefault="00314A9D" w:rsidP="008333BF"/>
        </w:tc>
        <w:tc>
          <w:tcPr>
            <w:tcW w:w="2394" w:type="dxa"/>
          </w:tcPr>
          <w:p w14:paraId="210A241C" w14:textId="77777777" w:rsidR="00314A9D" w:rsidRDefault="00314A9D" w:rsidP="008333BF"/>
        </w:tc>
      </w:tr>
      <w:tr w:rsidR="00314A9D" w14:paraId="3D604592" w14:textId="77777777" w:rsidTr="00C34A7D">
        <w:tc>
          <w:tcPr>
            <w:tcW w:w="675" w:type="dxa"/>
          </w:tcPr>
          <w:p w14:paraId="60108ECE" w14:textId="77777777" w:rsidR="00314A9D" w:rsidRDefault="00314A9D" w:rsidP="008333BF"/>
        </w:tc>
        <w:tc>
          <w:tcPr>
            <w:tcW w:w="2410" w:type="dxa"/>
          </w:tcPr>
          <w:p w14:paraId="764351E5" w14:textId="042F15EC" w:rsidR="00314A9D" w:rsidRDefault="001F63FC" w:rsidP="008333BF">
            <w:proofErr w:type="spellStart"/>
            <w:r>
              <w:t>Dockerfile</w:t>
            </w:r>
            <w:proofErr w:type="spellEnd"/>
            <w:r>
              <w:t xml:space="preserve"> </w:t>
            </w:r>
          </w:p>
        </w:tc>
        <w:tc>
          <w:tcPr>
            <w:tcW w:w="4097" w:type="dxa"/>
          </w:tcPr>
          <w:p w14:paraId="0FA9AEF6" w14:textId="77777777" w:rsidR="00314A9D" w:rsidRDefault="00314A9D" w:rsidP="008333BF"/>
        </w:tc>
        <w:tc>
          <w:tcPr>
            <w:tcW w:w="2394" w:type="dxa"/>
          </w:tcPr>
          <w:p w14:paraId="7BA9D513" w14:textId="77777777" w:rsidR="00314A9D" w:rsidRDefault="00314A9D" w:rsidP="008333BF"/>
        </w:tc>
      </w:tr>
      <w:tr w:rsidR="00314A9D" w14:paraId="29EDC461" w14:textId="77777777" w:rsidTr="00C34A7D">
        <w:tc>
          <w:tcPr>
            <w:tcW w:w="675" w:type="dxa"/>
          </w:tcPr>
          <w:p w14:paraId="789590AF" w14:textId="77777777" w:rsidR="00314A9D" w:rsidRDefault="00314A9D" w:rsidP="008333BF"/>
        </w:tc>
        <w:tc>
          <w:tcPr>
            <w:tcW w:w="2410" w:type="dxa"/>
          </w:tcPr>
          <w:p w14:paraId="1CDC7C84" w14:textId="017FEBB4" w:rsidR="00314A9D" w:rsidRDefault="00C978DB" w:rsidP="008333BF">
            <w:r>
              <w:t>Union File System</w:t>
            </w:r>
          </w:p>
        </w:tc>
        <w:tc>
          <w:tcPr>
            <w:tcW w:w="4097" w:type="dxa"/>
          </w:tcPr>
          <w:p w14:paraId="51A1A001" w14:textId="77777777" w:rsidR="00314A9D" w:rsidRDefault="00314A9D" w:rsidP="008333BF"/>
        </w:tc>
        <w:tc>
          <w:tcPr>
            <w:tcW w:w="2394" w:type="dxa"/>
          </w:tcPr>
          <w:p w14:paraId="40842E37" w14:textId="77777777" w:rsidR="00314A9D" w:rsidRDefault="00314A9D" w:rsidP="008333BF"/>
        </w:tc>
      </w:tr>
      <w:tr w:rsidR="00314A9D" w14:paraId="2AC7E051" w14:textId="77777777" w:rsidTr="00C34A7D">
        <w:tc>
          <w:tcPr>
            <w:tcW w:w="675" w:type="dxa"/>
          </w:tcPr>
          <w:p w14:paraId="6610CA35" w14:textId="77777777" w:rsidR="00314A9D" w:rsidRDefault="00314A9D" w:rsidP="008333BF"/>
        </w:tc>
        <w:tc>
          <w:tcPr>
            <w:tcW w:w="2410" w:type="dxa"/>
          </w:tcPr>
          <w:p w14:paraId="2D2A2E4B" w14:textId="14B589B8" w:rsidR="00314A9D" w:rsidRDefault="0040655E" w:rsidP="008333BF">
            <w:r>
              <w:t xml:space="preserve">Mountpoint </w:t>
            </w:r>
          </w:p>
        </w:tc>
        <w:tc>
          <w:tcPr>
            <w:tcW w:w="4097" w:type="dxa"/>
          </w:tcPr>
          <w:p w14:paraId="463EC152" w14:textId="77777777" w:rsidR="00314A9D" w:rsidRDefault="00314A9D" w:rsidP="008333BF"/>
        </w:tc>
        <w:tc>
          <w:tcPr>
            <w:tcW w:w="2394" w:type="dxa"/>
          </w:tcPr>
          <w:p w14:paraId="708B4AF7" w14:textId="77777777" w:rsidR="00314A9D" w:rsidRDefault="00314A9D" w:rsidP="008333BF"/>
        </w:tc>
      </w:tr>
      <w:tr w:rsidR="0096479B" w14:paraId="76537845" w14:textId="77777777" w:rsidTr="00C34A7D">
        <w:tc>
          <w:tcPr>
            <w:tcW w:w="675" w:type="dxa"/>
          </w:tcPr>
          <w:p w14:paraId="4238678C" w14:textId="77777777" w:rsidR="0096479B" w:rsidRDefault="0096479B" w:rsidP="008333BF"/>
        </w:tc>
        <w:tc>
          <w:tcPr>
            <w:tcW w:w="2410" w:type="dxa"/>
          </w:tcPr>
          <w:p w14:paraId="08E93031" w14:textId="0B03EF57" w:rsidR="0096479B" w:rsidRDefault="0096479B" w:rsidP="008333BF"/>
        </w:tc>
        <w:tc>
          <w:tcPr>
            <w:tcW w:w="4097" w:type="dxa"/>
          </w:tcPr>
          <w:p w14:paraId="74EA8277" w14:textId="77777777" w:rsidR="0096479B" w:rsidRDefault="0096479B" w:rsidP="008333BF"/>
        </w:tc>
        <w:tc>
          <w:tcPr>
            <w:tcW w:w="2394" w:type="dxa"/>
          </w:tcPr>
          <w:p w14:paraId="639C180C" w14:textId="77777777" w:rsidR="0096479B" w:rsidRDefault="0096479B" w:rsidP="008333BF"/>
        </w:tc>
      </w:tr>
      <w:tr w:rsidR="0096479B" w14:paraId="08DD57D3" w14:textId="77777777" w:rsidTr="00C34A7D">
        <w:tc>
          <w:tcPr>
            <w:tcW w:w="675" w:type="dxa"/>
          </w:tcPr>
          <w:p w14:paraId="7B467BD3" w14:textId="77777777" w:rsidR="0096479B" w:rsidRDefault="0096479B" w:rsidP="008333BF"/>
        </w:tc>
        <w:tc>
          <w:tcPr>
            <w:tcW w:w="2410" w:type="dxa"/>
          </w:tcPr>
          <w:p w14:paraId="5A0949CF" w14:textId="310194A7" w:rsidR="0096479B" w:rsidRDefault="0096479B" w:rsidP="008333BF"/>
        </w:tc>
        <w:tc>
          <w:tcPr>
            <w:tcW w:w="4097" w:type="dxa"/>
          </w:tcPr>
          <w:p w14:paraId="3161634A" w14:textId="77777777" w:rsidR="0096479B" w:rsidRDefault="0096479B" w:rsidP="008333BF"/>
        </w:tc>
        <w:tc>
          <w:tcPr>
            <w:tcW w:w="2394" w:type="dxa"/>
          </w:tcPr>
          <w:p w14:paraId="002AE69A" w14:textId="77777777" w:rsidR="0096479B" w:rsidRDefault="0096479B" w:rsidP="008333BF"/>
        </w:tc>
      </w:tr>
      <w:tr w:rsidR="0096479B" w14:paraId="76FC2EB7" w14:textId="77777777" w:rsidTr="00C34A7D">
        <w:tc>
          <w:tcPr>
            <w:tcW w:w="675" w:type="dxa"/>
          </w:tcPr>
          <w:p w14:paraId="5BCC9112" w14:textId="77777777" w:rsidR="0096479B" w:rsidRDefault="0096479B" w:rsidP="008333BF"/>
        </w:tc>
        <w:tc>
          <w:tcPr>
            <w:tcW w:w="2410" w:type="dxa"/>
          </w:tcPr>
          <w:p w14:paraId="51E64FA2" w14:textId="77777777" w:rsidR="0096479B" w:rsidRDefault="0096479B" w:rsidP="008333BF"/>
        </w:tc>
        <w:tc>
          <w:tcPr>
            <w:tcW w:w="4097" w:type="dxa"/>
          </w:tcPr>
          <w:p w14:paraId="0B89C981" w14:textId="77777777" w:rsidR="0096479B" w:rsidRDefault="0096479B" w:rsidP="008333BF"/>
        </w:tc>
        <w:tc>
          <w:tcPr>
            <w:tcW w:w="2394" w:type="dxa"/>
          </w:tcPr>
          <w:p w14:paraId="40041090" w14:textId="77777777" w:rsidR="0096479B" w:rsidRDefault="0096479B" w:rsidP="008333BF"/>
        </w:tc>
      </w:tr>
      <w:tr w:rsidR="0096479B" w14:paraId="293E4BC9" w14:textId="77777777" w:rsidTr="00C34A7D">
        <w:tc>
          <w:tcPr>
            <w:tcW w:w="675" w:type="dxa"/>
          </w:tcPr>
          <w:p w14:paraId="25BE4C63" w14:textId="77777777" w:rsidR="0096479B" w:rsidRDefault="0096479B" w:rsidP="008333BF"/>
        </w:tc>
        <w:tc>
          <w:tcPr>
            <w:tcW w:w="2410" w:type="dxa"/>
          </w:tcPr>
          <w:p w14:paraId="10852A3D" w14:textId="77777777" w:rsidR="0096479B" w:rsidRDefault="0096479B" w:rsidP="008333BF"/>
        </w:tc>
        <w:tc>
          <w:tcPr>
            <w:tcW w:w="4097" w:type="dxa"/>
          </w:tcPr>
          <w:p w14:paraId="5FB22972" w14:textId="77777777" w:rsidR="0096479B" w:rsidRDefault="0096479B" w:rsidP="008333BF"/>
        </w:tc>
        <w:tc>
          <w:tcPr>
            <w:tcW w:w="2394" w:type="dxa"/>
          </w:tcPr>
          <w:p w14:paraId="50ECD899" w14:textId="77777777" w:rsidR="0096479B" w:rsidRDefault="0096479B" w:rsidP="008333BF"/>
        </w:tc>
      </w:tr>
      <w:tr w:rsidR="0096479B" w14:paraId="17070AA3" w14:textId="77777777" w:rsidTr="00C34A7D">
        <w:tc>
          <w:tcPr>
            <w:tcW w:w="675" w:type="dxa"/>
          </w:tcPr>
          <w:p w14:paraId="73E11B8D" w14:textId="77777777" w:rsidR="0096479B" w:rsidRDefault="0096479B" w:rsidP="008333BF"/>
        </w:tc>
        <w:tc>
          <w:tcPr>
            <w:tcW w:w="2410" w:type="dxa"/>
          </w:tcPr>
          <w:p w14:paraId="1DEAD348" w14:textId="77777777" w:rsidR="0096479B" w:rsidRDefault="0096479B" w:rsidP="008333BF"/>
        </w:tc>
        <w:tc>
          <w:tcPr>
            <w:tcW w:w="4097" w:type="dxa"/>
          </w:tcPr>
          <w:p w14:paraId="54B829BA" w14:textId="77777777" w:rsidR="0096479B" w:rsidRDefault="0096479B" w:rsidP="008333BF"/>
        </w:tc>
        <w:tc>
          <w:tcPr>
            <w:tcW w:w="2394" w:type="dxa"/>
          </w:tcPr>
          <w:p w14:paraId="3825A3BB" w14:textId="77777777" w:rsidR="0096479B" w:rsidRDefault="0096479B" w:rsidP="008333BF"/>
        </w:tc>
      </w:tr>
      <w:tr w:rsidR="0096479B" w14:paraId="16049E58" w14:textId="77777777" w:rsidTr="00C34A7D">
        <w:tc>
          <w:tcPr>
            <w:tcW w:w="675" w:type="dxa"/>
          </w:tcPr>
          <w:p w14:paraId="53831B77" w14:textId="77777777" w:rsidR="0096479B" w:rsidRDefault="0096479B" w:rsidP="008333BF"/>
        </w:tc>
        <w:tc>
          <w:tcPr>
            <w:tcW w:w="2410" w:type="dxa"/>
          </w:tcPr>
          <w:p w14:paraId="67C1888F" w14:textId="77777777" w:rsidR="0096479B" w:rsidRDefault="0096479B" w:rsidP="008333BF"/>
        </w:tc>
        <w:tc>
          <w:tcPr>
            <w:tcW w:w="4097" w:type="dxa"/>
          </w:tcPr>
          <w:p w14:paraId="06A0B81C" w14:textId="77777777" w:rsidR="0096479B" w:rsidRDefault="0096479B" w:rsidP="008333BF"/>
        </w:tc>
        <w:tc>
          <w:tcPr>
            <w:tcW w:w="2394" w:type="dxa"/>
          </w:tcPr>
          <w:p w14:paraId="5EC3BBB3" w14:textId="77777777" w:rsidR="0096479B" w:rsidRDefault="0096479B" w:rsidP="008333BF"/>
        </w:tc>
      </w:tr>
      <w:tr w:rsidR="0096479B" w14:paraId="51499BC3" w14:textId="77777777" w:rsidTr="00C34A7D">
        <w:tc>
          <w:tcPr>
            <w:tcW w:w="675" w:type="dxa"/>
          </w:tcPr>
          <w:p w14:paraId="4629E971" w14:textId="77777777" w:rsidR="0096479B" w:rsidRDefault="0096479B" w:rsidP="008333BF"/>
        </w:tc>
        <w:tc>
          <w:tcPr>
            <w:tcW w:w="2410" w:type="dxa"/>
          </w:tcPr>
          <w:p w14:paraId="50ED6606" w14:textId="77777777" w:rsidR="0096479B" w:rsidRDefault="0096479B" w:rsidP="008333BF"/>
        </w:tc>
        <w:tc>
          <w:tcPr>
            <w:tcW w:w="4097" w:type="dxa"/>
          </w:tcPr>
          <w:p w14:paraId="3E6FC314" w14:textId="77777777" w:rsidR="0096479B" w:rsidRDefault="0096479B" w:rsidP="008333BF"/>
        </w:tc>
        <w:tc>
          <w:tcPr>
            <w:tcW w:w="2394" w:type="dxa"/>
          </w:tcPr>
          <w:p w14:paraId="609BBA5E" w14:textId="77777777" w:rsidR="0096479B" w:rsidRDefault="0096479B" w:rsidP="008333BF"/>
        </w:tc>
      </w:tr>
      <w:tr w:rsidR="0096479B" w14:paraId="1109D30D" w14:textId="77777777" w:rsidTr="00C34A7D">
        <w:tc>
          <w:tcPr>
            <w:tcW w:w="675" w:type="dxa"/>
          </w:tcPr>
          <w:p w14:paraId="7A3F000A" w14:textId="77777777" w:rsidR="0096479B" w:rsidRDefault="0096479B" w:rsidP="008333BF"/>
        </w:tc>
        <w:tc>
          <w:tcPr>
            <w:tcW w:w="2410" w:type="dxa"/>
          </w:tcPr>
          <w:p w14:paraId="5DF17F3C" w14:textId="77777777" w:rsidR="0096479B" w:rsidRDefault="0096479B" w:rsidP="008333BF"/>
        </w:tc>
        <w:tc>
          <w:tcPr>
            <w:tcW w:w="4097" w:type="dxa"/>
          </w:tcPr>
          <w:p w14:paraId="14AB0787" w14:textId="77777777" w:rsidR="0096479B" w:rsidRDefault="0096479B" w:rsidP="008333BF"/>
        </w:tc>
        <w:tc>
          <w:tcPr>
            <w:tcW w:w="2394" w:type="dxa"/>
          </w:tcPr>
          <w:p w14:paraId="004C7AA6" w14:textId="77777777" w:rsidR="0096479B" w:rsidRDefault="0096479B" w:rsidP="008333BF"/>
        </w:tc>
      </w:tr>
      <w:tr w:rsidR="0096479B" w14:paraId="5CCA39B1" w14:textId="77777777" w:rsidTr="00C34A7D">
        <w:tc>
          <w:tcPr>
            <w:tcW w:w="675" w:type="dxa"/>
          </w:tcPr>
          <w:p w14:paraId="1E51E60E" w14:textId="77777777" w:rsidR="0096479B" w:rsidRDefault="0096479B" w:rsidP="008333BF"/>
        </w:tc>
        <w:tc>
          <w:tcPr>
            <w:tcW w:w="2410" w:type="dxa"/>
          </w:tcPr>
          <w:p w14:paraId="46F376F6" w14:textId="77777777" w:rsidR="0096479B" w:rsidRDefault="0096479B" w:rsidP="008333BF"/>
        </w:tc>
        <w:tc>
          <w:tcPr>
            <w:tcW w:w="4097" w:type="dxa"/>
          </w:tcPr>
          <w:p w14:paraId="05279DFA" w14:textId="77777777" w:rsidR="0096479B" w:rsidRDefault="0096479B" w:rsidP="008333BF"/>
        </w:tc>
        <w:tc>
          <w:tcPr>
            <w:tcW w:w="2394" w:type="dxa"/>
          </w:tcPr>
          <w:p w14:paraId="5BE434CB" w14:textId="77777777" w:rsidR="0096479B" w:rsidRDefault="0096479B" w:rsidP="008333BF"/>
        </w:tc>
      </w:tr>
      <w:tr w:rsidR="0096479B" w14:paraId="75F2CA6A" w14:textId="77777777" w:rsidTr="00C34A7D">
        <w:tc>
          <w:tcPr>
            <w:tcW w:w="675" w:type="dxa"/>
          </w:tcPr>
          <w:p w14:paraId="62E4E4C2" w14:textId="77777777" w:rsidR="0096479B" w:rsidRDefault="0096479B" w:rsidP="008333BF"/>
        </w:tc>
        <w:tc>
          <w:tcPr>
            <w:tcW w:w="2410" w:type="dxa"/>
          </w:tcPr>
          <w:p w14:paraId="0228D167" w14:textId="77777777" w:rsidR="0096479B" w:rsidRDefault="0096479B" w:rsidP="008333BF"/>
        </w:tc>
        <w:tc>
          <w:tcPr>
            <w:tcW w:w="4097" w:type="dxa"/>
          </w:tcPr>
          <w:p w14:paraId="72F6179C" w14:textId="77777777" w:rsidR="0096479B" w:rsidRDefault="0096479B" w:rsidP="008333BF"/>
        </w:tc>
        <w:tc>
          <w:tcPr>
            <w:tcW w:w="2394" w:type="dxa"/>
          </w:tcPr>
          <w:p w14:paraId="65F4A88B" w14:textId="77777777" w:rsidR="0096479B" w:rsidRDefault="0096479B" w:rsidP="008333BF"/>
        </w:tc>
      </w:tr>
    </w:tbl>
    <w:p w14:paraId="0F8125B6" w14:textId="613B47E1" w:rsidR="00123A3A" w:rsidRDefault="00123A3A" w:rsidP="008333BF">
      <w:r>
        <w:t xml:space="preserve"> </w:t>
      </w:r>
    </w:p>
    <w:p w14:paraId="55D989C0" w14:textId="40194CBD" w:rsidR="001E6ACD" w:rsidRDefault="001E6ACD" w:rsidP="00BA7E2D">
      <w:pPr>
        <w:pStyle w:val="Heading1"/>
      </w:pPr>
      <w:bookmarkStart w:id="5" w:name="_Toc30320507"/>
      <w:bookmarkEnd w:id="1"/>
      <w:r>
        <w:t>Docker</w:t>
      </w:r>
      <w:bookmarkEnd w:id="5"/>
    </w:p>
    <w:p w14:paraId="25A1BF6F" w14:textId="4939D7D2" w:rsidR="00B23161" w:rsidRDefault="00B23161" w:rsidP="00B23161"/>
    <w:p w14:paraId="4B196C9A" w14:textId="3E92044C" w:rsidR="00B23161" w:rsidRDefault="00B23161" w:rsidP="00B23161">
      <w:pPr>
        <w:pStyle w:val="Heading2"/>
      </w:pPr>
      <w:bookmarkStart w:id="6" w:name="_Toc30320508"/>
      <w:r>
        <w:t>Introduction</w:t>
      </w:r>
      <w:bookmarkEnd w:id="6"/>
    </w:p>
    <w:p w14:paraId="02BBAD55" w14:textId="3EE91DC6" w:rsidR="00B23161" w:rsidRDefault="00022E8C" w:rsidP="00B23161">
      <w:r>
        <w:t xml:space="preserve">This document aims to introduce the reader to the use of Docker and Kubernetes (“DANK”) in modern software development.  Generally speaking,  people discuss DANK in the context of CI/CD, but  the use is not just restricted to that,  project teams can leverage the power of DANK for a variety of purposes. </w:t>
      </w:r>
    </w:p>
    <w:p w14:paraId="10280C99" w14:textId="77271E5C" w:rsidR="00A7279C" w:rsidRDefault="00590B33" w:rsidP="00590B33">
      <w:pPr>
        <w:shd w:val="clear" w:color="auto" w:fill="FDE9D9" w:themeFill="accent6" w:themeFillTint="33"/>
        <w:jc w:val="center"/>
      </w:pPr>
      <w:r>
        <w:rPr>
          <w:rFonts w:ascii="Georgia" w:hAnsi="Georgia"/>
          <w:spacing w:val="-1"/>
          <w:sz w:val="32"/>
          <w:szCs w:val="32"/>
          <w:shd w:val="clear" w:color="auto" w:fill="FFFFFF"/>
        </w:rPr>
        <w:t xml:space="preserve">Important Point to always remember - </w:t>
      </w:r>
      <w:r w:rsidR="00A7279C">
        <w:rPr>
          <w:rFonts w:ascii="Georgia" w:hAnsi="Georgia"/>
          <w:spacing w:val="-1"/>
          <w:sz w:val="32"/>
          <w:szCs w:val="32"/>
          <w:shd w:val="clear" w:color="auto" w:fill="FFFFFF"/>
        </w:rPr>
        <w:t>Docker is built to deploy applications, not machines</w:t>
      </w:r>
    </w:p>
    <w:p w14:paraId="7FE1072E" w14:textId="4D0E1602" w:rsidR="00B23161" w:rsidRDefault="00B23161" w:rsidP="00B23161">
      <w:pPr>
        <w:pStyle w:val="Heading2"/>
      </w:pPr>
      <w:bookmarkStart w:id="7" w:name="_Toc30320509"/>
      <w:r>
        <w:t>Use Cases that illustrate the importance of using Docker</w:t>
      </w:r>
      <w:bookmarkEnd w:id="7"/>
      <w:r>
        <w:t xml:space="preserve"> </w:t>
      </w:r>
    </w:p>
    <w:p w14:paraId="306F38F3" w14:textId="056DE347" w:rsidR="00F77511" w:rsidRDefault="00F77511" w:rsidP="00F7751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9"/>
        <w:gridCol w:w="5425"/>
        <w:gridCol w:w="3192"/>
      </w:tblGrid>
      <w:tr w:rsidR="005E3143" w14:paraId="1471A64F" w14:textId="77777777" w:rsidTr="005E3143">
        <w:tc>
          <w:tcPr>
            <w:tcW w:w="959" w:type="dxa"/>
          </w:tcPr>
          <w:p w14:paraId="02447979" w14:textId="48209ED9" w:rsidR="005E3143" w:rsidRPr="007D2FE2" w:rsidRDefault="005E3143" w:rsidP="00F77511">
            <w:pPr>
              <w:rPr>
                <w:b/>
              </w:rPr>
            </w:pPr>
            <w:r w:rsidRPr="007D2FE2">
              <w:rPr>
                <w:b/>
              </w:rPr>
              <w:t>#</w:t>
            </w:r>
          </w:p>
        </w:tc>
        <w:tc>
          <w:tcPr>
            <w:tcW w:w="5425" w:type="dxa"/>
          </w:tcPr>
          <w:p w14:paraId="6D69249C" w14:textId="77777777" w:rsidR="005E3143" w:rsidRDefault="005E3143" w:rsidP="00F77511">
            <w:pPr>
              <w:rPr>
                <w:b/>
              </w:rPr>
            </w:pPr>
            <w:r w:rsidRPr="007D2FE2">
              <w:rPr>
                <w:b/>
              </w:rPr>
              <w:t>Use Case</w:t>
            </w:r>
          </w:p>
          <w:p w14:paraId="17F4C364" w14:textId="3D9A8EE8" w:rsidR="007D2FE2" w:rsidRPr="007D2FE2" w:rsidRDefault="007D2FE2" w:rsidP="00F77511">
            <w:pPr>
              <w:rPr>
                <w:b/>
              </w:rPr>
            </w:pPr>
          </w:p>
        </w:tc>
        <w:tc>
          <w:tcPr>
            <w:tcW w:w="3192" w:type="dxa"/>
          </w:tcPr>
          <w:p w14:paraId="23F8A228" w14:textId="77777777" w:rsidR="005E3143" w:rsidRPr="007D2FE2" w:rsidRDefault="005E3143" w:rsidP="00F77511">
            <w:pPr>
              <w:rPr>
                <w:b/>
              </w:rPr>
            </w:pPr>
          </w:p>
        </w:tc>
      </w:tr>
      <w:tr w:rsidR="005E3143" w14:paraId="4823B4D9" w14:textId="77777777" w:rsidTr="005E3143">
        <w:tc>
          <w:tcPr>
            <w:tcW w:w="959" w:type="dxa"/>
          </w:tcPr>
          <w:p w14:paraId="6705ED01" w14:textId="16BDECD3" w:rsidR="005E3143" w:rsidRDefault="00E27480" w:rsidP="00F77511">
            <w:r>
              <w:t>1</w:t>
            </w:r>
          </w:p>
        </w:tc>
        <w:tc>
          <w:tcPr>
            <w:tcW w:w="5425" w:type="dxa"/>
          </w:tcPr>
          <w:p w14:paraId="69622411" w14:textId="33FE392A" w:rsidR="005E3143" w:rsidRDefault="00E27480" w:rsidP="00F77511">
            <w:r>
              <w:t>A set of development machines need to access Postgresql database, but can’t install it</w:t>
            </w:r>
          </w:p>
        </w:tc>
        <w:tc>
          <w:tcPr>
            <w:tcW w:w="3192" w:type="dxa"/>
          </w:tcPr>
          <w:p w14:paraId="750E7ECF" w14:textId="77777777" w:rsidR="005E3143" w:rsidRDefault="005E3143" w:rsidP="00F77511"/>
        </w:tc>
      </w:tr>
      <w:tr w:rsidR="005E3143" w14:paraId="703F3520" w14:textId="77777777" w:rsidTr="005E3143">
        <w:tc>
          <w:tcPr>
            <w:tcW w:w="959" w:type="dxa"/>
          </w:tcPr>
          <w:p w14:paraId="1CDDC72B" w14:textId="3AE3CDCF" w:rsidR="005E3143" w:rsidRDefault="00E27480" w:rsidP="00F77511">
            <w:r>
              <w:t>2</w:t>
            </w:r>
          </w:p>
        </w:tc>
        <w:tc>
          <w:tcPr>
            <w:tcW w:w="5425" w:type="dxa"/>
          </w:tcPr>
          <w:p w14:paraId="032E8A67" w14:textId="4984C017" w:rsidR="005E3143" w:rsidRDefault="00E27480" w:rsidP="00F77511">
            <w:r>
              <w:t xml:space="preserve">Windows environment – Need to use a software that runs only on LINUX </w:t>
            </w:r>
          </w:p>
        </w:tc>
        <w:tc>
          <w:tcPr>
            <w:tcW w:w="3192" w:type="dxa"/>
          </w:tcPr>
          <w:p w14:paraId="2B80335D" w14:textId="77777777" w:rsidR="005E3143" w:rsidRDefault="005E3143" w:rsidP="00F77511"/>
        </w:tc>
      </w:tr>
      <w:tr w:rsidR="005E3143" w14:paraId="71F1C2EE" w14:textId="77777777" w:rsidTr="005E3143">
        <w:tc>
          <w:tcPr>
            <w:tcW w:w="959" w:type="dxa"/>
          </w:tcPr>
          <w:p w14:paraId="43E60243" w14:textId="337FB608" w:rsidR="005E3143" w:rsidRDefault="00037841" w:rsidP="00F77511">
            <w:r>
              <w:t>3</w:t>
            </w:r>
          </w:p>
        </w:tc>
        <w:tc>
          <w:tcPr>
            <w:tcW w:w="5425" w:type="dxa"/>
          </w:tcPr>
          <w:p w14:paraId="69F1A512" w14:textId="2476B038" w:rsidR="005E3143" w:rsidRDefault="00037841" w:rsidP="00F77511">
            <w:r>
              <w:t xml:space="preserve">Need to provide a testing environment to multiple testers </w:t>
            </w:r>
          </w:p>
        </w:tc>
        <w:tc>
          <w:tcPr>
            <w:tcW w:w="3192" w:type="dxa"/>
          </w:tcPr>
          <w:p w14:paraId="7656907B" w14:textId="77777777" w:rsidR="005E3143" w:rsidRDefault="005E3143" w:rsidP="00F77511"/>
        </w:tc>
      </w:tr>
      <w:tr w:rsidR="005E3143" w14:paraId="57DEA30A" w14:textId="77777777" w:rsidTr="005E3143">
        <w:tc>
          <w:tcPr>
            <w:tcW w:w="959" w:type="dxa"/>
          </w:tcPr>
          <w:p w14:paraId="62D0153A" w14:textId="0034293C" w:rsidR="005E3143" w:rsidRDefault="003E7996" w:rsidP="00F77511">
            <w:r>
              <w:t>4</w:t>
            </w:r>
          </w:p>
        </w:tc>
        <w:tc>
          <w:tcPr>
            <w:tcW w:w="5425" w:type="dxa"/>
          </w:tcPr>
          <w:p w14:paraId="63CB3A25" w14:textId="4C13DA49" w:rsidR="005E3143" w:rsidRDefault="003E7996" w:rsidP="00F77511">
            <w:r>
              <w:t xml:space="preserve">Your application runs on Python </w:t>
            </w:r>
            <w:proofErr w:type="gramStart"/>
            <w:r>
              <w:t>3.7</w:t>
            </w:r>
            <w:proofErr w:type="gramEnd"/>
            <w:r>
              <w:t xml:space="preserve"> but the production environment  uses Python 2 and this can’t be changed</w:t>
            </w:r>
          </w:p>
        </w:tc>
        <w:tc>
          <w:tcPr>
            <w:tcW w:w="3192" w:type="dxa"/>
          </w:tcPr>
          <w:p w14:paraId="068282C0" w14:textId="77777777" w:rsidR="005E3143" w:rsidRDefault="005E3143" w:rsidP="00F77511"/>
        </w:tc>
      </w:tr>
      <w:tr w:rsidR="005E3143" w14:paraId="53CB3F58" w14:textId="77777777" w:rsidTr="005E3143">
        <w:tc>
          <w:tcPr>
            <w:tcW w:w="959" w:type="dxa"/>
          </w:tcPr>
          <w:p w14:paraId="1321A5AE" w14:textId="77777777" w:rsidR="005E3143" w:rsidRDefault="005E3143" w:rsidP="00F77511"/>
        </w:tc>
        <w:tc>
          <w:tcPr>
            <w:tcW w:w="5425" w:type="dxa"/>
          </w:tcPr>
          <w:p w14:paraId="0CDDBF08" w14:textId="77777777" w:rsidR="005E3143" w:rsidRDefault="005E3143" w:rsidP="00F77511"/>
        </w:tc>
        <w:tc>
          <w:tcPr>
            <w:tcW w:w="3192" w:type="dxa"/>
          </w:tcPr>
          <w:p w14:paraId="31F65FF0" w14:textId="77777777" w:rsidR="005E3143" w:rsidRDefault="005E3143" w:rsidP="00F77511"/>
        </w:tc>
      </w:tr>
      <w:tr w:rsidR="005E3143" w14:paraId="5F1A8791" w14:textId="77777777" w:rsidTr="005E3143">
        <w:tc>
          <w:tcPr>
            <w:tcW w:w="959" w:type="dxa"/>
          </w:tcPr>
          <w:p w14:paraId="374A05E9" w14:textId="77777777" w:rsidR="005E3143" w:rsidRDefault="005E3143" w:rsidP="00F77511"/>
        </w:tc>
        <w:tc>
          <w:tcPr>
            <w:tcW w:w="5425" w:type="dxa"/>
          </w:tcPr>
          <w:p w14:paraId="2DD1878C" w14:textId="77777777" w:rsidR="005E3143" w:rsidRDefault="005E3143" w:rsidP="00F77511"/>
        </w:tc>
        <w:tc>
          <w:tcPr>
            <w:tcW w:w="3192" w:type="dxa"/>
          </w:tcPr>
          <w:p w14:paraId="5A49DFC6" w14:textId="77777777" w:rsidR="005E3143" w:rsidRDefault="005E3143" w:rsidP="00F77511"/>
        </w:tc>
      </w:tr>
    </w:tbl>
    <w:p w14:paraId="63B4CE31" w14:textId="77777777" w:rsidR="005E3143" w:rsidRDefault="005E3143" w:rsidP="00F77511"/>
    <w:p w14:paraId="2A236A5C" w14:textId="2BB41394" w:rsidR="00022E8C" w:rsidRDefault="00022E8C" w:rsidP="00F77511"/>
    <w:p w14:paraId="365FEB89" w14:textId="77777777" w:rsidR="00022E8C" w:rsidRDefault="00022E8C" w:rsidP="00F77511"/>
    <w:p w14:paraId="61F260E1" w14:textId="77777777" w:rsidR="000D4895" w:rsidRDefault="000D4895" w:rsidP="000D4895"/>
    <w:p w14:paraId="3E37627A" w14:textId="77777777" w:rsidR="000D4895" w:rsidRPr="000D4895" w:rsidRDefault="000D4895" w:rsidP="000D4895"/>
    <w:p w14:paraId="6784EF6D" w14:textId="71E20582" w:rsidR="00F77511" w:rsidRDefault="00F77511" w:rsidP="00F77511"/>
    <w:p w14:paraId="06FA2F10" w14:textId="14A48B8E" w:rsidR="00F77511" w:rsidRDefault="00F77511" w:rsidP="00F77511">
      <w:pPr>
        <w:pStyle w:val="Heading2"/>
      </w:pPr>
      <w:bookmarkStart w:id="8" w:name="_Toc30320510"/>
      <w:r>
        <w:t xml:space="preserve">Does Docker help us dispense with VMs </w:t>
      </w:r>
      <w:r w:rsidR="00590B33">
        <w:t xml:space="preserve">, Docker versus VMs </w:t>
      </w:r>
      <w:r>
        <w:t>?</w:t>
      </w:r>
      <w:bookmarkEnd w:id="8"/>
      <w:r>
        <w:t xml:space="preserve"> </w:t>
      </w:r>
    </w:p>
    <w:p w14:paraId="7313FEF4" w14:textId="057B7F53" w:rsidR="001C5890" w:rsidRDefault="001C5890" w:rsidP="001C5890"/>
    <w:p w14:paraId="6DD03564" w14:textId="4AB1B6A0" w:rsidR="00D31407" w:rsidRDefault="00D31407" w:rsidP="001C5890">
      <w:r>
        <w:lastRenderedPageBreak/>
        <w:t xml:space="preserve">A more appropriate response is “Can Docker work with VMs ?”. </w:t>
      </w:r>
      <w:r w:rsidR="00590B33">
        <w:t xml:space="preserve"> Don’t debate on which is a better choice.  Focus on co-existence. </w:t>
      </w:r>
    </w:p>
    <w:p w14:paraId="387E1FC9" w14:textId="2CD6EE59" w:rsidR="00D31407" w:rsidRPr="001C5890" w:rsidRDefault="00D31407" w:rsidP="001C5890">
      <w:r>
        <w:t>An interesting article</w:t>
      </w:r>
      <w:r w:rsidR="00590B33">
        <w:t xml:space="preserve"> to read </w:t>
      </w:r>
      <w:r>
        <w:t xml:space="preserve">is </w:t>
      </w:r>
      <w:hyperlink r:id="rId9" w:history="1">
        <w:r>
          <w:rPr>
            <w:rStyle w:val="Hyperlink"/>
          </w:rPr>
          <w:t>https://www.docker.com/blog/containers-and-vms-together/</w:t>
        </w:r>
      </w:hyperlink>
      <w:r>
        <w:t xml:space="preserve"> </w:t>
      </w:r>
    </w:p>
    <w:p w14:paraId="5D20EA91" w14:textId="2C53141C" w:rsidR="00F77511" w:rsidRDefault="00F77511" w:rsidP="00F77511"/>
    <w:p w14:paraId="0A374334" w14:textId="7E2DB568" w:rsidR="005103E4" w:rsidRDefault="005103E4" w:rsidP="00F77511">
      <w:r>
        <w:rPr>
          <w:noProof/>
        </w:rPr>
        <w:drawing>
          <wp:inline distT="0" distB="0" distL="0" distR="0" wp14:anchorId="05C18118" wp14:editId="6B823B66">
            <wp:extent cx="5867400" cy="2419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552A3" w14:textId="3AAB066A" w:rsidR="005103E4" w:rsidRDefault="005103E4" w:rsidP="00F77511">
      <w:r>
        <w:t xml:space="preserve">Figure – Source - </w:t>
      </w:r>
      <w:hyperlink r:id="rId11" w:history="1">
        <w:r>
          <w:rPr>
            <w:rStyle w:val="Hyperlink"/>
          </w:rPr>
          <w:t>https://www.docker.com/blog/containers-and-vms-together/</w:t>
        </w:r>
      </w:hyperlink>
      <w:r>
        <w:t xml:space="preserve"> </w:t>
      </w:r>
    </w:p>
    <w:p w14:paraId="1BA6DB2A" w14:textId="77777777" w:rsidR="005103E4" w:rsidRPr="00F77511" w:rsidRDefault="005103E4" w:rsidP="00F77511"/>
    <w:p w14:paraId="696207FD" w14:textId="77777777" w:rsidR="00590B33" w:rsidRDefault="0082603F" w:rsidP="0082603F">
      <w:pPr>
        <w:pStyle w:val="Heading2"/>
      </w:pPr>
      <w:bookmarkStart w:id="9" w:name="_Toc30320511"/>
      <w:r>
        <w:t>Alternatives to Docker</w:t>
      </w:r>
      <w:bookmarkEnd w:id="9"/>
    </w:p>
    <w:p w14:paraId="25A269E2" w14:textId="078A8D79" w:rsidR="0082603F" w:rsidRPr="0082603F" w:rsidRDefault="0082603F" w:rsidP="00590B33">
      <w:r>
        <w:t xml:space="preserve"> </w:t>
      </w:r>
    </w:p>
    <w:p w14:paraId="1AB1BB3A" w14:textId="78A3A076" w:rsidR="001E6ACD" w:rsidRDefault="001E6ACD" w:rsidP="00BA7E2D">
      <w:pPr>
        <w:pStyle w:val="Heading1"/>
      </w:pPr>
      <w:bookmarkStart w:id="10" w:name="_Toc30320512"/>
      <w:r>
        <w:t>Kubernetes</w:t>
      </w:r>
      <w:bookmarkEnd w:id="10"/>
    </w:p>
    <w:p w14:paraId="384FC807" w14:textId="3D339078" w:rsidR="00ED11D5" w:rsidRDefault="00ED11D5" w:rsidP="00ED11D5"/>
    <w:p w14:paraId="7E3A17F1" w14:textId="296A8B1D" w:rsidR="00B23161" w:rsidRDefault="00B23161" w:rsidP="00B23161">
      <w:pPr>
        <w:pStyle w:val="Heading2"/>
      </w:pPr>
      <w:bookmarkStart w:id="11" w:name="_Toc30320513"/>
      <w:r>
        <w:t>Introduction</w:t>
      </w:r>
      <w:bookmarkEnd w:id="11"/>
      <w:r>
        <w:t xml:space="preserve"> </w:t>
      </w:r>
    </w:p>
    <w:p w14:paraId="7767B112" w14:textId="7DB17260" w:rsidR="00B23161" w:rsidRDefault="00AC439D" w:rsidP="00B23161">
      <w:r>
        <w:t xml:space="preserve">Kubernetes is all about Container Orchestration. </w:t>
      </w:r>
      <w:r w:rsidR="00C16606">
        <w:t xml:space="preserve"> Well, “Orchestration” is a word that is extensively used </w:t>
      </w:r>
      <w:r w:rsidR="002C5390">
        <w:t xml:space="preserve">/ over-used </w:t>
      </w:r>
      <w:r w:rsidR="00C16606">
        <w:t xml:space="preserve">in the industry to explain certain tasks/activities in a posh way. </w:t>
      </w:r>
    </w:p>
    <w:p w14:paraId="1B7DB7BA" w14:textId="08F9EE5A" w:rsidR="002C5390" w:rsidRDefault="00EC6193" w:rsidP="00B23161">
      <w:r>
        <w:t xml:space="preserve">In the context of Kubernetes,  the platform delivers true orchestration. </w:t>
      </w:r>
    </w:p>
    <w:p w14:paraId="0D4E9402" w14:textId="77777777" w:rsidR="00EC6193" w:rsidRDefault="008F0975" w:rsidP="00B23161">
      <w:r>
        <w:t xml:space="preserve">Please note that Kubernetes is not a Docker replacement. </w:t>
      </w:r>
    </w:p>
    <w:p w14:paraId="142DD75D" w14:textId="1A90D3F1" w:rsidR="008F0975" w:rsidRDefault="008F0975" w:rsidP="00B23161">
      <w:r>
        <w:t xml:space="preserve">Docker is designed to create all  kinds of applications that can be deployed as containers. </w:t>
      </w:r>
      <w:r w:rsidR="00EC6193">
        <w:t xml:space="preserve"> The focus is on the creation of containerized apps. </w:t>
      </w:r>
    </w:p>
    <w:p w14:paraId="383DF786" w14:textId="77777777" w:rsidR="00916F3F" w:rsidRDefault="008F0975" w:rsidP="00B23161">
      <w:r>
        <w:t xml:space="preserve">Kubernetes, on the other hand, has been created </w:t>
      </w:r>
      <w:r w:rsidR="00916F3F">
        <w:t xml:space="preserve">for the following </w:t>
      </w:r>
    </w:p>
    <w:p w14:paraId="4CE284B0" w14:textId="1382BE99" w:rsidR="008F0975" w:rsidRDefault="00916F3F" w:rsidP="00916F3F">
      <w:pPr>
        <w:pStyle w:val="ListParagraph"/>
        <w:numPr>
          <w:ilvl w:val="0"/>
          <w:numId w:val="25"/>
        </w:numPr>
      </w:pPr>
      <w:r>
        <w:t>E</w:t>
      </w:r>
      <w:r w:rsidR="008F0975">
        <w:t xml:space="preserve">nable the deployments of containers on clusters </w:t>
      </w:r>
    </w:p>
    <w:p w14:paraId="19D6B7EB" w14:textId="1F35AA8C" w:rsidR="00916F3F" w:rsidRDefault="00916F3F" w:rsidP="00916F3F">
      <w:pPr>
        <w:pStyle w:val="ListParagraph"/>
        <w:numPr>
          <w:ilvl w:val="0"/>
          <w:numId w:val="25"/>
        </w:numPr>
      </w:pPr>
      <w:r>
        <w:lastRenderedPageBreak/>
        <w:t xml:space="preserve">Scale the deployments </w:t>
      </w:r>
    </w:p>
    <w:p w14:paraId="68DC8157" w14:textId="5E212365" w:rsidR="00916F3F" w:rsidRDefault="00916F3F" w:rsidP="00916F3F">
      <w:pPr>
        <w:pStyle w:val="ListParagraph"/>
        <w:numPr>
          <w:ilvl w:val="0"/>
          <w:numId w:val="25"/>
        </w:numPr>
      </w:pPr>
      <w:r>
        <w:t>Update the containers</w:t>
      </w:r>
    </w:p>
    <w:p w14:paraId="3857B9FA" w14:textId="70933A09" w:rsidR="00916F3F" w:rsidRDefault="00916F3F" w:rsidP="00916F3F">
      <w:pPr>
        <w:pStyle w:val="ListParagraph"/>
        <w:numPr>
          <w:ilvl w:val="0"/>
          <w:numId w:val="25"/>
        </w:numPr>
      </w:pPr>
      <w:r>
        <w:t xml:space="preserve">Troubleshoot issues </w:t>
      </w:r>
    </w:p>
    <w:p w14:paraId="612D6561" w14:textId="1C08AE92" w:rsidR="00AC439D" w:rsidRDefault="00E538B7" w:rsidP="00B23161">
      <w:r>
        <w:t xml:space="preserve">To know more - </w:t>
      </w:r>
      <w:hyperlink r:id="rId12" w:history="1">
        <w:r>
          <w:rPr>
            <w:rStyle w:val="Hyperlink"/>
          </w:rPr>
          <w:t>https://kubernetes.io/docs/concepts/overview/what-is-kubernetes/</w:t>
        </w:r>
      </w:hyperlink>
      <w:r>
        <w:t xml:space="preserve"> </w:t>
      </w:r>
    </w:p>
    <w:p w14:paraId="3E158A9E" w14:textId="01BED51C" w:rsidR="001F63FC" w:rsidRDefault="001F63FC" w:rsidP="001F63FC"/>
    <w:p w14:paraId="1102532A" w14:textId="47DE05F3" w:rsidR="00E538B7" w:rsidRDefault="00E538B7" w:rsidP="00E538B7">
      <w:pPr>
        <w:pStyle w:val="Heading2"/>
      </w:pPr>
      <w:bookmarkStart w:id="12" w:name="_Toc30320514"/>
      <w:r>
        <w:t>Why is Kubernetes so useful, important and in the news these days ?.</w:t>
      </w:r>
      <w:bookmarkEnd w:id="12"/>
      <w:r>
        <w:t xml:space="preserve"> </w:t>
      </w:r>
    </w:p>
    <w:p w14:paraId="7C2DFD7D" w14:textId="2B971CC3" w:rsidR="001F63FC" w:rsidRDefault="001F63FC" w:rsidP="001F63FC"/>
    <w:p w14:paraId="617B7846" w14:textId="77777777" w:rsidR="00E538B7" w:rsidRDefault="00E538B7" w:rsidP="00E538B7">
      <w:pPr>
        <w:pStyle w:val="Heading3"/>
      </w:pPr>
      <w:bookmarkStart w:id="13" w:name="_Toc30320515"/>
      <w:r>
        <w:t>Use Cases that illustrate the importance of using Kubernetes</w:t>
      </w:r>
      <w:bookmarkEnd w:id="13"/>
      <w:r>
        <w:t xml:space="preserve"> </w:t>
      </w:r>
    </w:p>
    <w:p w14:paraId="5F372461" w14:textId="77777777" w:rsidR="00E538B7" w:rsidRPr="001F63FC" w:rsidRDefault="00E538B7" w:rsidP="001F63FC"/>
    <w:p w14:paraId="52F46A27" w14:textId="2F27A98D" w:rsidR="00ED11D5" w:rsidRDefault="00ED11D5" w:rsidP="00ED11D5">
      <w:pPr>
        <w:pStyle w:val="Heading1"/>
      </w:pPr>
      <w:bookmarkStart w:id="14" w:name="_Toc30320516"/>
      <w:r>
        <w:t>Docker and Kubernetes together</w:t>
      </w:r>
      <w:bookmarkEnd w:id="14"/>
      <w:r>
        <w:t xml:space="preserve"> </w:t>
      </w:r>
    </w:p>
    <w:p w14:paraId="7E458BD1" w14:textId="0411B029" w:rsidR="007527FE" w:rsidRPr="007527FE" w:rsidRDefault="007527FE" w:rsidP="007527FE">
      <w:r>
        <w:t xml:space="preserve">Docker and Kubernetes are frequently used together. In fact, these two platforms dominate the landscape in today’s Container Era.  </w:t>
      </w:r>
    </w:p>
    <w:p w14:paraId="7669C3B1" w14:textId="26A5DF99" w:rsidR="006370D3" w:rsidRDefault="001E6ACD" w:rsidP="00BA7E2D">
      <w:pPr>
        <w:pStyle w:val="Heading1"/>
      </w:pPr>
      <w:bookmarkStart w:id="15" w:name="_Toc30320517"/>
      <w:r>
        <w:t>Why Docker and Kubernetes with Python development</w:t>
      </w:r>
      <w:bookmarkEnd w:id="15"/>
      <w:r>
        <w:t xml:space="preserve"> </w:t>
      </w:r>
      <w:r w:rsidR="00BA7E2D">
        <w:t xml:space="preserve"> </w:t>
      </w:r>
    </w:p>
    <w:p w14:paraId="447FA867" w14:textId="083AEBA4" w:rsidR="00B54566" w:rsidRDefault="00B54566" w:rsidP="00B54566"/>
    <w:p w14:paraId="576E9532" w14:textId="0FB3515F" w:rsidR="00531BBE" w:rsidRDefault="00531BBE" w:rsidP="00531BBE">
      <w:pPr>
        <w:pStyle w:val="Heading1"/>
      </w:pPr>
      <w:bookmarkStart w:id="16" w:name="_Toc30320518"/>
      <w:r>
        <w:t>A complete CI/CD example using Docker, Kubernetes and Python</w:t>
      </w:r>
      <w:bookmarkEnd w:id="16"/>
      <w:r>
        <w:t xml:space="preserve"> </w:t>
      </w:r>
    </w:p>
    <w:p w14:paraId="5DE7C4E9" w14:textId="77777777" w:rsidR="002E1639" w:rsidRDefault="002E1639"/>
    <w:p w14:paraId="1C185448" w14:textId="77777777" w:rsidR="00864846" w:rsidRDefault="002E1639" w:rsidP="002E1639">
      <w:pPr>
        <w:pStyle w:val="Heading1"/>
      </w:pPr>
      <w:bookmarkStart w:id="17" w:name="_Toc30320519"/>
      <w:r>
        <w:t xml:space="preserve">Using Docker to run </w:t>
      </w:r>
      <w:r w:rsidR="00864846">
        <w:t>stuff on Windows</w:t>
      </w:r>
      <w:bookmarkEnd w:id="17"/>
      <w:r w:rsidR="00864846">
        <w:t xml:space="preserve"> </w:t>
      </w:r>
    </w:p>
    <w:p w14:paraId="58577739" w14:textId="77777777" w:rsidR="00864846" w:rsidRDefault="00864846" w:rsidP="00864846">
      <w:pPr>
        <w:pStyle w:val="Heading2"/>
      </w:pPr>
      <w:bookmarkStart w:id="18" w:name="_Toc30320520"/>
      <w:r>
        <w:t>Postgresql</w:t>
      </w:r>
      <w:bookmarkEnd w:id="18"/>
    </w:p>
    <w:p w14:paraId="4F7D0125" w14:textId="77777777" w:rsidR="00864846" w:rsidRDefault="00864846" w:rsidP="00864846">
      <w:pPr>
        <w:pStyle w:val="Heading2"/>
      </w:pPr>
      <w:bookmarkStart w:id="19" w:name="_Toc30320521"/>
      <w:r>
        <w:t>Redis</w:t>
      </w:r>
      <w:bookmarkEnd w:id="19"/>
    </w:p>
    <w:p w14:paraId="38DC978D" w14:textId="77777777" w:rsidR="00864846" w:rsidRDefault="00864846" w:rsidP="00864846">
      <w:pPr>
        <w:pStyle w:val="Heading2"/>
      </w:pPr>
      <w:bookmarkStart w:id="20" w:name="_Toc30320522"/>
      <w:r>
        <w:t>NGINX</w:t>
      </w:r>
      <w:bookmarkEnd w:id="20"/>
    </w:p>
    <w:p w14:paraId="1F7A1A0E" w14:textId="1D5B2996" w:rsidR="002E1639" w:rsidRPr="00B54566" w:rsidRDefault="00864846" w:rsidP="00864846">
      <w:pPr>
        <w:pStyle w:val="Heading2"/>
      </w:pPr>
      <w:bookmarkStart w:id="21" w:name="_Toc30320523"/>
      <w:r>
        <w:t xml:space="preserve">Flask apps on </w:t>
      </w:r>
      <w:proofErr w:type="spellStart"/>
      <w:r>
        <w:t>Gunicorn</w:t>
      </w:r>
      <w:bookmarkEnd w:id="21"/>
      <w:proofErr w:type="spellEnd"/>
      <w:r>
        <w:t xml:space="preserve"> </w:t>
      </w:r>
      <w:r w:rsidR="002E1639">
        <w:t xml:space="preserve"> </w:t>
      </w:r>
    </w:p>
    <w:p w14:paraId="7D2AC5ED" w14:textId="6B84BA30" w:rsidR="00E635B9" w:rsidRDefault="00E635B9">
      <w:r>
        <w:br w:type="page"/>
      </w:r>
    </w:p>
    <w:p w14:paraId="03F72111" w14:textId="3CB732FF" w:rsidR="00E635B9" w:rsidRDefault="00E635B9"/>
    <w:p w14:paraId="5B2C2904" w14:textId="3B936635" w:rsidR="004E7C1F" w:rsidRDefault="004E7C1F" w:rsidP="004E7C1F">
      <w:pPr>
        <w:pStyle w:val="Heading1"/>
      </w:pPr>
      <w:r>
        <w:t xml:space="preserve"> </w:t>
      </w:r>
      <w:bookmarkStart w:id="22" w:name="_Toc30320524"/>
      <w:r>
        <w:t>Docker Hands on Tutorial</w:t>
      </w:r>
      <w:bookmarkEnd w:id="22"/>
    </w:p>
    <w:p w14:paraId="20C4DC78" w14:textId="77777777" w:rsidR="004E7C1F" w:rsidRPr="004E7C1F" w:rsidRDefault="004E7C1F" w:rsidP="004E7C1F"/>
    <w:tbl>
      <w:tblPr>
        <w:tblStyle w:val="TableGrid"/>
        <w:tblW w:w="11057" w:type="dxa"/>
        <w:tblInd w:w="-743" w:type="dxa"/>
        <w:tblLayout w:type="fixed"/>
        <w:tblLook w:val="04A0" w:firstRow="1" w:lastRow="0" w:firstColumn="1" w:lastColumn="0" w:noHBand="0" w:noVBand="1"/>
      </w:tblPr>
      <w:tblGrid>
        <w:gridCol w:w="1418"/>
        <w:gridCol w:w="1843"/>
        <w:gridCol w:w="4394"/>
        <w:gridCol w:w="2552"/>
        <w:gridCol w:w="850"/>
      </w:tblGrid>
      <w:tr w:rsidR="00B23161" w:rsidRPr="000D05D7" w14:paraId="642867D2" w14:textId="77777777" w:rsidTr="00C34A7D">
        <w:trPr>
          <w:tblHeader/>
        </w:trPr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63629698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MAIN TOPIC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58383370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 xml:space="preserve">SUB TOPIC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7F1A30F1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DETAILS</w:t>
            </w:r>
          </w:p>
          <w:p w14:paraId="2AD484EA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35FBC61F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LINKS FOR FURTHER STUDY)</w:t>
            </w:r>
          </w:p>
          <w:p w14:paraId="16EC672F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063F3A56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FEEDBACK)</w:t>
            </w:r>
          </w:p>
          <w:p w14:paraId="42ADBAED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1DE8ED18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SAMPLE PROGRAMS)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0BDC60C7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CLASSROOM EXERCISES)</w:t>
            </w:r>
          </w:p>
          <w:p w14:paraId="20796878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6CA98395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ASSIGNMENTS)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3E29C99D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 xml:space="preserve">TRACKING </w:t>
            </w:r>
            <w:r>
              <w:rPr>
                <w:rFonts w:ascii="Arial" w:hAnsi="Arial" w:cs="Arial"/>
                <w:b/>
                <w:sz w:val="18"/>
                <w:szCs w:val="18"/>
              </w:rPr>
              <w:t>DATA</w:t>
            </w:r>
          </w:p>
        </w:tc>
      </w:tr>
      <w:tr w:rsidR="00B23161" w:rsidRPr="000D05D7" w14:paraId="3C63D9D7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7D23D0AE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OVERALL CONTEXT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209AAE8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WHAT ARE YOU EXPECTING ?</w:t>
            </w:r>
          </w:p>
          <w:p w14:paraId="27EE5E53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7EA55A09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&lt;Update after feedback from the students&gt;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287BFAD7" w14:textId="77777777" w:rsidR="00B23161" w:rsidRPr="000D05D7" w:rsidRDefault="00B23161" w:rsidP="009D7ADA">
            <w:pPr>
              <w:rPr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N/A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3752CF6A" w14:textId="77777777" w:rsidR="00B23161" w:rsidRPr="000D05D7" w:rsidRDefault="00B23161" w:rsidP="009D7ADA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DAY 1</w:t>
            </w:r>
          </w:p>
          <w:p w14:paraId="7EEBF005" w14:textId="77777777" w:rsidR="00B23161" w:rsidRPr="000D05D7" w:rsidRDefault="00B23161" w:rsidP="009D7ADA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(&lt;=15 mins)</w:t>
            </w:r>
          </w:p>
        </w:tc>
      </w:tr>
      <w:tr w:rsidR="00B23161" w:rsidRPr="000D05D7" w14:paraId="2E7C671D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DA8E7D8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33D32209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MY EXPECTATIONS FROM THE STUDENTS/YOU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5CD8192" w14:textId="77777777" w:rsidR="00B23161" w:rsidRPr="000D05D7" w:rsidRDefault="00B23161" w:rsidP="009D7A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Be aware of the course content (</w:t>
            </w:r>
            <w:r w:rsidRPr="000D05D7">
              <w:rPr>
                <w:rFonts w:ascii="Arial" w:hAnsi="Arial" w:cs="Arial"/>
                <w:i/>
                <w:sz w:val="20"/>
                <w:szCs w:val="20"/>
              </w:rPr>
              <w:t xml:space="preserve">Have all of you gone through the course details </w:t>
            </w:r>
            <w:r w:rsidRPr="000D05D7">
              <w:rPr>
                <w:rFonts w:ascii="Arial" w:hAnsi="Arial" w:cs="Arial"/>
                <w:i/>
                <w:sz w:val="20"/>
                <w:szCs w:val="20"/>
                <w:shd w:val="clear" w:color="auto" w:fill="FABF8F" w:themeFill="accent6" w:themeFillTint="99"/>
              </w:rPr>
              <w:t>[separate doc]</w:t>
            </w:r>
            <w:r w:rsidRPr="000D05D7">
              <w:rPr>
                <w:rFonts w:ascii="Arial" w:hAnsi="Arial" w:cs="Arial"/>
                <w:i/>
                <w:sz w:val="20"/>
                <w:szCs w:val="20"/>
              </w:rPr>
              <w:t xml:space="preserve"> ?)</w:t>
            </w:r>
          </w:p>
          <w:p w14:paraId="77F090C2" w14:textId="77777777" w:rsidR="00B23161" w:rsidRPr="000D05D7" w:rsidRDefault="00B23161" w:rsidP="009D7A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Do the class room exercises</w:t>
            </w:r>
          </w:p>
          <w:p w14:paraId="62EE50B2" w14:textId="77777777" w:rsidR="00B23161" w:rsidRPr="000D05D7" w:rsidRDefault="00B23161" w:rsidP="009D7A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Complete your assignments</w:t>
            </w:r>
          </w:p>
          <w:p w14:paraId="6B9A9DFE" w14:textId="77777777" w:rsidR="00B23161" w:rsidRPr="000D05D7" w:rsidRDefault="00B23161" w:rsidP="009D7A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 xml:space="preserve">Make notes </w:t>
            </w:r>
            <w:r w:rsidRPr="000D05D7">
              <w:rPr>
                <w:rFonts w:ascii="Arial" w:hAnsi="Arial" w:cs="Arial"/>
                <w:i/>
                <w:sz w:val="20"/>
                <w:szCs w:val="20"/>
              </w:rPr>
              <w:t>(I do it and it helps me)</w:t>
            </w:r>
          </w:p>
          <w:p w14:paraId="25AC179B" w14:textId="77777777" w:rsidR="00B23161" w:rsidRPr="000D05D7" w:rsidRDefault="00B23161" w:rsidP="009D7A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 xml:space="preserve">Don’t just nod your head to what I say. Digest it slowly. Stop me if I am going too fast </w:t>
            </w:r>
          </w:p>
          <w:p w14:paraId="56125260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</w:p>
          <w:p w14:paraId="17EF0824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481809B2" w14:textId="77777777" w:rsidR="00B23161" w:rsidRPr="000D05D7" w:rsidRDefault="00B23161" w:rsidP="009D7ADA">
            <w:pPr>
              <w:rPr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N/A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5D38C97B" w14:textId="77777777" w:rsidR="00B23161" w:rsidRPr="000D05D7" w:rsidRDefault="00B23161" w:rsidP="009D7ADA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DAY 1</w:t>
            </w:r>
          </w:p>
          <w:p w14:paraId="66964906" w14:textId="77777777" w:rsidR="00B23161" w:rsidRPr="000D05D7" w:rsidRDefault="00B23161" w:rsidP="009D7ADA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(&lt;= 15 mins)</w:t>
            </w:r>
          </w:p>
        </w:tc>
      </w:tr>
      <w:tr w:rsidR="00682E8C" w:rsidRPr="000D05D7" w14:paraId="0B8F3D9C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EA70725" w14:textId="77777777" w:rsidR="00682E8C" w:rsidRPr="000D05D7" w:rsidRDefault="00682E8C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8C9F6A5" w14:textId="40CE11BB" w:rsidR="00682E8C" w:rsidRPr="000D05D7" w:rsidRDefault="0067195C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n overview of commonly used Docker commands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0BCA090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>#</w:t>
            </w:r>
          </w:p>
          <w:p w14:paraId="0F68A04A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# Docker Images, Containers, docker files,  </w:t>
            </w:r>
            <w:r w:rsidRPr="00682E8C">
              <w:rPr>
                <w:rFonts w:ascii="Arial" w:hAnsi="Arial" w:cs="Arial"/>
                <w:sz w:val="20"/>
                <w:szCs w:val="20"/>
              </w:rPr>
              <w:t xml:space="preserve">layers , docker build </w:t>
            </w:r>
          </w:p>
          <w:p w14:paraId="3BD9E09E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>#</w:t>
            </w:r>
          </w:p>
          <w:p w14:paraId="308AEDE8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5CD5B552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# Use this command to search the repository </w:t>
            </w:r>
          </w:p>
          <w:p w14:paraId="0D99F50A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>docker search &lt;&gt;</w:t>
            </w:r>
          </w:p>
          <w:p w14:paraId="665A49D6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30CF8257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## </w:t>
            </w:r>
          </w:p>
          <w:p w14:paraId="23C81727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## Launch a container </w:t>
            </w:r>
          </w:p>
          <w:p w14:paraId="4E2CFAF3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docker </w:t>
            </w:r>
            <w:r w:rsidRPr="001B3849">
              <w:rPr>
                <w:rFonts w:ascii="Arial" w:hAnsi="Arial" w:cs="Arial"/>
                <w:b/>
                <w:sz w:val="20"/>
                <w:szCs w:val="20"/>
              </w:rPr>
              <w:t>run</w:t>
            </w:r>
            <w:r w:rsidRPr="00682E8C">
              <w:rPr>
                <w:rFonts w:ascii="Arial" w:hAnsi="Arial" w:cs="Arial"/>
                <w:sz w:val="20"/>
                <w:szCs w:val="20"/>
              </w:rPr>
              <w:t xml:space="preserve"> -t -</w:t>
            </w:r>
            <w:proofErr w:type="spellStart"/>
            <w:r w:rsidRPr="00682E8C">
              <w:rPr>
                <w:rFonts w:ascii="Arial" w:hAnsi="Arial" w:cs="Arial"/>
                <w:sz w:val="20"/>
                <w:szCs w:val="20"/>
              </w:rPr>
              <w:t>i</w:t>
            </w:r>
            <w:proofErr w:type="spellEnd"/>
            <w:r w:rsidRPr="00682E8C">
              <w:rPr>
                <w:rFonts w:ascii="Arial" w:hAnsi="Arial" w:cs="Arial"/>
                <w:sz w:val="20"/>
                <w:szCs w:val="20"/>
              </w:rPr>
              <w:t xml:space="preserve"> ubuntu /bin/bash </w:t>
            </w:r>
          </w:p>
          <w:p w14:paraId="2EA41691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8028DCB" w14:textId="031AC7F5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>##</w:t>
            </w:r>
            <w:r w:rsidR="008B0DD4">
              <w:rPr>
                <w:rFonts w:ascii="Arial" w:hAnsi="Arial" w:cs="Arial"/>
                <w:i/>
                <w:sz w:val="20"/>
                <w:szCs w:val="20"/>
              </w:rPr>
              <w:t xml:space="preserve"> get the container IDs</w:t>
            </w: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</w:p>
          <w:p w14:paraId="45068BC6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docker </w:t>
            </w:r>
            <w:proofErr w:type="spellStart"/>
            <w:r w:rsidRPr="001B3849">
              <w:rPr>
                <w:rFonts w:ascii="Arial" w:hAnsi="Arial" w:cs="Arial"/>
                <w:b/>
                <w:sz w:val="20"/>
                <w:szCs w:val="20"/>
              </w:rPr>
              <w:t>ps</w:t>
            </w:r>
            <w:proofErr w:type="spellEnd"/>
            <w:r w:rsidRPr="001B3849">
              <w:rPr>
                <w:rFonts w:ascii="Arial" w:hAnsi="Arial" w:cs="Arial"/>
                <w:b/>
                <w:sz w:val="20"/>
                <w:szCs w:val="20"/>
              </w:rPr>
              <w:t xml:space="preserve"> -all</w:t>
            </w:r>
          </w:p>
          <w:p w14:paraId="272CFB68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03B57B68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## </w:t>
            </w:r>
          </w:p>
          <w:p w14:paraId="644C0837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docker </w:t>
            </w:r>
            <w:proofErr w:type="spellStart"/>
            <w:r w:rsidRPr="00682E8C">
              <w:rPr>
                <w:rFonts w:ascii="Arial" w:hAnsi="Arial" w:cs="Arial"/>
                <w:sz w:val="20"/>
                <w:szCs w:val="20"/>
              </w:rPr>
              <w:t>ps</w:t>
            </w:r>
            <w:proofErr w:type="spellEnd"/>
            <w:r w:rsidRPr="00682E8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3E4121A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F974D67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1A816015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>##</w:t>
            </w:r>
          </w:p>
          <w:p w14:paraId="7C32BA18" w14:textId="77777777" w:rsidR="008B0DD4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1. docker </w:t>
            </w:r>
            <w:proofErr w:type="spellStart"/>
            <w:r w:rsidRPr="00682E8C">
              <w:rPr>
                <w:rFonts w:ascii="Arial" w:hAnsi="Arial" w:cs="Arial"/>
                <w:sz w:val="20"/>
                <w:szCs w:val="20"/>
              </w:rPr>
              <w:t>ps</w:t>
            </w:r>
            <w:proofErr w:type="spellEnd"/>
            <w:r w:rsidRPr="00682E8C">
              <w:rPr>
                <w:rFonts w:ascii="Arial" w:hAnsi="Arial" w:cs="Arial"/>
                <w:sz w:val="20"/>
                <w:szCs w:val="20"/>
              </w:rPr>
              <w:t xml:space="preserve"> -all  (use this to get the container id)   </w:t>
            </w:r>
          </w:p>
          <w:p w14:paraId="4BE871BE" w14:textId="77777777" w:rsidR="008B0DD4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2. docker </w:t>
            </w:r>
            <w:r w:rsidRPr="001B3849">
              <w:rPr>
                <w:rFonts w:ascii="Arial" w:hAnsi="Arial" w:cs="Arial"/>
                <w:b/>
                <w:sz w:val="20"/>
                <w:szCs w:val="20"/>
              </w:rPr>
              <w:t>start</w:t>
            </w:r>
            <w:r w:rsidRPr="00682E8C">
              <w:rPr>
                <w:rFonts w:ascii="Arial" w:hAnsi="Arial" w:cs="Arial"/>
                <w:sz w:val="20"/>
                <w:szCs w:val="20"/>
              </w:rPr>
              <w:t xml:space="preserve"> &lt;container ID&gt;  </w:t>
            </w:r>
          </w:p>
          <w:p w14:paraId="704FBC40" w14:textId="21EAE88F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3. docker </w:t>
            </w:r>
            <w:r w:rsidRPr="001B3849">
              <w:rPr>
                <w:rFonts w:ascii="Arial" w:hAnsi="Arial" w:cs="Arial"/>
                <w:b/>
                <w:sz w:val="20"/>
                <w:szCs w:val="20"/>
              </w:rPr>
              <w:t>attach</w:t>
            </w:r>
            <w:r w:rsidRPr="00682E8C">
              <w:rPr>
                <w:rFonts w:ascii="Arial" w:hAnsi="Arial" w:cs="Arial"/>
                <w:sz w:val="20"/>
                <w:szCs w:val="20"/>
              </w:rPr>
              <w:t xml:space="preserve"> &lt;container id&gt;</w:t>
            </w:r>
          </w:p>
          <w:p w14:paraId="3DF5CD0D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19C8317C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## Listing all containers running or otherwise </w:t>
            </w:r>
          </w:p>
          <w:p w14:paraId="301F19A5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>docker container ls -a</w:t>
            </w:r>
          </w:p>
          <w:p w14:paraId="3427A03D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F3B2112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lastRenderedPageBreak/>
              <w:t xml:space="preserve">## Removing a container </w:t>
            </w:r>
          </w:p>
          <w:p w14:paraId="639C31AB" w14:textId="77777777" w:rsid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>docker container rm</w:t>
            </w:r>
          </w:p>
          <w:p w14:paraId="486BDDEE" w14:textId="77777777" w:rsidR="008B0DD4" w:rsidRDefault="008B0DD4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5474E8A8" w14:textId="77777777" w:rsidR="008B0DD4" w:rsidRPr="001B3849" w:rsidRDefault="008B0DD4" w:rsidP="00682E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## </w:t>
            </w:r>
            <w:r w:rsidRPr="001B3849">
              <w:rPr>
                <w:rFonts w:ascii="Arial" w:hAnsi="Arial" w:cs="Arial"/>
                <w:sz w:val="20"/>
                <w:szCs w:val="20"/>
              </w:rPr>
              <w:t>Run a command in a running container</w:t>
            </w:r>
          </w:p>
          <w:p w14:paraId="6B915FF5" w14:textId="77777777" w:rsidR="008B0DD4" w:rsidRPr="001B3849" w:rsidRDefault="008B0DD4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1B3849">
              <w:rPr>
                <w:rFonts w:ascii="Arial" w:hAnsi="Arial" w:cs="Arial"/>
                <w:sz w:val="20"/>
                <w:szCs w:val="20"/>
              </w:rPr>
              <w:t xml:space="preserve">docker exec </w:t>
            </w:r>
          </w:p>
          <w:p w14:paraId="065B5797" w14:textId="77777777" w:rsidR="008B0DD4" w:rsidRDefault="008B0DD4" w:rsidP="00682E8C">
            <w:pPr>
              <w:rPr>
                <w:rFonts w:ascii="Arial" w:hAnsi="Arial" w:cs="Arial"/>
                <w:color w:val="33444C"/>
                <w:sz w:val="21"/>
                <w:szCs w:val="21"/>
                <w:shd w:val="clear" w:color="auto" w:fill="FFFFFF"/>
              </w:rPr>
            </w:pPr>
          </w:p>
          <w:p w14:paraId="5C691A02" w14:textId="77777777" w:rsidR="008B0DD4" w:rsidRPr="001B3849" w:rsidRDefault="008B0DD4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1B3849">
              <w:rPr>
                <w:rFonts w:ascii="Arial" w:hAnsi="Arial" w:cs="Arial"/>
                <w:i/>
                <w:sz w:val="20"/>
                <w:szCs w:val="20"/>
              </w:rPr>
              <w:t>## Attach local standard input, output, and error streams to a running container</w:t>
            </w:r>
          </w:p>
          <w:p w14:paraId="6D8DE832" w14:textId="77777777" w:rsidR="008B0DD4" w:rsidRDefault="008B0DD4" w:rsidP="00682E8C">
            <w:pPr>
              <w:rPr>
                <w:rFonts w:ascii="Arial" w:hAnsi="Arial" w:cs="Arial"/>
                <w:color w:val="33444C"/>
                <w:sz w:val="21"/>
                <w:szCs w:val="21"/>
                <w:shd w:val="clear" w:color="auto" w:fill="FFFFFF"/>
              </w:rPr>
            </w:pPr>
            <w:r w:rsidRPr="001B3849">
              <w:rPr>
                <w:rFonts w:ascii="Arial" w:hAnsi="Arial" w:cs="Arial"/>
                <w:sz w:val="20"/>
                <w:szCs w:val="20"/>
              </w:rPr>
              <w:t>docker attach</w:t>
            </w:r>
            <w:r>
              <w:rPr>
                <w:rFonts w:ascii="Arial" w:hAnsi="Arial" w:cs="Arial"/>
                <w:color w:val="33444C"/>
                <w:sz w:val="21"/>
                <w:szCs w:val="21"/>
                <w:shd w:val="clear" w:color="auto" w:fill="FFFFFF"/>
              </w:rPr>
              <w:t xml:space="preserve">  </w:t>
            </w:r>
          </w:p>
          <w:p w14:paraId="57F78F51" w14:textId="77777777" w:rsidR="009D0211" w:rsidRDefault="009D0211" w:rsidP="00682E8C">
            <w:pPr>
              <w:rPr>
                <w:rFonts w:ascii="Arial" w:hAnsi="Arial" w:cs="Arial"/>
                <w:color w:val="33444C"/>
                <w:sz w:val="21"/>
                <w:szCs w:val="21"/>
                <w:shd w:val="clear" w:color="auto" w:fill="FFFFFF"/>
              </w:rPr>
            </w:pPr>
          </w:p>
          <w:p w14:paraId="018E9489" w14:textId="77777777" w:rsidR="009D0211" w:rsidRDefault="009D0211" w:rsidP="00682E8C">
            <w:pPr>
              <w:rPr>
                <w:rFonts w:ascii="Arial" w:hAnsi="Arial" w:cs="Arial"/>
                <w:color w:val="33444C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color w:val="33444C"/>
                <w:sz w:val="21"/>
                <w:szCs w:val="21"/>
                <w:shd w:val="clear" w:color="auto" w:fill="FFFFFF"/>
              </w:rPr>
              <w:t xml:space="preserve">## Docker </w:t>
            </w:r>
            <w:proofErr w:type="gramStart"/>
            <w:r>
              <w:rPr>
                <w:rFonts w:ascii="Arial" w:hAnsi="Arial" w:cs="Arial"/>
                <w:color w:val="33444C"/>
                <w:sz w:val="21"/>
                <w:szCs w:val="21"/>
                <w:shd w:val="clear" w:color="auto" w:fill="FFFFFF"/>
              </w:rPr>
              <w:t>inspect</w:t>
            </w:r>
            <w:proofErr w:type="gramEnd"/>
          </w:p>
          <w:p w14:paraId="770820D5" w14:textId="51E2B6E0" w:rsidR="009D0211" w:rsidRPr="00682E8C" w:rsidRDefault="009D0211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DE08631" w14:textId="77777777" w:rsidR="00682E8C" w:rsidRPr="000D05D7" w:rsidRDefault="00682E8C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988AE2F" w14:textId="77777777" w:rsidR="00682E8C" w:rsidRPr="000D05D7" w:rsidRDefault="00682E8C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195C" w:rsidRPr="000D05D7" w14:paraId="64D881B4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F81F8B8" w14:textId="77777777" w:rsidR="0067195C" w:rsidRPr="000D05D7" w:rsidRDefault="0067195C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82F9D7D" w14:textId="3737F178" w:rsidR="0067195C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Going deeper into Docker container commands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8409D35" w14:textId="77777777" w:rsidR="0067195C" w:rsidRDefault="00C16606" w:rsidP="00682E8C">
            <w:hyperlink r:id="rId13" w:history="1">
              <w:r w:rsidR="0055115F">
                <w:rPr>
                  <w:rStyle w:val="Hyperlink"/>
                </w:rPr>
                <w:t>https://docs.docker.com/engine/reference/commandline/container/</w:t>
              </w:r>
            </w:hyperlink>
            <w:r w:rsidR="0055115F">
              <w:t xml:space="preserve"> </w:t>
            </w:r>
          </w:p>
          <w:p w14:paraId="3A9AE06D" w14:textId="43390424" w:rsidR="0055115F" w:rsidRDefault="0055115F" w:rsidP="00682E8C"/>
          <w:p w14:paraId="7D60B71C" w14:textId="77E8B881" w:rsidR="0063617D" w:rsidRDefault="0063617D" w:rsidP="00682E8C">
            <w:r>
              <w:t xml:space="preserve">The main ones :- </w:t>
            </w:r>
          </w:p>
          <w:p w14:paraId="21B316E0" w14:textId="038EA8CC" w:rsidR="00CD54CA" w:rsidRDefault="00CD54CA" w:rsidP="00682E8C"/>
          <w:p w14:paraId="12EE4DBD" w14:textId="16FE842E" w:rsidR="00E157E8" w:rsidRPr="00E157E8" w:rsidRDefault="00E157E8" w:rsidP="00682E8C">
            <w:pPr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># start an existing docker container</w:t>
            </w:r>
          </w:p>
          <w:p w14:paraId="7851865A" w14:textId="3D218884" w:rsidR="00CD54CA" w:rsidRDefault="00CD54CA" w:rsidP="00682E8C">
            <w:r>
              <w:t>docker start [container id]</w:t>
            </w:r>
          </w:p>
          <w:p w14:paraId="4A7F0572" w14:textId="0600C9EC" w:rsidR="00E157E8" w:rsidRDefault="00E157E8" w:rsidP="00682E8C"/>
          <w:p w14:paraId="674F1E9A" w14:textId="2658FABE" w:rsidR="00E157E8" w:rsidRPr="00E157E8" w:rsidRDefault="00E157E8" w:rsidP="00682E8C">
            <w:pPr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 xml:space="preserve"># stop an existing docker container </w:t>
            </w:r>
          </w:p>
          <w:p w14:paraId="108FD437" w14:textId="1F4D8C47" w:rsidR="00CD54CA" w:rsidRDefault="00CD54CA" w:rsidP="00682E8C">
            <w:r>
              <w:t>docker stop [container id]</w:t>
            </w:r>
          </w:p>
          <w:p w14:paraId="7D0B4014" w14:textId="3E981F05" w:rsidR="00CD54CA" w:rsidRDefault="00CD54CA" w:rsidP="00682E8C"/>
          <w:p w14:paraId="2CF83120" w14:textId="77777777" w:rsidR="00E157E8" w:rsidRPr="00E157E8" w:rsidRDefault="00E157E8" w:rsidP="00E157E8">
            <w:pPr>
              <w:jc w:val="both"/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># Use docker attach to attach your terminal’s</w:t>
            </w:r>
          </w:p>
          <w:p w14:paraId="3E441446" w14:textId="77777777" w:rsidR="00E157E8" w:rsidRPr="00E157E8" w:rsidRDefault="00E157E8" w:rsidP="00E157E8">
            <w:pPr>
              <w:jc w:val="both"/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># standard input, output, and error (or any</w:t>
            </w:r>
          </w:p>
          <w:p w14:paraId="78EA97CF" w14:textId="13A5DFCB" w:rsidR="00E157E8" w:rsidRPr="00E157E8" w:rsidRDefault="00E157E8" w:rsidP="00E157E8">
            <w:pPr>
              <w:jc w:val="both"/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># combination of the three) to a running</w:t>
            </w:r>
          </w:p>
          <w:p w14:paraId="4B6179BC" w14:textId="5D871AA7" w:rsidR="00E157E8" w:rsidRPr="00E157E8" w:rsidRDefault="00E157E8" w:rsidP="00E157E8">
            <w:pPr>
              <w:jc w:val="both"/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># container using the container’s ID or name.</w:t>
            </w:r>
          </w:p>
          <w:p w14:paraId="000FF8FB" w14:textId="23166371" w:rsidR="00E157E8" w:rsidRPr="00E157E8" w:rsidRDefault="00E157E8" w:rsidP="00E157E8">
            <w:pPr>
              <w:jc w:val="both"/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># This allows you to view its ongoing output or</w:t>
            </w:r>
          </w:p>
          <w:p w14:paraId="536D6760" w14:textId="2CF1B9AC" w:rsidR="00E157E8" w:rsidRPr="00E157E8" w:rsidRDefault="00E157E8" w:rsidP="00E157E8">
            <w:pPr>
              <w:jc w:val="both"/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># to control it interactively, as though the</w:t>
            </w:r>
          </w:p>
          <w:p w14:paraId="21780007" w14:textId="506CCA3C" w:rsidR="00E157E8" w:rsidRPr="00E157E8" w:rsidRDefault="00E157E8" w:rsidP="00E157E8">
            <w:pPr>
              <w:jc w:val="both"/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># commands were running directly in your</w:t>
            </w:r>
          </w:p>
          <w:p w14:paraId="6CEACE0B" w14:textId="789735F6" w:rsidR="00E157E8" w:rsidRPr="00E157E8" w:rsidRDefault="00E157E8" w:rsidP="00E157E8">
            <w:pPr>
              <w:jc w:val="both"/>
              <w:rPr>
                <w:i/>
              </w:rPr>
            </w:pPr>
            <w:r w:rsidRPr="00E157E8">
              <w:rPr>
                <w:i/>
                <w:sz w:val="18"/>
                <w:szCs w:val="18"/>
              </w:rPr>
              <w:t># terminal</w:t>
            </w:r>
          </w:p>
          <w:p w14:paraId="53872B22" w14:textId="77777777" w:rsidR="00E157E8" w:rsidRPr="00682E8C" w:rsidRDefault="00E157E8" w:rsidP="00E157E8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docker </w:t>
            </w:r>
            <w:r w:rsidRPr="001B3849">
              <w:rPr>
                <w:rFonts w:ascii="Arial" w:hAnsi="Arial" w:cs="Arial"/>
                <w:b/>
                <w:sz w:val="20"/>
                <w:szCs w:val="20"/>
              </w:rPr>
              <w:t>attach</w:t>
            </w:r>
            <w:r w:rsidRPr="00682E8C">
              <w:rPr>
                <w:rFonts w:ascii="Arial" w:hAnsi="Arial" w:cs="Arial"/>
                <w:sz w:val="20"/>
                <w:szCs w:val="20"/>
              </w:rPr>
              <w:t xml:space="preserve"> &lt;container id&gt;</w:t>
            </w:r>
          </w:p>
          <w:p w14:paraId="0AFD7A6E" w14:textId="77777777" w:rsidR="00CD54CA" w:rsidRDefault="00CD54CA" w:rsidP="00682E8C"/>
          <w:p w14:paraId="1EC328F7" w14:textId="6D611F28" w:rsidR="00E157E8" w:rsidRPr="00E157E8" w:rsidRDefault="00E157E8" w:rsidP="00E157E8">
            <w:pPr>
              <w:jc w:val="both"/>
              <w:rPr>
                <w:i/>
              </w:rPr>
            </w:pPr>
            <w:r w:rsidRPr="00E157E8">
              <w:rPr>
                <w:i/>
                <w:sz w:val="18"/>
                <w:szCs w:val="18"/>
              </w:rPr>
              <w:t xml:space="preserve"># </w:t>
            </w:r>
            <w:r>
              <w:rPr>
                <w:i/>
                <w:sz w:val="18"/>
                <w:szCs w:val="18"/>
              </w:rPr>
              <w:t xml:space="preserve">Kill an existing container </w:t>
            </w:r>
          </w:p>
          <w:p w14:paraId="7152E6D4" w14:textId="41F54089" w:rsidR="00CD54CA" w:rsidRDefault="00CD54CA" w:rsidP="00682E8C">
            <w:r>
              <w:t>docker kill [container id]</w:t>
            </w:r>
          </w:p>
          <w:p w14:paraId="78B99D1C" w14:textId="03CD371B" w:rsidR="00E157E8" w:rsidRDefault="00E157E8" w:rsidP="00682E8C"/>
          <w:p w14:paraId="75C63738" w14:textId="08CB61DA" w:rsidR="00E157E8" w:rsidRPr="00E157E8" w:rsidRDefault="00E157E8" w:rsidP="00E157E8">
            <w:pPr>
              <w:jc w:val="both"/>
              <w:rPr>
                <w:i/>
              </w:rPr>
            </w:pPr>
            <w:r w:rsidRPr="00E157E8">
              <w:rPr>
                <w:i/>
                <w:sz w:val="18"/>
                <w:szCs w:val="18"/>
              </w:rPr>
              <w:t xml:space="preserve"># </w:t>
            </w:r>
            <w:r>
              <w:rPr>
                <w:i/>
                <w:sz w:val="18"/>
                <w:szCs w:val="18"/>
              </w:rPr>
              <w:t xml:space="preserve">pause an existing docker container </w:t>
            </w:r>
          </w:p>
          <w:p w14:paraId="1BEE997A" w14:textId="0C5EBB8C" w:rsidR="00CD54CA" w:rsidRDefault="00CD54CA" w:rsidP="00682E8C">
            <w:r>
              <w:t xml:space="preserve">docker pause [container id] </w:t>
            </w:r>
          </w:p>
          <w:p w14:paraId="02AF7EC0" w14:textId="77777777" w:rsidR="0055115F" w:rsidRDefault="0055115F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FFFEABD" w14:textId="541F1FFE" w:rsidR="00442855" w:rsidRPr="00E157E8" w:rsidRDefault="00442855" w:rsidP="00442855">
            <w:pPr>
              <w:jc w:val="both"/>
              <w:rPr>
                <w:i/>
              </w:rPr>
            </w:pPr>
            <w:r w:rsidRPr="00E157E8">
              <w:rPr>
                <w:i/>
                <w:sz w:val="18"/>
                <w:szCs w:val="18"/>
              </w:rPr>
              <w:t xml:space="preserve"># </w:t>
            </w:r>
            <w:r>
              <w:rPr>
                <w:i/>
                <w:sz w:val="18"/>
                <w:szCs w:val="18"/>
              </w:rPr>
              <w:t xml:space="preserve">Run a shell command inside a container  </w:t>
            </w:r>
          </w:p>
          <w:p w14:paraId="47DD3578" w14:textId="6EB55F89" w:rsidR="00442855" w:rsidRDefault="00442855" w:rsidP="00442855">
            <w:r>
              <w:t>docker exec {-</w:t>
            </w:r>
            <w:proofErr w:type="spellStart"/>
            <w:r>
              <w:t>ti</w:t>
            </w:r>
            <w:proofErr w:type="spellEnd"/>
            <w:r>
              <w:t xml:space="preserve">}  [container id] {command}  </w:t>
            </w:r>
          </w:p>
          <w:p w14:paraId="4D73D6B0" w14:textId="0C590A26" w:rsidR="00442855" w:rsidRDefault="00442855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100C46F6" w14:textId="1E13FBC3" w:rsidR="00442855" w:rsidRPr="00E157E8" w:rsidRDefault="00442855" w:rsidP="00442855">
            <w:pPr>
              <w:jc w:val="both"/>
              <w:rPr>
                <w:i/>
              </w:rPr>
            </w:pPr>
            <w:r w:rsidRPr="00E157E8">
              <w:rPr>
                <w:i/>
                <w:sz w:val="18"/>
                <w:szCs w:val="18"/>
              </w:rPr>
              <w:t xml:space="preserve"># </w:t>
            </w:r>
            <w:r w:rsidR="00921ACD">
              <w:rPr>
                <w:i/>
                <w:sz w:val="18"/>
                <w:szCs w:val="18"/>
              </w:rPr>
              <w:t>restart</w:t>
            </w:r>
            <w:r>
              <w:rPr>
                <w:i/>
                <w:sz w:val="18"/>
                <w:szCs w:val="18"/>
              </w:rPr>
              <w:t xml:space="preserve"> an existing docker container </w:t>
            </w:r>
          </w:p>
          <w:p w14:paraId="420B0284" w14:textId="2416C90E" w:rsidR="00442855" w:rsidRDefault="00442855" w:rsidP="00442855">
            <w:r>
              <w:t xml:space="preserve">docker </w:t>
            </w:r>
            <w:r w:rsidR="00921ACD">
              <w:t>restart</w:t>
            </w:r>
            <w:r>
              <w:t xml:space="preserve"> [container id] </w:t>
            </w:r>
          </w:p>
          <w:p w14:paraId="4EE70734" w14:textId="3B6C4FCE" w:rsidR="00442855" w:rsidRDefault="00442855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05204FC2" w14:textId="7687595F" w:rsidR="00442855" w:rsidRPr="00E157E8" w:rsidRDefault="00442855" w:rsidP="00442855">
            <w:pPr>
              <w:jc w:val="both"/>
              <w:rPr>
                <w:i/>
              </w:rPr>
            </w:pPr>
            <w:r w:rsidRPr="00E157E8">
              <w:rPr>
                <w:i/>
                <w:sz w:val="18"/>
                <w:szCs w:val="18"/>
              </w:rPr>
              <w:t xml:space="preserve"># </w:t>
            </w:r>
            <w:r w:rsidR="00834DCC">
              <w:rPr>
                <w:i/>
                <w:sz w:val="18"/>
                <w:szCs w:val="18"/>
              </w:rPr>
              <w:t>Inspect</w:t>
            </w:r>
            <w:r>
              <w:rPr>
                <w:i/>
                <w:sz w:val="18"/>
                <w:szCs w:val="18"/>
              </w:rPr>
              <w:t xml:space="preserve"> an existing docker container </w:t>
            </w:r>
          </w:p>
          <w:p w14:paraId="43A07E1F" w14:textId="24CAF8FF" w:rsidR="00442855" w:rsidRDefault="00442855" w:rsidP="00442855">
            <w:r>
              <w:t xml:space="preserve">docker </w:t>
            </w:r>
            <w:r w:rsidR="00834DCC">
              <w:t>container inspect</w:t>
            </w:r>
            <w:r>
              <w:t xml:space="preserve"> [container id] </w:t>
            </w:r>
          </w:p>
          <w:p w14:paraId="453E611C" w14:textId="77777777" w:rsidR="00442855" w:rsidRDefault="00442855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7CD21B64" w14:textId="77777777" w:rsidR="00442855" w:rsidRDefault="00442855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224A2CED" w14:textId="77777777" w:rsidR="0063617D" w:rsidRDefault="0063617D" w:rsidP="00682E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ote – There are many more commands.  Please refer to the docker documentation </w:t>
            </w:r>
          </w:p>
          <w:p w14:paraId="75B97470" w14:textId="20100986" w:rsidR="0063617D" w:rsidRPr="00682E8C" w:rsidRDefault="006361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6B4D715" w14:textId="77777777" w:rsidR="0067195C" w:rsidRPr="000D05D7" w:rsidRDefault="0067195C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2AC3E22" w14:textId="77777777" w:rsidR="0067195C" w:rsidRPr="000D05D7" w:rsidRDefault="0067195C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6EE705B5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4177274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28E96C5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33ADA1C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3CE3625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8FFF857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3520D" w:rsidRPr="000D05D7" w14:paraId="1150A68E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1783AFA" w14:textId="77777777" w:rsidR="00B3520D" w:rsidRPr="000D05D7" w:rsidRDefault="00B3520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C7B8354" w14:textId="5E276EBB" w:rsidR="00B3520D" w:rsidRDefault="00B3520D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ersisting data – setting the stage for Volumes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9790E5D" w14:textId="77777777" w:rsidR="00B3520D" w:rsidRDefault="00B3520D" w:rsidP="00B3520D">
            <w:pPr>
              <w:rPr>
                <w:rFonts w:ascii="Arial" w:hAnsi="Arial" w:cs="Arial"/>
                <w:sz w:val="20"/>
                <w:szCs w:val="20"/>
              </w:rPr>
            </w:pPr>
            <w:r w:rsidRPr="00B3520D">
              <w:rPr>
                <w:rFonts w:ascii="Arial" w:hAnsi="Arial" w:cs="Arial"/>
                <w:sz w:val="20"/>
                <w:szCs w:val="20"/>
              </w:rPr>
              <w:t>There are two ways to persist data beyond the life of the container. One way is to </w:t>
            </w:r>
            <w:r w:rsidRPr="00B3520D">
              <w:rPr>
                <w:rFonts w:ascii="Arial" w:hAnsi="Arial" w:cs="Arial"/>
                <w:i/>
                <w:iCs/>
                <w:sz w:val="20"/>
                <w:szCs w:val="20"/>
              </w:rPr>
              <w:t>bind mount</w:t>
            </w:r>
            <w:r w:rsidRPr="00B3520D">
              <w:rPr>
                <w:rFonts w:ascii="Arial" w:hAnsi="Arial" w:cs="Arial"/>
                <w:sz w:val="20"/>
                <w:szCs w:val="20"/>
              </w:rPr>
              <w:t xml:space="preserve"> a file system to the container. </w:t>
            </w:r>
          </w:p>
          <w:p w14:paraId="4EA1F419" w14:textId="77777777" w:rsidR="00B3520D" w:rsidRDefault="00B3520D" w:rsidP="00B3520D">
            <w:pPr>
              <w:rPr>
                <w:rFonts w:ascii="Arial" w:hAnsi="Arial" w:cs="Arial"/>
                <w:sz w:val="20"/>
                <w:szCs w:val="20"/>
              </w:rPr>
            </w:pPr>
          </w:p>
          <w:p w14:paraId="1C423190" w14:textId="2428DC8E" w:rsidR="00B3520D" w:rsidRDefault="00B3520D" w:rsidP="00B3520D">
            <w:pPr>
              <w:rPr>
                <w:rFonts w:ascii="Arial" w:hAnsi="Arial" w:cs="Arial"/>
                <w:sz w:val="20"/>
                <w:szCs w:val="20"/>
              </w:rPr>
            </w:pPr>
            <w:r w:rsidRPr="00B3520D">
              <w:rPr>
                <w:rFonts w:ascii="Arial" w:hAnsi="Arial" w:cs="Arial"/>
                <w:sz w:val="20"/>
                <w:szCs w:val="20"/>
              </w:rPr>
              <w:t>With a bind mount, processes outside Docker also can modify the data.</w:t>
            </w:r>
          </w:p>
          <w:p w14:paraId="07848879" w14:textId="77777777" w:rsidR="00B3520D" w:rsidRPr="00B3520D" w:rsidRDefault="00B3520D" w:rsidP="00B3520D">
            <w:pPr>
              <w:rPr>
                <w:rFonts w:ascii="Arial" w:hAnsi="Arial" w:cs="Arial"/>
                <w:sz w:val="20"/>
                <w:szCs w:val="20"/>
              </w:rPr>
            </w:pPr>
          </w:p>
          <w:p w14:paraId="6B9A72BF" w14:textId="3BFA6393" w:rsidR="00B3520D" w:rsidRPr="00B3520D" w:rsidRDefault="00C16606" w:rsidP="00B3520D">
            <w:pPr>
              <w:rPr>
                <w:rFonts w:ascii="Arial" w:hAnsi="Arial" w:cs="Arial"/>
                <w:color w:val="0070C0"/>
                <w:sz w:val="20"/>
                <w:szCs w:val="20"/>
                <w:u w:val="single"/>
              </w:rPr>
            </w:pPr>
            <w:hyperlink r:id="rId14" w:history="1">
              <w:r w:rsidR="00B3520D" w:rsidRPr="00B3520D">
                <w:rPr>
                  <w:rFonts w:ascii="Arial" w:hAnsi="Arial" w:cs="Arial"/>
                  <w:color w:val="0070C0"/>
                  <w:sz w:val="20"/>
                  <w:szCs w:val="20"/>
                  <w:u w:val="single"/>
                </w:rPr>
                <w:t>https://docs.docker.com/storage/bind-mounts/</w:t>
              </w:r>
            </w:hyperlink>
            <w:r w:rsidR="00B3520D" w:rsidRPr="00B3520D">
              <w:rPr>
                <w:rFonts w:ascii="Arial" w:hAnsi="Arial" w:cs="Arial"/>
                <w:color w:val="0070C0"/>
                <w:sz w:val="20"/>
                <w:szCs w:val="20"/>
                <w:u w:val="single"/>
              </w:rPr>
              <w:t xml:space="preserve">  </w:t>
            </w:r>
          </w:p>
          <w:p w14:paraId="61501889" w14:textId="77777777" w:rsidR="00B3520D" w:rsidRPr="00B3520D" w:rsidRDefault="00B3520D" w:rsidP="00B3520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308C593" w14:textId="0FCAD9F8" w:rsidR="00B3520D" w:rsidRPr="00B3520D" w:rsidRDefault="00C16606" w:rsidP="00B3520D">
            <w:pPr>
              <w:rPr>
                <w:rFonts w:ascii="Arial" w:hAnsi="Arial" w:cs="Arial"/>
                <w:color w:val="0070C0"/>
                <w:sz w:val="20"/>
                <w:szCs w:val="20"/>
                <w:u w:val="single"/>
              </w:rPr>
            </w:pPr>
            <w:hyperlink r:id="rId15" w:history="1">
              <w:r w:rsidR="00B3520D" w:rsidRPr="00B3520D">
                <w:rPr>
                  <w:rFonts w:ascii="Arial" w:hAnsi="Arial" w:cs="Arial"/>
                  <w:color w:val="0070C0"/>
                  <w:sz w:val="20"/>
                  <w:szCs w:val="20"/>
                  <w:u w:val="single"/>
                </w:rPr>
                <w:t>https://docs.docker.com/storage/volumes/</w:t>
              </w:r>
            </w:hyperlink>
            <w:r w:rsidR="00B3520D" w:rsidRPr="00B3520D">
              <w:rPr>
                <w:rFonts w:ascii="Arial" w:hAnsi="Arial" w:cs="Arial"/>
                <w:color w:val="0070C0"/>
                <w:sz w:val="20"/>
                <w:szCs w:val="20"/>
                <w:u w:val="single"/>
              </w:rPr>
              <w:t xml:space="preserve"> </w:t>
            </w:r>
          </w:p>
          <w:p w14:paraId="602D9A56" w14:textId="77777777" w:rsidR="00B3520D" w:rsidRDefault="00B3520D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08FAEE07" w14:textId="01F0252C" w:rsidR="00B3520D" w:rsidRDefault="00B3520D" w:rsidP="00682E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olumes rather than bind mounts should be used </w:t>
            </w:r>
            <w:r w:rsidR="009A53DA">
              <w:rPr>
                <w:rFonts w:ascii="Arial" w:hAnsi="Arial" w:cs="Arial"/>
                <w:sz w:val="20"/>
                <w:szCs w:val="20"/>
              </w:rPr>
              <w:t>for persisting data</w:t>
            </w:r>
            <w:r w:rsidR="00FF2A0D">
              <w:rPr>
                <w:rFonts w:ascii="Arial" w:hAnsi="Arial" w:cs="Arial"/>
                <w:sz w:val="20"/>
                <w:szCs w:val="20"/>
              </w:rPr>
              <w:t>.</w:t>
            </w:r>
            <w:r w:rsidR="009A53DA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096A06AF" w14:textId="2DE6C406" w:rsidR="009A53DA" w:rsidRDefault="009A53DA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38F20E5" w14:textId="77777777" w:rsidR="00B3520D" w:rsidRPr="000D05D7" w:rsidRDefault="00B3520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4EDC94E" w14:textId="77777777" w:rsidR="00B3520D" w:rsidRPr="000D05D7" w:rsidRDefault="00B3520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3520D" w:rsidRPr="000D05D7" w14:paraId="2AF574BE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FAAC0A0" w14:textId="77777777" w:rsidR="00B3520D" w:rsidRPr="000D05D7" w:rsidRDefault="00B3520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4AC74AE" w14:textId="77777777" w:rsidR="00B3520D" w:rsidRDefault="00B3520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7052266" w14:textId="77777777" w:rsidR="00B3520D" w:rsidRDefault="00B3520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B05637F" w14:textId="77777777" w:rsidR="00B3520D" w:rsidRPr="000D05D7" w:rsidRDefault="00B3520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8C6BAB4" w14:textId="77777777" w:rsidR="00B3520D" w:rsidRPr="000D05D7" w:rsidRDefault="00B3520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538211C4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BA3E2E9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944C921" w14:textId="3776B085" w:rsidR="00C34A7D" w:rsidRDefault="006B091F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nderstanding Docker Volumes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73995AF" w14:textId="77777777" w:rsidR="00C32939" w:rsidRDefault="00B25C40" w:rsidP="00B25C40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ferred way to save data over restarts of a docker container</w:t>
            </w:r>
          </w:p>
          <w:p w14:paraId="09368672" w14:textId="77777777" w:rsidR="00B25C40" w:rsidRDefault="00B25C40" w:rsidP="00B25C40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olumes can be visualized as directories (or files) that are outside of the default UFS and exist as normal directories and files on the host system</w:t>
            </w:r>
          </w:p>
          <w:p w14:paraId="755BD320" w14:textId="77777777" w:rsidR="00B25C40" w:rsidRDefault="00B25C40" w:rsidP="00B25C40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re are different types of  Docker Volumes </w:t>
            </w:r>
          </w:p>
          <w:p w14:paraId="323FF0F2" w14:textId="77777777" w:rsidR="00B25C40" w:rsidRDefault="00B25C40" w:rsidP="00B25C40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olume drivers allow volumes to be stored on remote hosts or cloud providers </w:t>
            </w:r>
          </w:p>
          <w:p w14:paraId="4EE4D193" w14:textId="7A6B9F0F" w:rsidR="00B25C40" w:rsidRPr="00B25C40" w:rsidRDefault="00B25C40" w:rsidP="00B25C40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B48E565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6952A3B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1474687B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354AEC2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2C12828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72E8502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EB18EF1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CC59F14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53DA" w:rsidRPr="000D05D7" w14:paraId="4F1E78BF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25E8038" w14:textId="77777777" w:rsidR="009A53DA" w:rsidRPr="000D05D7" w:rsidRDefault="009A53DA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E69E0CD" w14:textId="28003F3C" w:rsidR="009A53DA" w:rsidRDefault="009A53DA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olume related commands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D39A028" w14:textId="523BEDD6" w:rsidR="009A53DA" w:rsidRDefault="009A53DA" w:rsidP="009A53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ey commands </w:t>
            </w:r>
          </w:p>
          <w:p w14:paraId="5A1FC4E8" w14:textId="77777777" w:rsidR="009A53DA" w:rsidRDefault="009A53DA" w:rsidP="009A53DA">
            <w:pPr>
              <w:pStyle w:val="hp"/>
              <w:numPr>
                <w:ilvl w:val="0"/>
                <w:numId w:val="18"/>
              </w:numPr>
              <w:shd w:val="clear" w:color="auto" w:fill="FFFFFF"/>
              <w:spacing w:before="206" w:beforeAutospacing="0" w:after="0" w:afterAutospacing="0"/>
              <w:ind w:left="450"/>
              <w:rPr>
                <w:rFonts w:ascii="Georgia" w:hAnsi="Georgia" w:cs="Segoe UI"/>
                <w:spacing w:val="-1"/>
                <w:sz w:val="32"/>
                <w:szCs w:val="32"/>
              </w:rPr>
            </w:pPr>
            <w:r>
              <w:rPr>
                <w:rStyle w:val="HTMLCode"/>
                <w:rFonts w:eastAsiaTheme="majorEastAsia"/>
                <w:spacing w:val="-1"/>
              </w:rPr>
              <w:t>docker volume create</w:t>
            </w:r>
          </w:p>
          <w:p w14:paraId="0FD1D3EC" w14:textId="77777777" w:rsidR="009A53DA" w:rsidRDefault="009A53DA" w:rsidP="009A53DA">
            <w:pPr>
              <w:pStyle w:val="hp"/>
              <w:numPr>
                <w:ilvl w:val="0"/>
                <w:numId w:val="18"/>
              </w:numPr>
              <w:shd w:val="clear" w:color="auto" w:fill="FFFFFF"/>
              <w:spacing w:before="252" w:beforeAutospacing="0" w:after="0" w:afterAutospacing="0"/>
              <w:ind w:left="450"/>
              <w:rPr>
                <w:rFonts w:ascii="Georgia" w:hAnsi="Georgia" w:cs="Segoe UI"/>
                <w:spacing w:val="-1"/>
                <w:sz w:val="32"/>
                <w:szCs w:val="32"/>
              </w:rPr>
            </w:pPr>
            <w:r>
              <w:rPr>
                <w:rStyle w:val="HTMLCode"/>
                <w:rFonts w:eastAsiaTheme="majorEastAsia"/>
                <w:spacing w:val="-1"/>
              </w:rPr>
              <w:t>docker volume ls</w:t>
            </w:r>
          </w:p>
          <w:p w14:paraId="7FBBBDD4" w14:textId="77777777" w:rsidR="009A53DA" w:rsidRDefault="009A53DA" w:rsidP="009A53DA">
            <w:pPr>
              <w:pStyle w:val="hp"/>
              <w:numPr>
                <w:ilvl w:val="0"/>
                <w:numId w:val="18"/>
              </w:numPr>
              <w:shd w:val="clear" w:color="auto" w:fill="FFFFFF"/>
              <w:spacing w:before="252" w:beforeAutospacing="0" w:after="0" w:afterAutospacing="0"/>
              <w:ind w:left="450"/>
              <w:rPr>
                <w:rFonts w:ascii="Georgia" w:hAnsi="Georgia" w:cs="Segoe UI"/>
                <w:spacing w:val="-1"/>
                <w:sz w:val="32"/>
                <w:szCs w:val="32"/>
              </w:rPr>
            </w:pPr>
            <w:r>
              <w:rPr>
                <w:rStyle w:val="HTMLCode"/>
                <w:rFonts w:eastAsiaTheme="majorEastAsia"/>
                <w:spacing w:val="-1"/>
              </w:rPr>
              <w:t>docker volume inspect</w:t>
            </w:r>
          </w:p>
          <w:p w14:paraId="1D63112F" w14:textId="77777777" w:rsidR="009A53DA" w:rsidRPr="009A53DA" w:rsidRDefault="009A53DA" w:rsidP="009A53DA">
            <w:pPr>
              <w:pStyle w:val="hp"/>
              <w:numPr>
                <w:ilvl w:val="0"/>
                <w:numId w:val="18"/>
              </w:numPr>
              <w:shd w:val="clear" w:color="auto" w:fill="FFFFFF"/>
              <w:spacing w:before="252" w:beforeAutospacing="0" w:after="0" w:afterAutospacing="0"/>
              <w:ind w:left="450"/>
              <w:rPr>
                <w:rStyle w:val="HTMLCode"/>
                <w:rFonts w:ascii="Arial" w:hAnsi="Arial" w:cs="Arial"/>
              </w:rPr>
            </w:pPr>
            <w:r>
              <w:rPr>
                <w:rStyle w:val="HTMLCode"/>
                <w:rFonts w:eastAsiaTheme="majorEastAsia"/>
                <w:spacing w:val="-1"/>
              </w:rPr>
              <w:t>docker volume rm</w:t>
            </w:r>
          </w:p>
          <w:p w14:paraId="2EE1E713" w14:textId="00D8EF5A" w:rsidR="009A53DA" w:rsidRDefault="009A53DA" w:rsidP="009A53DA">
            <w:pPr>
              <w:pStyle w:val="hp"/>
              <w:numPr>
                <w:ilvl w:val="0"/>
                <w:numId w:val="18"/>
              </w:numPr>
              <w:shd w:val="clear" w:color="auto" w:fill="FFFFFF"/>
              <w:spacing w:before="252" w:beforeAutospacing="0" w:after="0" w:afterAutospacing="0"/>
              <w:ind w:left="450"/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HTMLCode"/>
                <w:rFonts w:eastAsiaTheme="majorEastAsia"/>
                <w:spacing w:val="-1"/>
              </w:rPr>
              <w:t>docker volume prune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B6A8C23" w14:textId="77777777" w:rsidR="009A53DA" w:rsidRPr="000D05D7" w:rsidRDefault="009A53DA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18ED217" w14:textId="77777777" w:rsidR="009A53DA" w:rsidRPr="000D05D7" w:rsidRDefault="009A53DA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53DA" w:rsidRPr="000D05D7" w14:paraId="55438B78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A6A9F98" w14:textId="77777777" w:rsidR="009A53DA" w:rsidRPr="000D05D7" w:rsidRDefault="009A53DA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779950F" w14:textId="77777777" w:rsidR="009A53DA" w:rsidRDefault="009A53DA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E58509E" w14:textId="77777777" w:rsidR="009A53DA" w:rsidRDefault="009A53DA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D199404" w14:textId="77777777" w:rsidR="009A53DA" w:rsidRPr="000D05D7" w:rsidRDefault="009A53DA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9503665" w14:textId="77777777" w:rsidR="009A53DA" w:rsidRPr="000D05D7" w:rsidRDefault="009A53DA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4EE5CCE7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DB29B5A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7FE73DC" w14:textId="632238A9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un multiple containers of the same image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7AF8030" w14:textId="6430C1F0" w:rsidR="00C81425" w:rsidRDefault="009A53DA" w:rsidP="00682E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is is an exercise that you can try out.  The Hello World image can be used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C602D34" w14:textId="77777777" w:rsidR="00C81425" w:rsidRDefault="00AF117C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Why would you launch multiple containers of the same image ? </w:t>
            </w:r>
          </w:p>
          <w:p w14:paraId="45E09B22" w14:textId="77777777" w:rsidR="00236F12" w:rsidRDefault="00236F12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2D56CEE" w14:textId="34E6E459" w:rsidR="00236F12" w:rsidRPr="000D05D7" w:rsidRDefault="00236F12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Create a volume that is used by the different containers of the same image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0C0C8D8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01729E95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9656130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14E7456" w14:textId="77777777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9D1D17E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15ECF34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D3FBE41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4E3FF4FF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AE9DE8C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90B6DBD" w14:textId="1433E210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or a single container, persisting data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67DAD14" w14:textId="3AF9AA9F" w:rsidR="00C81425" w:rsidRDefault="00126AA1" w:rsidP="00682E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is is achieved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through the use of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Volumes 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E657B56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6394605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5A591167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1C8643A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FB9D29F" w14:textId="77777777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6D1F786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011C0BF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41C3CE5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022E96F4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FD19C2A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760A15D" w14:textId="75E767F5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haring data across multiple containers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11B7022" w14:textId="037B873A" w:rsidR="00C81425" w:rsidRDefault="00126AA1" w:rsidP="00682E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is is achieved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through the use of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Volumes 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4A9B23A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D2727CD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6E581CC2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BA79934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7AD5FCC" w14:textId="77777777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140CAFB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DB7F006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480054C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67FD1825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B475D49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BD2AB68" w14:textId="63B6AC8C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etworking concepts in Docker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875CEBF" w14:textId="77777777" w:rsidR="00DF109E" w:rsidRDefault="00FE16C5" w:rsidP="00FE16C5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ocker networking is used to establish communication between docker containers and the outside world via the host machine </w:t>
            </w:r>
          </w:p>
          <w:p w14:paraId="71796863" w14:textId="77777777" w:rsidR="0041585C" w:rsidRDefault="0041585C" w:rsidP="00FE16C5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is is an important topic in container architecture</w:t>
            </w:r>
          </w:p>
          <w:p w14:paraId="30153300" w14:textId="77777777" w:rsidR="0041585C" w:rsidRDefault="0041585C" w:rsidP="00FE16C5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is is of  importance to network administrators </w:t>
            </w:r>
          </w:p>
          <w:p w14:paraId="5C06B894" w14:textId="2DAA7E38" w:rsidR="00AC439D" w:rsidRPr="00FE16C5" w:rsidRDefault="00AC439D" w:rsidP="00FE16C5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t is no longer a physical world, but one of VMs and Containers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8E3F317" w14:textId="340456A9" w:rsidR="00DF109E" w:rsidRPr="000D05D7" w:rsidRDefault="00235C49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Q? Why are Docker networks important ? 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BF16D5B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583FE163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DB9298C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37BA1A6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8F52337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F54BA84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0842302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552C6681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53A0C76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EFCF6FA" w14:textId="217DA7A2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ocker Application Development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58FF52F" w14:textId="20C708BD" w:rsidR="00DF109E" w:rsidRDefault="00C16606" w:rsidP="00DF109E">
            <w:pPr>
              <w:pStyle w:val="ListParagraph"/>
              <w:numPr>
                <w:ilvl w:val="0"/>
                <w:numId w:val="21"/>
              </w:numPr>
              <w:ind w:left="360"/>
            </w:pPr>
            <w:hyperlink r:id="rId16" w:history="1">
              <w:r w:rsidR="00DF109E">
                <w:rPr>
                  <w:rStyle w:val="Hyperlink"/>
                </w:rPr>
                <w:t>https://docs.docker.com/engine/reference/commandline/image_build/</w:t>
              </w:r>
            </w:hyperlink>
            <w:r w:rsidR="00DF109E">
              <w:t xml:space="preserve"> </w:t>
            </w:r>
          </w:p>
          <w:p w14:paraId="0EA70C1C" w14:textId="398852A8" w:rsidR="00DF109E" w:rsidRDefault="00DF109E" w:rsidP="00DF109E"/>
          <w:p w14:paraId="3DD7D19F" w14:textId="497867EC" w:rsidR="00DF109E" w:rsidRPr="00573DFD" w:rsidRDefault="00C16606" w:rsidP="00DF109E">
            <w:pPr>
              <w:pStyle w:val="ListParagraph"/>
              <w:numPr>
                <w:ilvl w:val="0"/>
                <w:numId w:val="21"/>
              </w:numPr>
              <w:ind w:left="360"/>
              <w:rPr>
                <w:rStyle w:val="Hyperlink"/>
                <w:color w:val="auto"/>
                <w:u w:val="none"/>
              </w:rPr>
            </w:pPr>
            <w:hyperlink r:id="rId17" w:history="1">
              <w:r w:rsidR="00DF109E">
                <w:rPr>
                  <w:rStyle w:val="Hyperlink"/>
                </w:rPr>
                <w:t>https://www.scalyr.com/blog/create-docker-image/</w:t>
              </w:r>
            </w:hyperlink>
          </w:p>
          <w:p w14:paraId="111CAACD" w14:textId="77777777" w:rsidR="00DF109E" w:rsidRDefault="00DF109E" w:rsidP="00DF109E">
            <w:pPr>
              <w:pStyle w:val="ListParagraph"/>
            </w:pPr>
          </w:p>
          <w:p w14:paraId="2B37A75F" w14:textId="1448472C" w:rsidR="00DF109E" w:rsidRDefault="00C16606" w:rsidP="00DF109E">
            <w:pPr>
              <w:pStyle w:val="ListParagraph"/>
              <w:numPr>
                <w:ilvl w:val="0"/>
                <w:numId w:val="21"/>
              </w:numPr>
              <w:ind w:left="360"/>
            </w:pPr>
            <w:hyperlink r:id="rId18" w:history="1">
              <w:r w:rsidR="00DF109E">
                <w:rPr>
                  <w:rStyle w:val="Hyperlink"/>
                </w:rPr>
                <w:t>https://www.youtube.com/watch?v=YFl2mCHdv24</w:t>
              </w:r>
            </w:hyperlink>
          </w:p>
          <w:p w14:paraId="32EEB651" w14:textId="5536FB0A" w:rsidR="00DF109E" w:rsidRDefault="00DF109E" w:rsidP="00DF109E"/>
          <w:p w14:paraId="39499E94" w14:textId="77777777" w:rsidR="00DF109E" w:rsidRDefault="00DF109E" w:rsidP="00DF109E"/>
          <w:p w14:paraId="2CD44DC1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  <w:p w14:paraId="605ED669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  <w:p w14:paraId="299BC9DC" w14:textId="427163C5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89BCC1F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BF29AE0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7BCF5A91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F319292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BD09EBD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D669F3D" w14:textId="77777777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4F7B431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DC864CA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1EA91231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97D73AD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EA2874E" w14:textId="77777777" w:rsidR="00DF109E" w:rsidRDefault="00DF109E" w:rsidP="00DF109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26AA1">
              <w:rPr>
                <w:rFonts w:ascii="Arial" w:hAnsi="Arial" w:cs="Arial"/>
                <w:b/>
                <w:sz w:val="20"/>
                <w:szCs w:val="20"/>
              </w:rPr>
              <w:t>Docker build</w:t>
            </w:r>
          </w:p>
          <w:p w14:paraId="3CCBA776" w14:textId="415DA4E7" w:rsidR="00DF109E" w:rsidRPr="00126AA1" w:rsidRDefault="00DF109E" w:rsidP="00DF109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Critical command)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BE43E1E" w14:textId="4483053E" w:rsidR="00DF109E" w:rsidRPr="0058006E" w:rsidRDefault="00DF109E" w:rsidP="00DF109E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0"/>
                <w:szCs w:val="20"/>
              </w:rPr>
            </w:pPr>
            <w:r w:rsidRPr="0058006E">
              <w:rPr>
                <w:rFonts w:ascii="Tahoma" w:hAnsi="Tahoma" w:cs="Tahoma"/>
                <w:color w:val="474B51"/>
                <w:shd w:val="clear" w:color="auto" w:fill="FFFFFF"/>
              </w:rPr>
              <w:t>A </w:t>
            </w:r>
            <w:proofErr w:type="spellStart"/>
            <w:r w:rsidRPr="0058006E"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  <w:t>Dockerfile</w:t>
            </w:r>
            <w:proofErr w:type="spellEnd"/>
            <w:r w:rsidRPr="0058006E">
              <w:rPr>
                <w:rFonts w:ascii="Tahoma" w:hAnsi="Tahoma" w:cs="Tahoma"/>
                <w:color w:val="474B51"/>
                <w:shd w:val="clear" w:color="auto" w:fill="FFFFFF"/>
              </w:rPr>
              <w:t> is a script that contains collections of commands and instructions that will be automatically executed in sequence in the docker environment for building a new docker image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E300673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37445DE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5F955C39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2717203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52FC013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3E84A6F" w14:textId="77777777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17C3A46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5D460E1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715806BD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87BB98D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D8A18E9" w14:textId="0541C24B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ey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ockerFil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lastRenderedPageBreak/>
              <w:t xml:space="preserve">commands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39D863F" w14:textId="77777777" w:rsidR="00DF109E" w:rsidRDefault="00DF109E" w:rsidP="00DF109E">
            <w:pP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</w:pPr>
            <w: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  <w:lastRenderedPageBreak/>
              <w:t>FROM</w:t>
            </w:r>
          </w:p>
          <w:p w14:paraId="6AE2EB62" w14:textId="75616A58" w:rsidR="00DF109E" w:rsidRDefault="00DF109E" w:rsidP="00DF109E">
            <w:pP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</w:pPr>
          </w:p>
          <w:p w14:paraId="353997CC" w14:textId="37152C12" w:rsidR="00DF109E" w:rsidRDefault="00DF109E" w:rsidP="00DF109E">
            <w:pP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</w:pPr>
            <w: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  <w:t>MAINTAINER</w:t>
            </w:r>
          </w:p>
          <w:p w14:paraId="424892DE" w14:textId="77777777" w:rsidR="00DF109E" w:rsidRDefault="00DF109E" w:rsidP="00DF109E">
            <w:pP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</w:pPr>
          </w:p>
          <w:p w14:paraId="615826BA" w14:textId="77777777" w:rsidR="00DF109E" w:rsidRDefault="00DF109E" w:rsidP="00DF109E">
            <w:pP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</w:pPr>
            <w: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  <w:t>RUN</w:t>
            </w:r>
          </w:p>
          <w:p w14:paraId="6103546B" w14:textId="77777777" w:rsidR="00DF109E" w:rsidRDefault="00DF109E" w:rsidP="00DF109E">
            <w:pP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</w:pPr>
          </w:p>
          <w:p w14:paraId="653F05C3" w14:textId="77777777" w:rsidR="00DF109E" w:rsidRDefault="00DF109E" w:rsidP="00DF109E">
            <w:pP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</w:pPr>
            <w: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  <w:t>ADD</w:t>
            </w:r>
          </w:p>
          <w:p w14:paraId="7B49B938" w14:textId="77777777" w:rsidR="00DF109E" w:rsidRDefault="00DF109E" w:rsidP="00DF109E">
            <w:pP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</w:pPr>
          </w:p>
          <w:p w14:paraId="25EA6F73" w14:textId="3DCCF7C3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DC24939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17FDD43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79476E78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A2BFDEF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4B97D55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B0A18F7" w14:textId="77777777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D6CBBEE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F729192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08F356E8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2467D83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549FF08" w14:textId="03F92025" w:rsidR="00DF109E" w:rsidRDefault="004F7511" w:rsidP="00DF10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sign considerations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12BD469" w14:textId="77777777" w:rsidR="000D2535" w:rsidRDefault="00461266" w:rsidP="000D2535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0"/>
                <w:szCs w:val="20"/>
              </w:rPr>
            </w:pPr>
            <w:r w:rsidRPr="000D2535">
              <w:rPr>
                <w:rFonts w:ascii="Arial" w:hAnsi="Arial" w:cs="Arial"/>
                <w:sz w:val="20"/>
                <w:szCs w:val="20"/>
              </w:rPr>
              <w:t>Slim, medium sized and fat builds</w:t>
            </w:r>
          </w:p>
          <w:p w14:paraId="40452DD2" w14:textId="77777777" w:rsidR="00891A2E" w:rsidRDefault="000D2535" w:rsidP="000D2535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Layer caching </w:t>
            </w:r>
          </w:p>
          <w:p w14:paraId="56ED36AC" w14:textId="77777777" w:rsidR="00DF109E" w:rsidRDefault="00891A2E" w:rsidP="000D2535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ulti-stage builds </w:t>
            </w:r>
            <w:r w:rsidR="00461266" w:rsidRPr="000D2535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2C993DF" w14:textId="23E302C0" w:rsidR="004E4C91" w:rsidRPr="000D2535" w:rsidRDefault="004E4C91" w:rsidP="004E4C91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A3AB42C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91EAD83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5668D850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99B0C7E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C3B05A1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F53D2BF" w14:textId="77777777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DC8BA63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8A32900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689DED4B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85E8FC2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EBDD7E6" w14:textId="5A604BB6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anaging Application Data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41064E6" w14:textId="77777777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3FBBD4B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B99DC1C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0F2BC4B2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9BA7174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09F52F2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B3DE5A8" w14:textId="77777777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0A02C68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BD46B79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1AE7623E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FF3B89B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3FDCFD3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B1AB05D" w14:textId="77777777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9ECAA0A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7441BB2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1DBF31F0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5AFCC1A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435D4EB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035FC30" w14:textId="77777777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218757D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F5FEACA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4475CB03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F347870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AFD4F81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2DFFA80" w14:textId="77777777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599FD68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F9B50C1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221D9D87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265E6BB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1932F09" w14:textId="77777777" w:rsidR="00DF109E" w:rsidRDefault="00DF109E" w:rsidP="00DF109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44FB8">
              <w:rPr>
                <w:rFonts w:ascii="Arial" w:hAnsi="Arial" w:cs="Arial"/>
                <w:b/>
                <w:sz w:val="20"/>
                <w:szCs w:val="20"/>
              </w:rPr>
              <w:t>Docker-compose</w:t>
            </w:r>
          </w:p>
          <w:p w14:paraId="76803E3D" w14:textId="77777777" w:rsidR="00DF109E" w:rsidRPr="00944FB8" w:rsidRDefault="00DF109E" w:rsidP="00DF109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Critical feature)</w:t>
            </w:r>
          </w:p>
          <w:p w14:paraId="1A513F05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1C2E543" w14:textId="77777777" w:rsidR="00DF109E" w:rsidRDefault="00DF109E" w:rsidP="00DF109E"/>
          <w:p w14:paraId="6ACBBB01" w14:textId="77777777" w:rsidR="00DF109E" w:rsidRDefault="00DF109E" w:rsidP="00DF109E"/>
          <w:p w14:paraId="30E09F6D" w14:textId="611EEF4C" w:rsidR="00DF109E" w:rsidRDefault="00C16606" w:rsidP="00DF109E">
            <w:pPr>
              <w:rPr>
                <w:rStyle w:val="Hyperlink"/>
              </w:rPr>
            </w:pPr>
            <w:hyperlink r:id="rId19" w:history="1">
              <w:r w:rsidR="00DF109E" w:rsidRPr="00B7108A">
                <w:rPr>
                  <w:rStyle w:val="Hyperlink"/>
                </w:rPr>
                <w:t>https://docs.docker.com/compose/</w:t>
              </w:r>
            </w:hyperlink>
          </w:p>
          <w:p w14:paraId="3450D66A" w14:textId="77777777" w:rsidR="00DF109E" w:rsidRDefault="00DF109E" w:rsidP="00DF109E">
            <w:pPr>
              <w:rPr>
                <w:rStyle w:val="Hyperlink"/>
              </w:rPr>
            </w:pPr>
          </w:p>
          <w:p w14:paraId="1C3E74BB" w14:textId="77777777" w:rsidR="00DF109E" w:rsidRDefault="00C16606" w:rsidP="00DF109E">
            <w:hyperlink r:id="rId20" w:history="1">
              <w:r w:rsidR="00DF109E">
                <w:rPr>
                  <w:rStyle w:val="Hyperlink"/>
                </w:rPr>
                <w:t>https://www.baeldung.com/docker-compose</w:t>
              </w:r>
            </w:hyperlink>
          </w:p>
          <w:p w14:paraId="2310E3B5" w14:textId="77777777" w:rsidR="00DF109E" w:rsidRDefault="00DF109E" w:rsidP="00DF109E">
            <w:pPr>
              <w:rPr>
                <w:rStyle w:val="Hyperlink"/>
              </w:rPr>
            </w:pPr>
          </w:p>
          <w:p w14:paraId="59FC4BF4" w14:textId="77777777" w:rsidR="00DF109E" w:rsidRDefault="00C16606" w:rsidP="00DF109E">
            <w:hyperlink r:id="rId21" w:history="1">
              <w:r w:rsidR="00DF109E">
                <w:rPr>
                  <w:rStyle w:val="Hyperlink"/>
                </w:rPr>
                <w:t>https://www.youtube.com/watch?v=Qw9zlE3t8Ko</w:t>
              </w:r>
            </w:hyperlink>
            <w:r w:rsidR="00DF109E">
              <w:t xml:space="preserve"> </w:t>
            </w:r>
          </w:p>
          <w:p w14:paraId="3EFAA822" w14:textId="77777777" w:rsidR="00DF109E" w:rsidRDefault="00DF109E" w:rsidP="00DF109E"/>
          <w:p w14:paraId="3110E7AF" w14:textId="77777777" w:rsidR="00DF109E" w:rsidRDefault="00DF109E" w:rsidP="00DF109E"/>
          <w:p w14:paraId="7094FB6A" w14:textId="77777777" w:rsidR="00DF109E" w:rsidRDefault="00DF109E" w:rsidP="00DF109E">
            <w:pPr>
              <w:pStyle w:val="NormalWeb"/>
              <w:shd w:val="clear" w:color="auto" w:fill="FFFFFF"/>
              <w:spacing w:before="150" w:beforeAutospacing="0" w:after="150" w:afterAutospacing="0" w:line="360" w:lineRule="atLeast"/>
              <w:rPr>
                <w:rFonts w:ascii="Arial" w:hAnsi="Arial" w:cs="Arial"/>
                <w:color w:val="33444C"/>
                <w:sz w:val="21"/>
                <w:szCs w:val="21"/>
              </w:rPr>
            </w:pPr>
            <w:r>
              <w:rPr>
                <w:rFonts w:ascii="Arial" w:hAnsi="Arial" w:cs="Arial"/>
                <w:color w:val="33444C"/>
                <w:sz w:val="21"/>
                <w:szCs w:val="21"/>
              </w:rPr>
              <w:t>Using Compose is basically a three-step process:</w:t>
            </w:r>
          </w:p>
          <w:p w14:paraId="1E7DFF5B" w14:textId="77777777" w:rsidR="00DF109E" w:rsidRDefault="00DF109E" w:rsidP="00DF109E">
            <w:pPr>
              <w:pStyle w:val="NormalWeb"/>
              <w:numPr>
                <w:ilvl w:val="0"/>
                <w:numId w:val="20"/>
              </w:numPr>
              <w:shd w:val="clear" w:color="auto" w:fill="FFFFFF"/>
              <w:spacing w:before="0" w:beforeAutospacing="0" w:after="0" w:afterAutospacing="0" w:line="360" w:lineRule="atLeast"/>
              <w:rPr>
                <w:rFonts w:ascii="Arial" w:hAnsi="Arial" w:cs="Arial"/>
                <w:color w:val="33444C"/>
                <w:sz w:val="21"/>
                <w:szCs w:val="21"/>
              </w:rPr>
            </w:pPr>
            <w:r>
              <w:rPr>
                <w:rFonts w:ascii="Arial" w:hAnsi="Arial" w:cs="Arial"/>
                <w:color w:val="33444C"/>
                <w:sz w:val="21"/>
                <w:szCs w:val="21"/>
              </w:rPr>
              <w:t>Define your app’s environment with a </w:t>
            </w:r>
            <w:proofErr w:type="spellStart"/>
            <w:r>
              <w:rPr>
                <w:rStyle w:val="HTMLCode"/>
                <w:rFonts w:ascii="Consolas" w:eastAsiaTheme="majorEastAsia" w:hAnsi="Consolas"/>
                <w:color w:val="33444C"/>
                <w:sz w:val="19"/>
                <w:szCs w:val="19"/>
              </w:rPr>
              <w:t>Dockerfile</w:t>
            </w:r>
            <w:proofErr w:type="spellEnd"/>
            <w:r>
              <w:rPr>
                <w:rFonts w:ascii="Arial" w:hAnsi="Arial" w:cs="Arial"/>
                <w:color w:val="33444C"/>
                <w:sz w:val="21"/>
                <w:szCs w:val="21"/>
              </w:rPr>
              <w:t> so it can be reproduced anywhere.</w:t>
            </w:r>
          </w:p>
          <w:p w14:paraId="62BA049F" w14:textId="77777777" w:rsidR="00DF109E" w:rsidRDefault="00DF109E" w:rsidP="00DF109E">
            <w:pPr>
              <w:pStyle w:val="NormalWeb"/>
              <w:numPr>
                <w:ilvl w:val="0"/>
                <w:numId w:val="20"/>
              </w:numPr>
              <w:shd w:val="clear" w:color="auto" w:fill="FFFFFF"/>
              <w:spacing w:before="0" w:beforeAutospacing="0" w:after="0" w:afterAutospacing="0" w:line="360" w:lineRule="atLeast"/>
              <w:rPr>
                <w:rFonts w:ascii="Arial" w:hAnsi="Arial" w:cs="Arial"/>
                <w:color w:val="33444C"/>
                <w:sz w:val="21"/>
                <w:szCs w:val="21"/>
              </w:rPr>
            </w:pPr>
            <w:r>
              <w:rPr>
                <w:rFonts w:ascii="Arial" w:hAnsi="Arial" w:cs="Arial"/>
                <w:color w:val="33444C"/>
                <w:sz w:val="21"/>
                <w:szCs w:val="21"/>
              </w:rPr>
              <w:t>Define the services that make up your app in </w:t>
            </w:r>
            <w:r>
              <w:rPr>
                <w:rStyle w:val="HTMLCode"/>
                <w:rFonts w:ascii="Consolas" w:eastAsiaTheme="majorEastAsia" w:hAnsi="Consolas"/>
                <w:color w:val="33444C"/>
                <w:sz w:val="19"/>
                <w:szCs w:val="19"/>
              </w:rPr>
              <w:t>docker-</w:t>
            </w:r>
            <w:proofErr w:type="spellStart"/>
            <w:r>
              <w:rPr>
                <w:rStyle w:val="HTMLCode"/>
                <w:rFonts w:ascii="Consolas" w:eastAsiaTheme="majorEastAsia" w:hAnsi="Consolas"/>
                <w:color w:val="33444C"/>
                <w:sz w:val="19"/>
                <w:szCs w:val="19"/>
              </w:rPr>
              <w:t>compose.yml</w:t>
            </w:r>
            <w:proofErr w:type="spellEnd"/>
            <w:r>
              <w:rPr>
                <w:rFonts w:ascii="Arial" w:hAnsi="Arial" w:cs="Arial"/>
                <w:color w:val="33444C"/>
                <w:sz w:val="21"/>
                <w:szCs w:val="21"/>
              </w:rPr>
              <w:t> so they can be run together in an isolated environment.</w:t>
            </w:r>
          </w:p>
          <w:p w14:paraId="15503B4E" w14:textId="77777777" w:rsidR="00DF109E" w:rsidRDefault="00DF109E" w:rsidP="00DF109E">
            <w:pPr>
              <w:pStyle w:val="NormalWeb"/>
              <w:numPr>
                <w:ilvl w:val="0"/>
                <w:numId w:val="20"/>
              </w:numPr>
              <w:shd w:val="clear" w:color="auto" w:fill="FFFFFF"/>
              <w:spacing w:before="0" w:beforeAutospacing="0" w:after="0" w:afterAutospacing="0" w:line="360" w:lineRule="atLeast"/>
              <w:rPr>
                <w:rFonts w:ascii="Arial" w:hAnsi="Arial" w:cs="Arial"/>
                <w:color w:val="33444C"/>
                <w:sz w:val="21"/>
                <w:szCs w:val="21"/>
              </w:rPr>
            </w:pPr>
            <w:r>
              <w:rPr>
                <w:rFonts w:ascii="Arial" w:hAnsi="Arial" w:cs="Arial"/>
                <w:color w:val="33444C"/>
                <w:sz w:val="21"/>
                <w:szCs w:val="21"/>
              </w:rPr>
              <w:lastRenderedPageBreak/>
              <w:t>Run </w:t>
            </w:r>
            <w:r>
              <w:rPr>
                <w:rStyle w:val="HTMLCode"/>
                <w:rFonts w:ascii="Consolas" w:eastAsiaTheme="majorEastAsia" w:hAnsi="Consolas"/>
                <w:color w:val="33444C"/>
                <w:sz w:val="19"/>
                <w:szCs w:val="19"/>
              </w:rPr>
              <w:t>docker-compose up</w:t>
            </w:r>
            <w:r>
              <w:rPr>
                <w:rFonts w:ascii="Arial" w:hAnsi="Arial" w:cs="Arial"/>
                <w:color w:val="33444C"/>
                <w:sz w:val="21"/>
                <w:szCs w:val="21"/>
              </w:rPr>
              <w:t> and Compose starts and runs your entire app.</w:t>
            </w:r>
          </w:p>
          <w:p w14:paraId="39EB674E" w14:textId="77777777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932E604" w14:textId="77777777" w:rsidR="00DF109E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lastRenderedPageBreak/>
              <w:t>&gt;&gt; To the audience – Do you understand the Docker build process, Volumes, networking in Docker ?</w:t>
            </w:r>
          </w:p>
          <w:p w14:paraId="509B7C6A" w14:textId="77777777" w:rsidR="00DF109E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6E6E691" w14:textId="1A3E108B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These are pre-requisites for using docker compose which is much more difficult to understand and implement 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3280A3D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0E1337E2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50AE326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DB902F2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DB2C518" w14:textId="77777777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E4018FD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C0B71A2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73928F9B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533A672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98529C5" w14:textId="41FFD642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un multiple containers (from different images) / Multi-container docker applications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ECB814A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is is achieved using Docker compose. </w:t>
            </w:r>
          </w:p>
          <w:p w14:paraId="302BA928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  <w:p w14:paraId="04A059EA" w14:textId="160542FE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 thorough understanding of Docker compose is required to operate a multi container docker environment 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6A6167D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CB980E3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0D8806DF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2A09DC6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6D17644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CB2F787" w14:textId="77777777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8CED44E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1B37B24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E4C91" w:rsidRPr="000D05D7" w14:paraId="41810567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578B003" w14:textId="77777777" w:rsidR="004E4C91" w:rsidRPr="000D05D7" w:rsidRDefault="004E4C91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20559A1" w14:textId="779A48BA" w:rsidR="004E4C91" w:rsidRDefault="004E4C91" w:rsidP="00DF10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eploying a Docker image to another environment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24C3699" w14:textId="77777777" w:rsidR="004E4C91" w:rsidRPr="00682E8C" w:rsidRDefault="004E4C91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0D785DD" w14:textId="77777777" w:rsidR="004E4C91" w:rsidRPr="000D05D7" w:rsidRDefault="004E4C91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73759E9" w14:textId="77777777" w:rsidR="004E4C91" w:rsidRPr="000D05D7" w:rsidRDefault="004E4C91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C787FB3" w14:textId="08C54EB4" w:rsidR="006370D3" w:rsidRDefault="006370D3">
      <w:r>
        <w:br w:type="page"/>
      </w:r>
      <w:r w:rsidR="0067195C">
        <w:lastRenderedPageBreak/>
        <w:tab/>
      </w:r>
    </w:p>
    <w:p w14:paraId="1AB9DAAB" w14:textId="61D65095" w:rsidR="004E7C1F" w:rsidRDefault="004E7C1F" w:rsidP="00FD6FA4">
      <w:pPr>
        <w:pStyle w:val="Heading1"/>
      </w:pPr>
      <w:bookmarkStart w:id="23" w:name="_Toc30320525"/>
      <w:r>
        <w:t xml:space="preserve">Kubernetes Hands </w:t>
      </w:r>
      <w:proofErr w:type="gramStart"/>
      <w:r>
        <w:t>On</w:t>
      </w:r>
      <w:proofErr w:type="gramEnd"/>
      <w:r>
        <w:t xml:space="preserve"> Tutorial</w:t>
      </w:r>
      <w:bookmarkEnd w:id="23"/>
    </w:p>
    <w:p w14:paraId="67069BEC" w14:textId="2EEE48CB" w:rsidR="004E7C1F" w:rsidRDefault="004E7C1F" w:rsidP="004E7C1F"/>
    <w:p w14:paraId="066B614D" w14:textId="77777777" w:rsidR="00FD6FA4" w:rsidRPr="004E7C1F" w:rsidRDefault="00FD6FA4" w:rsidP="004E7C1F"/>
    <w:tbl>
      <w:tblPr>
        <w:tblStyle w:val="TableGrid"/>
        <w:tblW w:w="11057" w:type="dxa"/>
        <w:tblInd w:w="-743" w:type="dxa"/>
        <w:tblLayout w:type="fixed"/>
        <w:tblLook w:val="04A0" w:firstRow="1" w:lastRow="0" w:firstColumn="1" w:lastColumn="0" w:noHBand="0" w:noVBand="1"/>
      </w:tblPr>
      <w:tblGrid>
        <w:gridCol w:w="1418"/>
        <w:gridCol w:w="1843"/>
        <w:gridCol w:w="4394"/>
        <w:gridCol w:w="2552"/>
        <w:gridCol w:w="850"/>
      </w:tblGrid>
      <w:tr w:rsidR="004E7C1F" w:rsidRPr="000D05D7" w14:paraId="1BC58010" w14:textId="77777777" w:rsidTr="00727104">
        <w:trPr>
          <w:tblHeader/>
        </w:trPr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0398A9B8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MAIN TOPIC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12B3AA6C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 xml:space="preserve">SUB TOPIC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119DBC04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DETAILS</w:t>
            </w:r>
          </w:p>
          <w:p w14:paraId="6B42A391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7689E1C4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LINKS FOR FURTHER STUDY)</w:t>
            </w:r>
          </w:p>
          <w:p w14:paraId="22A71238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7E72A51D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FEEDBACK)</w:t>
            </w:r>
          </w:p>
          <w:p w14:paraId="0F354146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0915D819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SAMPLE PROGRAMS)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260FFD5E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CLASSROOM EXERCISES)</w:t>
            </w:r>
          </w:p>
          <w:p w14:paraId="4E77C129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633A1CB5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ASSIGNMENTS)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476C2B4A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 xml:space="preserve">TRACKING </w:t>
            </w:r>
            <w:r>
              <w:rPr>
                <w:rFonts w:ascii="Arial" w:hAnsi="Arial" w:cs="Arial"/>
                <w:b/>
                <w:sz w:val="18"/>
                <w:szCs w:val="18"/>
              </w:rPr>
              <w:t>DATA</w:t>
            </w:r>
          </w:p>
        </w:tc>
      </w:tr>
      <w:tr w:rsidR="004E7C1F" w:rsidRPr="000D05D7" w14:paraId="03E9EA50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02CEB8E9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OVERALL CONTEXT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F9886FA" w14:textId="77777777" w:rsidR="004E7C1F" w:rsidRPr="000D05D7" w:rsidRDefault="004E7C1F" w:rsidP="00727104">
            <w:p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WHAT ARE YOU EXPECTING ?</w:t>
            </w:r>
          </w:p>
          <w:p w14:paraId="297F17D7" w14:textId="77777777" w:rsidR="004E7C1F" w:rsidRPr="000D05D7" w:rsidRDefault="004E7C1F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0BC2569F" w14:textId="77777777" w:rsidR="004E7C1F" w:rsidRPr="000D05D7" w:rsidRDefault="004E7C1F" w:rsidP="00727104">
            <w:p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&lt;Update after feedback from the students&gt;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3981B820" w14:textId="77777777" w:rsidR="004E7C1F" w:rsidRPr="000D05D7" w:rsidRDefault="004E7C1F" w:rsidP="00727104">
            <w:pPr>
              <w:rPr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N/A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40817D77" w14:textId="77777777" w:rsidR="004E7C1F" w:rsidRPr="000D05D7" w:rsidRDefault="004E7C1F" w:rsidP="00727104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DAY 1</w:t>
            </w:r>
          </w:p>
          <w:p w14:paraId="42B70FE7" w14:textId="77777777" w:rsidR="004E7C1F" w:rsidRPr="000D05D7" w:rsidRDefault="004E7C1F" w:rsidP="00727104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(&lt;=15 mins)</w:t>
            </w:r>
          </w:p>
        </w:tc>
      </w:tr>
      <w:tr w:rsidR="004E7C1F" w:rsidRPr="000D05D7" w14:paraId="7FB65E57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FCEA6ED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75E69DD9" w14:textId="77777777" w:rsidR="004E7C1F" w:rsidRPr="000D05D7" w:rsidRDefault="004E7C1F" w:rsidP="00727104">
            <w:p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MY EXPECTATIONS FROM THE STUDENTS/YOU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B42802D" w14:textId="77777777" w:rsidR="004E7C1F" w:rsidRPr="000D05D7" w:rsidRDefault="004E7C1F" w:rsidP="00727104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Be aware of the course content (</w:t>
            </w:r>
            <w:r w:rsidRPr="000D05D7">
              <w:rPr>
                <w:rFonts w:ascii="Arial" w:hAnsi="Arial" w:cs="Arial"/>
                <w:i/>
                <w:sz w:val="20"/>
                <w:szCs w:val="20"/>
              </w:rPr>
              <w:t xml:space="preserve">Have all of you gone through the course details </w:t>
            </w:r>
            <w:r w:rsidRPr="000D05D7">
              <w:rPr>
                <w:rFonts w:ascii="Arial" w:hAnsi="Arial" w:cs="Arial"/>
                <w:i/>
                <w:sz w:val="20"/>
                <w:szCs w:val="20"/>
                <w:shd w:val="clear" w:color="auto" w:fill="FABF8F" w:themeFill="accent6" w:themeFillTint="99"/>
              </w:rPr>
              <w:t>[separate doc]</w:t>
            </w:r>
            <w:r w:rsidRPr="000D05D7">
              <w:rPr>
                <w:rFonts w:ascii="Arial" w:hAnsi="Arial" w:cs="Arial"/>
                <w:i/>
                <w:sz w:val="20"/>
                <w:szCs w:val="20"/>
              </w:rPr>
              <w:t xml:space="preserve"> ?)</w:t>
            </w:r>
          </w:p>
          <w:p w14:paraId="313BF905" w14:textId="77777777" w:rsidR="004E7C1F" w:rsidRPr="000D05D7" w:rsidRDefault="004E7C1F" w:rsidP="00727104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Do the class room exercises</w:t>
            </w:r>
          </w:p>
          <w:p w14:paraId="64CCF0E8" w14:textId="77777777" w:rsidR="004E7C1F" w:rsidRPr="000D05D7" w:rsidRDefault="004E7C1F" w:rsidP="00727104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Complete your assignments</w:t>
            </w:r>
          </w:p>
          <w:p w14:paraId="2542E80C" w14:textId="77777777" w:rsidR="004E7C1F" w:rsidRPr="000D05D7" w:rsidRDefault="004E7C1F" w:rsidP="00727104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 xml:space="preserve">Make notes </w:t>
            </w:r>
            <w:r w:rsidRPr="000D05D7">
              <w:rPr>
                <w:rFonts w:ascii="Arial" w:hAnsi="Arial" w:cs="Arial"/>
                <w:i/>
                <w:sz w:val="20"/>
                <w:szCs w:val="20"/>
              </w:rPr>
              <w:t>(I do it and it helps me)</w:t>
            </w:r>
          </w:p>
          <w:p w14:paraId="12CCE031" w14:textId="77777777" w:rsidR="004E7C1F" w:rsidRPr="000D05D7" w:rsidRDefault="004E7C1F" w:rsidP="00727104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 xml:space="preserve">Don’t just nod your head to what I say. Digest it slowly. Stop me if I am going too fast </w:t>
            </w:r>
          </w:p>
          <w:p w14:paraId="58C16462" w14:textId="77777777" w:rsidR="004E7C1F" w:rsidRPr="000D05D7" w:rsidRDefault="004E7C1F" w:rsidP="00727104">
            <w:pPr>
              <w:rPr>
                <w:rFonts w:ascii="Arial" w:hAnsi="Arial" w:cs="Arial"/>
                <w:sz w:val="20"/>
                <w:szCs w:val="20"/>
              </w:rPr>
            </w:pPr>
          </w:p>
          <w:p w14:paraId="0E34E05E" w14:textId="77777777" w:rsidR="004E7C1F" w:rsidRPr="000D05D7" w:rsidRDefault="004E7C1F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1D9024AE" w14:textId="77777777" w:rsidR="004E7C1F" w:rsidRPr="000D05D7" w:rsidRDefault="004E7C1F" w:rsidP="00727104">
            <w:pPr>
              <w:rPr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N/A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3DDBF955" w14:textId="77777777" w:rsidR="004E7C1F" w:rsidRPr="000D05D7" w:rsidRDefault="004E7C1F" w:rsidP="00727104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DAY 1</w:t>
            </w:r>
          </w:p>
          <w:p w14:paraId="3AF90EB7" w14:textId="77777777" w:rsidR="004E7C1F" w:rsidRPr="000D05D7" w:rsidRDefault="004E7C1F" w:rsidP="00727104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(&lt;= 15 mins)</w:t>
            </w:r>
          </w:p>
        </w:tc>
      </w:tr>
      <w:tr w:rsidR="004E7C1F" w:rsidRPr="000D05D7" w14:paraId="1EEDDE43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24E23F9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AC6BE61" w14:textId="359FC7FF" w:rsidR="004E7C1F" w:rsidRPr="000D05D7" w:rsidRDefault="004E7C1F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D904A57" w14:textId="77777777" w:rsidR="004E7C1F" w:rsidRPr="00682E8C" w:rsidRDefault="004E7C1F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3809916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77DC4A6" w14:textId="77777777" w:rsidR="004E7C1F" w:rsidRPr="000D05D7" w:rsidRDefault="004E7C1F" w:rsidP="007271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E7C1F" w:rsidRPr="000D05D7" w14:paraId="135670A3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6746E88" w14:textId="07B0D1B7" w:rsidR="004E7C1F" w:rsidRPr="000D05D7" w:rsidRDefault="00FD6FA4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Deployments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2CAE7C8" w14:textId="77777777" w:rsidR="004E7C1F" w:rsidRDefault="0034325C" w:rsidP="00727104">
            <w:pPr>
              <w:rPr>
                <w:rFonts w:ascii="Arial" w:hAnsi="Arial" w:cs="Arial"/>
                <w:sz w:val="20"/>
                <w:szCs w:val="20"/>
              </w:rPr>
            </w:pPr>
            <w:r w:rsidRPr="0034325C">
              <w:rPr>
                <w:rFonts w:ascii="Arial" w:hAnsi="Arial" w:cs="Arial"/>
                <w:sz w:val="20"/>
                <w:szCs w:val="20"/>
              </w:rPr>
              <w:t xml:space="preserve">Deploy a Kubernetes cluster on a local machine </w:t>
            </w:r>
          </w:p>
          <w:p w14:paraId="5BC1281A" w14:textId="7B6452D6" w:rsidR="0034325C" w:rsidRDefault="0034325C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FC9B657" w14:textId="77777777" w:rsidR="001446EF" w:rsidRPr="001446EF" w:rsidRDefault="001446EF" w:rsidP="001446EF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446EF">
              <w:rPr>
                <w:rFonts w:ascii="Arial" w:hAnsi="Arial" w:cs="Arial"/>
                <w:sz w:val="20"/>
                <w:szCs w:val="20"/>
              </w:rPr>
              <w:t>Minikube</w:t>
            </w:r>
            <w:proofErr w:type="spellEnd"/>
            <w:r w:rsidRPr="001446EF">
              <w:rPr>
                <w:rFonts w:ascii="Arial" w:hAnsi="Arial" w:cs="Arial"/>
                <w:sz w:val="20"/>
                <w:szCs w:val="20"/>
              </w:rPr>
              <w:t xml:space="preserve"> is a tool that makes it easy to run Kubernetes locally. </w:t>
            </w:r>
          </w:p>
          <w:p w14:paraId="4C03E134" w14:textId="4BE37343" w:rsidR="004E7C1F" w:rsidRPr="001446EF" w:rsidRDefault="001446EF" w:rsidP="001446EF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446EF">
              <w:rPr>
                <w:rFonts w:ascii="Arial" w:hAnsi="Arial" w:cs="Arial"/>
                <w:sz w:val="20"/>
                <w:szCs w:val="20"/>
              </w:rPr>
              <w:t>Minikube</w:t>
            </w:r>
            <w:proofErr w:type="spellEnd"/>
            <w:r w:rsidRPr="001446EF">
              <w:rPr>
                <w:rFonts w:ascii="Arial" w:hAnsi="Arial" w:cs="Arial"/>
                <w:sz w:val="20"/>
                <w:szCs w:val="20"/>
              </w:rPr>
              <w:t xml:space="preserve"> runs a single-node Kubernetes cluster inside a Virtual Machine (VM) on your laptop for users looking to try out Kubernetes or develop with it day-to-day.</w:t>
            </w:r>
          </w:p>
          <w:p w14:paraId="4A42615F" w14:textId="5AB42532" w:rsidR="001446EF" w:rsidRPr="00682E8C" w:rsidRDefault="001446EF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F9E63D5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A68D8EB" w14:textId="77777777" w:rsidR="004E7C1F" w:rsidRPr="000D05D7" w:rsidRDefault="004E7C1F" w:rsidP="007271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350AE" w:rsidRPr="000D05D7" w14:paraId="6B13D8D5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084007D" w14:textId="77777777" w:rsidR="005350AE" w:rsidRPr="000D05D7" w:rsidRDefault="005350AE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3135974" w14:textId="44183381" w:rsidR="005350AE" w:rsidRPr="0034325C" w:rsidRDefault="002C678B" w:rsidP="0072710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Using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inikub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on Windows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238C8B6" w14:textId="77777777" w:rsidR="00D271D3" w:rsidRDefault="00D271D3" w:rsidP="00D271D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OTE –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inikub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will allow you to start a  cluster</w:t>
            </w:r>
          </w:p>
          <w:p w14:paraId="0EC49762" w14:textId="26F04D11" w:rsidR="00D271D3" w:rsidRDefault="00D271D3" w:rsidP="00727104">
            <w:pPr>
              <w:rPr>
                <w:rFonts w:ascii="Arial" w:hAnsi="Arial" w:cs="Arial"/>
                <w:sz w:val="20"/>
                <w:szCs w:val="20"/>
              </w:rPr>
            </w:pPr>
          </w:p>
          <w:p w14:paraId="6BC93D12" w14:textId="77777777" w:rsidR="00D271D3" w:rsidRDefault="00D271D3" w:rsidP="00727104">
            <w:pPr>
              <w:rPr>
                <w:rFonts w:ascii="Arial" w:hAnsi="Arial" w:cs="Arial"/>
                <w:sz w:val="20"/>
                <w:szCs w:val="20"/>
              </w:rPr>
            </w:pPr>
          </w:p>
          <w:p w14:paraId="722552EC" w14:textId="58E854F1" w:rsidR="002C678B" w:rsidRDefault="002C678B" w:rsidP="0072710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640F8C79" wp14:editId="438CDF84">
                  <wp:extent cx="2653030" cy="52133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521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505E451" w14:textId="77777777" w:rsidR="002C678B" w:rsidRDefault="002C678B" w:rsidP="00727104">
            <w:pPr>
              <w:rPr>
                <w:rFonts w:ascii="Arial" w:hAnsi="Arial" w:cs="Arial"/>
                <w:sz w:val="20"/>
                <w:szCs w:val="20"/>
              </w:rPr>
            </w:pPr>
          </w:p>
          <w:p w14:paraId="28871AC0" w14:textId="77777777" w:rsidR="00B86132" w:rsidRPr="002C678B" w:rsidRDefault="00B86132" w:rsidP="00B86132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Minikub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start </w:t>
            </w:r>
          </w:p>
          <w:p w14:paraId="702AC716" w14:textId="5E5F2AD1" w:rsidR="002C678B" w:rsidRDefault="00727104" w:rsidP="00727104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Minikub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status </w:t>
            </w:r>
          </w:p>
          <w:p w14:paraId="03FA80CD" w14:textId="75808D63" w:rsidR="00727104" w:rsidRDefault="00727104" w:rsidP="00727104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Minikub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stop </w:t>
            </w:r>
          </w:p>
          <w:p w14:paraId="5FBCF970" w14:textId="17B040E9" w:rsidR="00727104" w:rsidRDefault="00727104" w:rsidP="00727104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Minikub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delete </w:t>
            </w:r>
          </w:p>
          <w:p w14:paraId="377C5355" w14:textId="77777777" w:rsidR="001E079F" w:rsidRPr="001E079F" w:rsidRDefault="001E079F" w:rsidP="001E079F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E079F">
              <w:rPr>
                <w:rFonts w:ascii="Arial" w:hAnsi="Arial" w:cs="Arial"/>
                <w:sz w:val="20"/>
                <w:szCs w:val="20"/>
              </w:rPr>
              <w:t>minikube</w:t>
            </w:r>
            <w:proofErr w:type="spellEnd"/>
            <w:r w:rsidRPr="001E079F">
              <w:rPr>
                <w:rFonts w:ascii="Arial" w:hAnsi="Arial" w:cs="Arial"/>
                <w:sz w:val="20"/>
                <w:szCs w:val="20"/>
              </w:rPr>
              <w:t xml:space="preserve"> dashboard</w:t>
            </w:r>
          </w:p>
          <w:p w14:paraId="5FB6E35D" w14:textId="77777777" w:rsidR="001E079F" w:rsidRPr="00727104" w:rsidRDefault="001E079F" w:rsidP="00727104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sz w:val="20"/>
                <w:szCs w:val="20"/>
              </w:rPr>
            </w:pPr>
            <w:bookmarkStart w:id="24" w:name="_GoBack"/>
            <w:bookmarkEnd w:id="24"/>
          </w:p>
          <w:p w14:paraId="782E48E9" w14:textId="65924B1E" w:rsidR="00A34510" w:rsidRDefault="00A34510" w:rsidP="00727104">
            <w:pPr>
              <w:rPr>
                <w:rFonts w:ascii="Arial" w:hAnsi="Arial" w:cs="Arial"/>
                <w:sz w:val="20"/>
                <w:szCs w:val="20"/>
              </w:rPr>
            </w:pPr>
          </w:p>
          <w:p w14:paraId="785BB11F" w14:textId="342485D0" w:rsidR="00A34510" w:rsidRPr="00682E8C" w:rsidRDefault="00A34510" w:rsidP="00D271D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0A6F2D6" w14:textId="77777777" w:rsidR="005350AE" w:rsidRPr="000D05D7" w:rsidRDefault="005350AE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FBEF041" w14:textId="77777777" w:rsidR="005350AE" w:rsidRPr="000D05D7" w:rsidRDefault="005350AE" w:rsidP="007271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A2AA9" w:rsidRPr="000D05D7" w14:paraId="63AE5E5E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2D3D3EA" w14:textId="77777777" w:rsidR="00AA2AA9" w:rsidRPr="000D05D7" w:rsidRDefault="00AA2AA9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9F493C2" w14:textId="77777777" w:rsidR="00AA2AA9" w:rsidRDefault="00AA2AA9" w:rsidP="00727104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Kubectl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commands </w:t>
            </w:r>
          </w:p>
          <w:p w14:paraId="73759584" w14:textId="0C998E4B" w:rsidR="00AA2AA9" w:rsidRPr="0034325C" w:rsidRDefault="00AA2AA9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BA82371" w14:textId="77777777" w:rsidR="008D201C" w:rsidRPr="008D201C" w:rsidRDefault="008D201C" w:rsidP="008D201C">
            <w:pPr>
              <w:pStyle w:val="ListParagraph"/>
              <w:numPr>
                <w:ilvl w:val="0"/>
                <w:numId w:val="29"/>
              </w:numP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" w:eastAsia="Times New Roman" w:hAnsi="Arial" w:cs="Arial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8D201C">
              <w:rPr>
                <w:rFonts w:ascii="Courier New" w:eastAsia="Times New Roman" w:hAnsi="Courier New" w:cs="Courier New"/>
                <w:color w:val="303030"/>
                <w:sz w:val="21"/>
                <w:szCs w:val="21"/>
                <w:bdr w:val="none" w:sz="0" w:space="0" w:color="auto" w:frame="1"/>
                <w:shd w:val="clear" w:color="auto" w:fill="F7F7F7"/>
                <w:lang w:val="en-IN" w:eastAsia="en-IN"/>
              </w:rPr>
              <w:t>kubectl</w:t>
            </w:r>
            <w:proofErr w:type="spellEnd"/>
            <w:r w:rsidRPr="008D201C">
              <w:rPr>
                <w:rFonts w:ascii="Courier New" w:eastAsia="Times New Roman" w:hAnsi="Courier New" w:cs="Courier New"/>
                <w:color w:val="303030"/>
                <w:sz w:val="21"/>
                <w:szCs w:val="21"/>
                <w:bdr w:val="none" w:sz="0" w:space="0" w:color="auto" w:frame="1"/>
                <w:shd w:val="clear" w:color="auto" w:fill="F7F7F7"/>
                <w:lang w:val="en-IN" w:eastAsia="en-IN"/>
              </w:rPr>
              <w:t xml:space="preserve"> version --client</w:t>
            </w:r>
          </w:p>
          <w:p w14:paraId="00F5DD2C" w14:textId="77777777" w:rsidR="00AA2AA9" w:rsidRPr="008D201C" w:rsidRDefault="00AA2AA9" w:rsidP="008D201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33289F8" w14:textId="77777777" w:rsidR="00AA2AA9" w:rsidRPr="000D05D7" w:rsidRDefault="00AA2AA9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4E3D6A5" w14:textId="77777777" w:rsidR="00AA2AA9" w:rsidRPr="000D05D7" w:rsidRDefault="00AA2AA9" w:rsidP="007271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E7C1F" w:rsidRPr="000D05D7" w14:paraId="00866C10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62BD8B4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E832279" w14:textId="77777777" w:rsidR="004E7C1F" w:rsidRDefault="0034325C" w:rsidP="00727104">
            <w:pPr>
              <w:rPr>
                <w:rFonts w:ascii="Arial" w:hAnsi="Arial" w:cs="Arial"/>
                <w:sz w:val="20"/>
                <w:szCs w:val="20"/>
              </w:rPr>
            </w:pPr>
            <w:r w:rsidRPr="0034325C">
              <w:rPr>
                <w:rFonts w:ascii="Arial" w:hAnsi="Arial" w:cs="Arial"/>
                <w:sz w:val="20"/>
                <w:szCs w:val="20"/>
              </w:rPr>
              <w:t>On the cloud</w:t>
            </w:r>
          </w:p>
          <w:p w14:paraId="0B257A23" w14:textId="4D2AD03A" w:rsidR="0034325C" w:rsidRDefault="0034325C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7CB5739" w14:textId="77777777" w:rsidR="004E7C1F" w:rsidRPr="00682E8C" w:rsidRDefault="004E7C1F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EDDFCA1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5315492" w14:textId="77777777" w:rsidR="004E7C1F" w:rsidRPr="000D05D7" w:rsidRDefault="004E7C1F" w:rsidP="007271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E7C1F" w:rsidRPr="000D05D7" w14:paraId="3A968567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FEC6194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84179DA" w14:textId="77777777" w:rsidR="004E7C1F" w:rsidRDefault="0034325C" w:rsidP="00727104">
            <w:pPr>
              <w:rPr>
                <w:rFonts w:ascii="Arial" w:hAnsi="Arial" w:cs="Arial"/>
                <w:sz w:val="20"/>
                <w:szCs w:val="20"/>
              </w:rPr>
            </w:pPr>
            <w:r w:rsidRPr="0034325C">
              <w:rPr>
                <w:rFonts w:ascii="Arial" w:hAnsi="Arial" w:cs="Arial"/>
                <w:sz w:val="20"/>
                <w:szCs w:val="20"/>
              </w:rPr>
              <w:t xml:space="preserve">On-prem datacenter </w:t>
            </w:r>
          </w:p>
          <w:p w14:paraId="6A683458" w14:textId="07CE8142" w:rsidR="0034325C" w:rsidRDefault="0034325C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76551D1" w14:textId="77777777" w:rsidR="004E7C1F" w:rsidRDefault="004E7C1F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50092D8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20E5318" w14:textId="77777777" w:rsidR="004E7C1F" w:rsidRPr="000D05D7" w:rsidRDefault="004E7C1F" w:rsidP="007271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E7C1F" w:rsidRPr="000D05D7" w14:paraId="2B3EA5E8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B889769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E8C6814" w14:textId="77777777" w:rsidR="004E7C1F" w:rsidRDefault="0034325C" w:rsidP="00727104">
            <w:pPr>
              <w:rPr>
                <w:rFonts w:ascii="Arial" w:hAnsi="Arial" w:cs="Arial"/>
                <w:sz w:val="20"/>
                <w:szCs w:val="20"/>
              </w:rPr>
            </w:pPr>
            <w:r w:rsidRPr="0034325C">
              <w:rPr>
                <w:rFonts w:ascii="Arial" w:hAnsi="Arial" w:cs="Arial"/>
                <w:sz w:val="20"/>
                <w:szCs w:val="20"/>
              </w:rPr>
              <w:t>Managed Kubernetes cluster</w:t>
            </w:r>
          </w:p>
          <w:p w14:paraId="02256C91" w14:textId="22EC4E81" w:rsidR="0034325C" w:rsidRDefault="0034325C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0C2ACD9" w14:textId="77777777" w:rsidR="004E7C1F" w:rsidRDefault="004E7C1F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76DE72F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E4AEBA3" w14:textId="77777777" w:rsidR="004E7C1F" w:rsidRPr="000D05D7" w:rsidRDefault="004E7C1F" w:rsidP="007271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E7C1F" w:rsidRPr="000D05D7" w14:paraId="5CDDFE91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D6F7905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8827015" w14:textId="40A5CC71" w:rsidR="004E7C1F" w:rsidRDefault="004E7C1F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A32C4B5" w14:textId="77777777" w:rsidR="004E7C1F" w:rsidRPr="00B25C40" w:rsidRDefault="004E7C1F" w:rsidP="00727104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8B137A2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1B02091" w14:textId="77777777" w:rsidR="004E7C1F" w:rsidRPr="000D05D7" w:rsidRDefault="004E7C1F" w:rsidP="007271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1468FCE0" w14:textId="6F9BBD52" w:rsidR="004E7C1F" w:rsidRDefault="004E7C1F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0DF151ED" w14:textId="3494CCB1" w:rsidR="00BA7E2D" w:rsidRDefault="006370D3" w:rsidP="00BA7E2D">
      <w:pPr>
        <w:pStyle w:val="Heading1"/>
      </w:pPr>
      <w:bookmarkStart w:id="25" w:name="_Toc30320526"/>
      <w:r>
        <w:lastRenderedPageBreak/>
        <w:t>Ubuntu</w:t>
      </w:r>
      <w:r w:rsidR="004E7C1F">
        <w:t xml:space="preserve"> using Docker hands on Tutorial</w:t>
      </w:r>
      <w:bookmarkEnd w:id="25"/>
    </w:p>
    <w:p w14:paraId="5C9300F5" w14:textId="0E98A946" w:rsidR="006370D3" w:rsidRDefault="006370D3" w:rsidP="006370D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6370D3" w14:paraId="34487407" w14:textId="77777777" w:rsidTr="006370D3">
        <w:tc>
          <w:tcPr>
            <w:tcW w:w="9576" w:type="dxa"/>
          </w:tcPr>
          <w:p w14:paraId="7604E169" w14:textId="792DB277" w:rsidR="006370D3" w:rsidRDefault="006370D3" w:rsidP="006370D3">
            <w:r w:rsidRPr="006370D3">
              <w:t>docker container run --interactive --</w:t>
            </w:r>
            <w:proofErr w:type="spellStart"/>
            <w:r w:rsidRPr="006370D3">
              <w:t>tty</w:t>
            </w:r>
            <w:proofErr w:type="spellEnd"/>
            <w:r w:rsidRPr="006370D3">
              <w:t xml:space="preserve"> --rm ubuntu bash</w:t>
            </w:r>
          </w:p>
        </w:tc>
      </w:tr>
      <w:tr w:rsidR="006370D3" w14:paraId="15322A85" w14:textId="77777777" w:rsidTr="006370D3">
        <w:tc>
          <w:tcPr>
            <w:tcW w:w="9576" w:type="dxa"/>
          </w:tcPr>
          <w:p w14:paraId="5A98062F" w14:textId="77777777" w:rsidR="006370D3" w:rsidRDefault="006370D3" w:rsidP="006370D3"/>
        </w:tc>
      </w:tr>
      <w:tr w:rsidR="006370D3" w14:paraId="51567429" w14:textId="77777777" w:rsidTr="006370D3">
        <w:tc>
          <w:tcPr>
            <w:tcW w:w="9576" w:type="dxa"/>
          </w:tcPr>
          <w:p w14:paraId="4095E3F1" w14:textId="4DB1DDF5" w:rsidR="006370D3" w:rsidRDefault="00B140CB" w:rsidP="006370D3">
            <w:r>
              <w:t>(</w:t>
            </w:r>
            <w:proofErr w:type="spellStart"/>
            <w:r>
              <w:t>sudo</w:t>
            </w:r>
            <w:proofErr w:type="spellEnd"/>
            <w:r>
              <w:t>)   apt-get update</w:t>
            </w:r>
          </w:p>
        </w:tc>
      </w:tr>
      <w:tr w:rsidR="006370D3" w14:paraId="7DFAE6F8" w14:textId="77777777" w:rsidTr="006370D3">
        <w:tc>
          <w:tcPr>
            <w:tcW w:w="9576" w:type="dxa"/>
          </w:tcPr>
          <w:p w14:paraId="7CB31A0A" w14:textId="578A4760" w:rsidR="006370D3" w:rsidRDefault="00B140CB" w:rsidP="006370D3">
            <w:r>
              <w:t>(</w:t>
            </w:r>
            <w:proofErr w:type="spellStart"/>
            <w:r>
              <w:t>sudo</w:t>
            </w:r>
            <w:proofErr w:type="spellEnd"/>
            <w:r>
              <w:t>)   apt-get install  apt-</w:t>
            </w:r>
            <w:proofErr w:type="spellStart"/>
            <w:r>
              <w:t>utils</w:t>
            </w:r>
            <w:proofErr w:type="spellEnd"/>
          </w:p>
        </w:tc>
      </w:tr>
      <w:tr w:rsidR="006370D3" w14:paraId="2B353192" w14:textId="77777777" w:rsidTr="006370D3">
        <w:tc>
          <w:tcPr>
            <w:tcW w:w="9576" w:type="dxa"/>
          </w:tcPr>
          <w:p w14:paraId="1D7BA352" w14:textId="61B4638A" w:rsidR="006370D3" w:rsidRDefault="00B140CB" w:rsidP="006370D3">
            <w:r>
              <w:t>(</w:t>
            </w:r>
            <w:proofErr w:type="spellStart"/>
            <w:r>
              <w:t>sudo</w:t>
            </w:r>
            <w:proofErr w:type="spellEnd"/>
            <w:r>
              <w:t>)   apt-get install python3.7</w:t>
            </w:r>
          </w:p>
        </w:tc>
      </w:tr>
      <w:tr w:rsidR="006370D3" w14:paraId="5B05E633" w14:textId="77777777" w:rsidTr="006370D3">
        <w:tc>
          <w:tcPr>
            <w:tcW w:w="9576" w:type="dxa"/>
          </w:tcPr>
          <w:p w14:paraId="32BB6B08" w14:textId="53BF3BDF" w:rsidR="006370D3" w:rsidRDefault="00EB5F93" w:rsidP="006370D3">
            <w:r>
              <w:rPr>
                <w:rFonts w:ascii="Courier New" w:hAnsi="Courier New" w:cs="Courier New"/>
                <w:color w:val="2D3748"/>
                <w:sz w:val="21"/>
                <w:szCs w:val="21"/>
                <w:shd w:val="clear" w:color="auto" w:fill="EDF2F7"/>
              </w:rPr>
              <w:t xml:space="preserve">apt install python3-pip </w:t>
            </w:r>
          </w:p>
        </w:tc>
      </w:tr>
      <w:tr w:rsidR="006370D3" w14:paraId="6AAD0CED" w14:textId="77777777" w:rsidTr="006370D3">
        <w:tc>
          <w:tcPr>
            <w:tcW w:w="9576" w:type="dxa"/>
          </w:tcPr>
          <w:p w14:paraId="3C2260E5" w14:textId="6E0C6252" w:rsidR="006370D3" w:rsidRDefault="00C0517C" w:rsidP="006370D3">
            <w:r>
              <w:t xml:space="preserve"># difference between apt-get and apt </w:t>
            </w:r>
          </w:p>
          <w:p w14:paraId="355E6D56" w14:textId="7176754E" w:rsidR="00C0517C" w:rsidRDefault="001D5CCF" w:rsidP="006370D3">
            <w:r>
              <w:t xml:space="preserve"># </w:t>
            </w:r>
            <w:r w:rsidRPr="001D5CCF">
              <w:t xml:space="preserve">apt list </w:t>
            </w:r>
            <w:r>
              <w:t>–</w:t>
            </w:r>
            <w:r w:rsidRPr="001D5CCF">
              <w:t>upgradable</w:t>
            </w:r>
            <w:r>
              <w:t xml:space="preserve"> </w:t>
            </w:r>
          </w:p>
          <w:p w14:paraId="687F2639" w14:textId="65B2DEBC" w:rsidR="001D5CCF" w:rsidRDefault="001D5CCF" w:rsidP="006370D3">
            <w:r>
              <w:t>#</w:t>
            </w:r>
          </w:p>
          <w:p w14:paraId="1A17B4D5" w14:textId="4BE44815" w:rsidR="001D5CCF" w:rsidRDefault="001D5CCF" w:rsidP="006370D3">
            <w:r>
              <w:t xml:space="preserve"># </w:t>
            </w:r>
            <w:proofErr w:type="spellStart"/>
            <w:r>
              <w:rPr>
                <w:rFonts w:ascii="Consolas" w:hAnsi="Consolas"/>
                <w:color w:val="242729"/>
                <w:sz w:val="20"/>
                <w:szCs w:val="20"/>
                <w:shd w:val="clear" w:color="auto" w:fill="EFF0F1"/>
              </w:rPr>
              <w:t>dpkg</w:t>
            </w:r>
            <w:proofErr w:type="spellEnd"/>
            <w:r>
              <w:rPr>
                <w:rFonts w:ascii="Consolas" w:hAnsi="Consolas"/>
                <w:color w:val="242729"/>
                <w:sz w:val="20"/>
                <w:szCs w:val="20"/>
                <w:shd w:val="clear" w:color="auto" w:fill="EFF0F1"/>
              </w:rPr>
              <w:t xml:space="preserve"> -l | grep systemd</w:t>
            </w:r>
          </w:p>
          <w:p w14:paraId="5A8C47CE" w14:textId="18D0568F" w:rsidR="001D5CCF" w:rsidRDefault="001D5CCF" w:rsidP="006370D3">
            <w:r>
              <w:t>#</w:t>
            </w:r>
          </w:p>
          <w:p w14:paraId="0B955996" w14:textId="6F6EAEFB" w:rsidR="001D5CCF" w:rsidRDefault="001D5CCF" w:rsidP="006370D3">
            <w:r>
              <w:t xml:space="preserve"># </w:t>
            </w:r>
          </w:p>
          <w:p w14:paraId="0C5D19A2" w14:textId="0DEC17EC" w:rsidR="00C0517C" w:rsidRDefault="00C0517C" w:rsidP="006370D3"/>
        </w:tc>
      </w:tr>
      <w:tr w:rsidR="00C0517C" w14:paraId="7DD6445F" w14:textId="77777777" w:rsidTr="006370D3">
        <w:tc>
          <w:tcPr>
            <w:tcW w:w="9576" w:type="dxa"/>
          </w:tcPr>
          <w:p w14:paraId="2FB046E0" w14:textId="0FDC30CB" w:rsidR="005C22FD" w:rsidRPr="005C22FD" w:rsidRDefault="005C22FD" w:rsidP="005C22FD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nsolas" w:eastAsia="Times New Roman" w:hAnsi="Consolas" w:cs="Courier New"/>
                <w:color w:val="393318"/>
                <w:sz w:val="20"/>
                <w:szCs w:val="20"/>
                <w:lang w:val="en-IN" w:eastAsia="en-IN"/>
              </w:rPr>
            </w:pPr>
            <w:r w:rsidRPr="005C22FD">
              <w:rPr>
                <w:rFonts w:ascii="inherit" w:eastAsia="Times New Roman" w:hAnsi="inherit" w:cs="Courier New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val="en-IN" w:eastAsia="en-IN"/>
              </w:rPr>
              <w:t>python3</w:t>
            </w:r>
            <w:r>
              <w:rPr>
                <w:rFonts w:ascii="inherit" w:eastAsia="Times New Roman" w:hAnsi="inherit" w:cs="Courier New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val="en-IN" w:eastAsia="en-IN"/>
              </w:rPr>
              <w:t>/3.7</w:t>
            </w:r>
            <w:r w:rsidRPr="005C22FD">
              <w:rPr>
                <w:rFonts w:ascii="inherit" w:eastAsia="Times New Roman" w:hAnsi="inherit" w:cs="Courier New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val="en-IN" w:eastAsia="en-IN"/>
              </w:rPr>
              <w:t xml:space="preserve"> -m pip install --upgrade pip</w:t>
            </w:r>
          </w:p>
          <w:p w14:paraId="5E6257FC" w14:textId="77777777" w:rsidR="00C0517C" w:rsidRDefault="00C0517C" w:rsidP="006370D3"/>
        </w:tc>
      </w:tr>
      <w:tr w:rsidR="00C0517C" w14:paraId="54BA8DB7" w14:textId="77777777" w:rsidTr="006370D3">
        <w:tc>
          <w:tcPr>
            <w:tcW w:w="9576" w:type="dxa"/>
          </w:tcPr>
          <w:p w14:paraId="6D6FB062" w14:textId="1EF02198" w:rsidR="009D7ADA" w:rsidRDefault="009D7ADA" w:rsidP="006370D3">
            <w:r>
              <w:t xml:space="preserve"># for virtual environments </w:t>
            </w:r>
          </w:p>
          <w:p w14:paraId="37871843" w14:textId="05CAA33B" w:rsidR="00C0517C" w:rsidRDefault="00D858EF" w:rsidP="006370D3">
            <w:r w:rsidRPr="00D858EF">
              <w:t>apt-get install python3</w:t>
            </w:r>
            <w:r w:rsidR="009D7ADA">
              <w:t>.7</w:t>
            </w:r>
            <w:r w:rsidRPr="00D858EF">
              <w:t>-venv</w:t>
            </w:r>
            <w:r>
              <w:t xml:space="preserve"> </w:t>
            </w:r>
          </w:p>
        </w:tc>
      </w:tr>
      <w:tr w:rsidR="00C0517C" w14:paraId="2D37C15E" w14:textId="77777777" w:rsidTr="006370D3">
        <w:tc>
          <w:tcPr>
            <w:tcW w:w="9576" w:type="dxa"/>
          </w:tcPr>
          <w:p w14:paraId="6AE34E17" w14:textId="77777777" w:rsidR="00C0517C" w:rsidRDefault="00C0517C" w:rsidP="006370D3"/>
        </w:tc>
      </w:tr>
      <w:tr w:rsidR="00C0517C" w14:paraId="007934D3" w14:textId="77777777" w:rsidTr="006370D3">
        <w:tc>
          <w:tcPr>
            <w:tcW w:w="9576" w:type="dxa"/>
          </w:tcPr>
          <w:p w14:paraId="11050A48" w14:textId="77777777" w:rsidR="009D7ADA" w:rsidRDefault="009D7ADA" w:rsidP="009D7ADA">
            <w:r>
              <w:t xml:space="preserve">python3.7 -m </w:t>
            </w:r>
            <w:proofErr w:type="spellStart"/>
            <w:r>
              <w:t>venv</w:t>
            </w:r>
            <w:proofErr w:type="spellEnd"/>
            <w:r>
              <w:t xml:space="preserve"> /home/workspaces/my-python-sandpit/</w:t>
            </w:r>
            <w:proofErr w:type="spellStart"/>
            <w:r>
              <w:t>muttli</w:t>
            </w:r>
            <w:proofErr w:type="spellEnd"/>
          </w:p>
          <w:p w14:paraId="18FEC285" w14:textId="7A0B4199" w:rsidR="00C0517C" w:rsidRDefault="009D7ADA" w:rsidP="009D7ADA">
            <w:r>
              <w:t xml:space="preserve">/ </w:t>
            </w:r>
          </w:p>
        </w:tc>
      </w:tr>
      <w:tr w:rsidR="00C0517C" w14:paraId="30230DC1" w14:textId="77777777" w:rsidTr="006370D3">
        <w:tc>
          <w:tcPr>
            <w:tcW w:w="9576" w:type="dxa"/>
          </w:tcPr>
          <w:p w14:paraId="7E0C3E70" w14:textId="77777777" w:rsidR="00C0517C" w:rsidRDefault="00535ECB" w:rsidP="006370D3">
            <w:r>
              <w:t xml:space="preserve">Source </w:t>
            </w:r>
            <w:proofErr w:type="gramStart"/>
            <w:r>
              <w:t>activate</w:t>
            </w:r>
            <w:proofErr w:type="gramEnd"/>
          </w:p>
          <w:p w14:paraId="29D0036F" w14:textId="77777777" w:rsidR="00535ECB" w:rsidRDefault="00535ECB" w:rsidP="006370D3">
            <w:r>
              <w:t xml:space="preserve">Deactivate </w:t>
            </w:r>
          </w:p>
          <w:p w14:paraId="31C365BF" w14:textId="5ACA3553" w:rsidR="00535ECB" w:rsidRDefault="00535ECB" w:rsidP="006370D3">
            <w:r>
              <w:t xml:space="preserve">From  the bin folder that resides within your virtual environment </w:t>
            </w:r>
          </w:p>
        </w:tc>
      </w:tr>
      <w:tr w:rsidR="00C0517C" w14:paraId="606151AE" w14:textId="77777777" w:rsidTr="006370D3">
        <w:tc>
          <w:tcPr>
            <w:tcW w:w="9576" w:type="dxa"/>
          </w:tcPr>
          <w:p w14:paraId="0A5E57F7" w14:textId="77777777" w:rsidR="00C0517C" w:rsidRDefault="00C0517C" w:rsidP="006370D3"/>
        </w:tc>
      </w:tr>
      <w:tr w:rsidR="00C0517C" w14:paraId="66E60D37" w14:textId="77777777" w:rsidTr="006370D3">
        <w:tc>
          <w:tcPr>
            <w:tcW w:w="9576" w:type="dxa"/>
          </w:tcPr>
          <w:p w14:paraId="368D5441" w14:textId="62734400" w:rsidR="00C0517C" w:rsidRDefault="00B924D4" w:rsidP="006370D3">
            <w:r>
              <w:t xml:space="preserve">Apt install </w:t>
            </w:r>
            <w:proofErr w:type="spellStart"/>
            <w:r>
              <w:t>nginx</w:t>
            </w:r>
            <w:proofErr w:type="spellEnd"/>
            <w:r>
              <w:t xml:space="preserve"> </w:t>
            </w:r>
          </w:p>
        </w:tc>
      </w:tr>
      <w:tr w:rsidR="00C0517C" w14:paraId="3C16DE57" w14:textId="77777777" w:rsidTr="006370D3">
        <w:tc>
          <w:tcPr>
            <w:tcW w:w="9576" w:type="dxa"/>
          </w:tcPr>
          <w:p w14:paraId="6A0E27B9" w14:textId="77777777" w:rsidR="00C0517C" w:rsidRDefault="00C0517C" w:rsidP="006370D3"/>
        </w:tc>
      </w:tr>
      <w:tr w:rsidR="00C0517C" w14:paraId="0877593B" w14:textId="77777777" w:rsidTr="006370D3">
        <w:tc>
          <w:tcPr>
            <w:tcW w:w="9576" w:type="dxa"/>
          </w:tcPr>
          <w:p w14:paraId="7903FA14" w14:textId="77777777" w:rsidR="009D44D3" w:rsidRPr="009D44D3" w:rsidRDefault="009D44D3" w:rsidP="009D44D3">
            <w:pPr>
              <w:pBdr>
                <w:top w:val="single" w:sz="6" w:space="14" w:color="EAEAEA"/>
                <w:left w:val="single" w:sz="6" w:space="14" w:color="EAEAEA"/>
                <w:bottom w:val="single" w:sz="6" w:space="14" w:color="EAEAEA"/>
                <w:right w:val="single" w:sz="6" w:space="14" w:color="EAEAEA"/>
              </w:pBd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000000"/>
                <w:sz w:val="27"/>
                <w:szCs w:val="27"/>
                <w:lang w:val="en-IN" w:eastAsia="en-IN"/>
              </w:rPr>
            </w:pPr>
            <w:r w:rsidRPr="009D44D3">
              <w:rPr>
                <w:rFonts w:ascii="Courier New" w:eastAsia="Times New Roman" w:hAnsi="Courier New" w:cs="Courier New"/>
                <w:color w:val="000000"/>
                <w:sz w:val="27"/>
                <w:szCs w:val="27"/>
                <w:shd w:val="clear" w:color="auto" w:fill="F7F7F7"/>
                <w:lang w:val="en-IN" w:eastAsia="en-IN"/>
              </w:rPr>
              <w:t>apt install docker.io</w:t>
            </w:r>
          </w:p>
          <w:p w14:paraId="56EC5EC8" w14:textId="77777777" w:rsidR="000A2AC7" w:rsidRPr="000A2AC7" w:rsidRDefault="000A2AC7" w:rsidP="000A2AC7">
            <w:pPr>
              <w:pBdr>
                <w:top w:val="single" w:sz="6" w:space="14" w:color="EAEAEA"/>
                <w:left w:val="single" w:sz="6" w:space="14" w:color="EAEAEA"/>
                <w:bottom w:val="single" w:sz="6" w:space="14" w:color="EAEAEA"/>
                <w:right w:val="single" w:sz="6" w:space="14" w:color="EAEAEA"/>
              </w:pBd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000000"/>
                <w:sz w:val="27"/>
                <w:szCs w:val="27"/>
                <w:lang w:val="en-IN" w:eastAsia="en-IN"/>
              </w:rPr>
            </w:pPr>
            <w:proofErr w:type="spellStart"/>
            <w:r w:rsidRPr="000A2AC7">
              <w:rPr>
                <w:rFonts w:ascii="Courier New" w:eastAsia="Times New Roman" w:hAnsi="Courier New" w:cs="Courier New"/>
                <w:color w:val="000000"/>
                <w:sz w:val="27"/>
                <w:szCs w:val="27"/>
                <w:shd w:val="clear" w:color="auto" w:fill="F7F7F7"/>
                <w:lang w:val="en-IN" w:eastAsia="en-IN"/>
              </w:rPr>
              <w:t>systemctl</w:t>
            </w:r>
            <w:proofErr w:type="spellEnd"/>
            <w:r w:rsidRPr="000A2AC7">
              <w:rPr>
                <w:rFonts w:ascii="Courier New" w:eastAsia="Times New Roman" w:hAnsi="Courier New" w:cs="Courier New"/>
                <w:color w:val="000000"/>
                <w:sz w:val="27"/>
                <w:szCs w:val="27"/>
                <w:shd w:val="clear" w:color="auto" w:fill="F7F7F7"/>
                <w:lang w:val="en-IN" w:eastAsia="en-IN"/>
              </w:rPr>
              <w:t xml:space="preserve"> start docker</w:t>
            </w:r>
          </w:p>
          <w:p w14:paraId="2730E8A4" w14:textId="77777777" w:rsidR="000A2AC7" w:rsidRPr="000A2AC7" w:rsidRDefault="000A2AC7" w:rsidP="000A2AC7">
            <w:pPr>
              <w:pBdr>
                <w:top w:val="single" w:sz="6" w:space="14" w:color="EAEAEA"/>
                <w:left w:val="single" w:sz="6" w:space="14" w:color="EAEAEA"/>
                <w:bottom w:val="single" w:sz="6" w:space="14" w:color="EAEAEA"/>
                <w:right w:val="single" w:sz="6" w:space="14" w:color="EAEAEA"/>
              </w:pBd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000000"/>
                <w:sz w:val="27"/>
                <w:szCs w:val="27"/>
                <w:lang w:val="en-IN" w:eastAsia="en-IN"/>
              </w:rPr>
            </w:pPr>
            <w:proofErr w:type="spellStart"/>
            <w:r w:rsidRPr="000A2AC7">
              <w:rPr>
                <w:rFonts w:ascii="Courier New" w:eastAsia="Times New Roman" w:hAnsi="Courier New" w:cs="Courier New"/>
                <w:color w:val="000000"/>
                <w:sz w:val="27"/>
                <w:szCs w:val="27"/>
                <w:shd w:val="clear" w:color="auto" w:fill="F7F7F7"/>
                <w:lang w:val="en-IN" w:eastAsia="en-IN"/>
              </w:rPr>
              <w:t>systemctl</w:t>
            </w:r>
            <w:proofErr w:type="spellEnd"/>
            <w:r w:rsidRPr="000A2AC7">
              <w:rPr>
                <w:rFonts w:ascii="Courier New" w:eastAsia="Times New Roman" w:hAnsi="Courier New" w:cs="Courier New"/>
                <w:color w:val="000000"/>
                <w:sz w:val="27"/>
                <w:szCs w:val="27"/>
                <w:shd w:val="clear" w:color="auto" w:fill="F7F7F7"/>
                <w:lang w:val="en-IN" w:eastAsia="en-IN"/>
              </w:rPr>
              <w:t xml:space="preserve"> enable docker</w:t>
            </w:r>
          </w:p>
          <w:p w14:paraId="7D7EE72B" w14:textId="77777777" w:rsidR="00C0517C" w:rsidRDefault="00C0517C" w:rsidP="006370D3"/>
        </w:tc>
      </w:tr>
      <w:tr w:rsidR="00C0517C" w14:paraId="76E743E0" w14:textId="77777777" w:rsidTr="006370D3">
        <w:tc>
          <w:tcPr>
            <w:tcW w:w="9576" w:type="dxa"/>
          </w:tcPr>
          <w:p w14:paraId="4E503AA9" w14:textId="77777777" w:rsidR="00C0517C" w:rsidRDefault="00C0517C" w:rsidP="006370D3"/>
        </w:tc>
      </w:tr>
      <w:tr w:rsidR="00C0517C" w14:paraId="0D07C459" w14:textId="77777777" w:rsidTr="006370D3">
        <w:tc>
          <w:tcPr>
            <w:tcW w:w="9576" w:type="dxa"/>
          </w:tcPr>
          <w:p w14:paraId="79E62433" w14:textId="77777777" w:rsidR="00C0517C" w:rsidRDefault="00C0517C" w:rsidP="006370D3"/>
        </w:tc>
      </w:tr>
      <w:tr w:rsidR="00C0517C" w14:paraId="0188529E" w14:textId="77777777" w:rsidTr="006370D3">
        <w:tc>
          <w:tcPr>
            <w:tcW w:w="9576" w:type="dxa"/>
          </w:tcPr>
          <w:p w14:paraId="0373837F" w14:textId="77777777" w:rsidR="00C0517C" w:rsidRDefault="00C0517C" w:rsidP="006370D3"/>
        </w:tc>
      </w:tr>
      <w:tr w:rsidR="00C0517C" w14:paraId="51C88C21" w14:textId="77777777" w:rsidTr="006370D3">
        <w:tc>
          <w:tcPr>
            <w:tcW w:w="9576" w:type="dxa"/>
          </w:tcPr>
          <w:p w14:paraId="62FE5325" w14:textId="77777777" w:rsidR="00C0517C" w:rsidRDefault="00C0517C" w:rsidP="006370D3"/>
        </w:tc>
      </w:tr>
      <w:tr w:rsidR="00C0517C" w14:paraId="156F989B" w14:textId="77777777" w:rsidTr="006370D3">
        <w:tc>
          <w:tcPr>
            <w:tcW w:w="9576" w:type="dxa"/>
          </w:tcPr>
          <w:p w14:paraId="5107059F" w14:textId="77777777" w:rsidR="00C0517C" w:rsidRDefault="00C0517C" w:rsidP="006370D3"/>
        </w:tc>
      </w:tr>
      <w:tr w:rsidR="00C0517C" w14:paraId="65A1BAF7" w14:textId="77777777" w:rsidTr="006370D3">
        <w:tc>
          <w:tcPr>
            <w:tcW w:w="9576" w:type="dxa"/>
          </w:tcPr>
          <w:p w14:paraId="6B2E2DD8" w14:textId="77777777" w:rsidR="00C0517C" w:rsidRDefault="00C0517C" w:rsidP="006370D3"/>
        </w:tc>
      </w:tr>
      <w:tr w:rsidR="00C0517C" w14:paraId="1BFC64C6" w14:textId="77777777" w:rsidTr="006370D3">
        <w:tc>
          <w:tcPr>
            <w:tcW w:w="9576" w:type="dxa"/>
          </w:tcPr>
          <w:p w14:paraId="5FD8D1FB" w14:textId="77777777" w:rsidR="00C0517C" w:rsidRDefault="00C0517C" w:rsidP="006370D3"/>
        </w:tc>
      </w:tr>
      <w:tr w:rsidR="00C0517C" w14:paraId="6A2D01BE" w14:textId="77777777" w:rsidTr="006370D3">
        <w:tc>
          <w:tcPr>
            <w:tcW w:w="9576" w:type="dxa"/>
          </w:tcPr>
          <w:p w14:paraId="3211A67E" w14:textId="77777777" w:rsidR="00C0517C" w:rsidRDefault="00C0517C" w:rsidP="006370D3"/>
        </w:tc>
      </w:tr>
      <w:tr w:rsidR="00C0517C" w14:paraId="06AB2E61" w14:textId="77777777" w:rsidTr="006370D3">
        <w:tc>
          <w:tcPr>
            <w:tcW w:w="9576" w:type="dxa"/>
          </w:tcPr>
          <w:p w14:paraId="758B939F" w14:textId="77777777" w:rsidR="00C0517C" w:rsidRDefault="00C0517C" w:rsidP="006370D3"/>
        </w:tc>
      </w:tr>
    </w:tbl>
    <w:p w14:paraId="11A295FC" w14:textId="77777777" w:rsidR="006370D3" w:rsidRPr="006370D3" w:rsidRDefault="006370D3" w:rsidP="006370D3"/>
    <w:p w14:paraId="08F746FD" w14:textId="50564105" w:rsidR="001F4406" w:rsidRDefault="001F4406" w:rsidP="001F4406">
      <w:pPr>
        <w:ind w:firstLine="720"/>
      </w:pPr>
    </w:p>
    <w:p w14:paraId="6EB17B40" w14:textId="5D85B883" w:rsidR="00C4319E" w:rsidRDefault="00C4319E" w:rsidP="00123A3A">
      <w:pPr>
        <w:pStyle w:val="Heading2"/>
        <w:numPr>
          <w:ilvl w:val="0"/>
          <w:numId w:val="0"/>
        </w:numPr>
        <w:ind w:left="576" w:hanging="576"/>
      </w:pPr>
      <w:r>
        <w:t xml:space="preserve"> </w:t>
      </w:r>
    </w:p>
    <w:sectPr w:rsidR="00C4319E" w:rsidSect="003A797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E3586"/>
    <w:multiLevelType w:val="hybridMultilevel"/>
    <w:tmpl w:val="3D5EBF3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025EE6"/>
    <w:multiLevelType w:val="hybridMultilevel"/>
    <w:tmpl w:val="7FAA393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54603"/>
    <w:multiLevelType w:val="hybridMultilevel"/>
    <w:tmpl w:val="44AE40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EB5461"/>
    <w:multiLevelType w:val="hybridMultilevel"/>
    <w:tmpl w:val="A5727DE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472902"/>
    <w:multiLevelType w:val="multilevel"/>
    <w:tmpl w:val="E77E48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D3C3C3B"/>
    <w:multiLevelType w:val="multilevel"/>
    <w:tmpl w:val="AADC4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8644AD9"/>
    <w:multiLevelType w:val="hybridMultilevel"/>
    <w:tmpl w:val="7A603CF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D3F09DC"/>
    <w:multiLevelType w:val="hybridMultilevel"/>
    <w:tmpl w:val="CABA000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2465244"/>
    <w:multiLevelType w:val="multilevel"/>
    <w:tmpl w:val="762A9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8619E3"/>
    <w:multiLevelType w:val="hybridMultilevel"/>
    <w:tmpl w:val="A59E26DE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0" w15:restartNumberingAfterBreak="0">
    <w:nsid w:val="3F0C7B01"/>
    <w:multiLevelType w:val="hybridMultilevel"/>
    <w:tmpl w:val="597E9E1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204515A"/>
    <w:multiLevelType w:val="hybridMultilevel"/>
    <w:tmpl w:val="68FE63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A37DD2"/>
    <w:multiLevelType w:val="hybridMultilevel"/>
    <w:tmpl w:val="7456916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4523971"/>
    <w:multiLevelType w:val="hybridMultilevel"/>
    <w:tmpl w:val="CC9E5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812073"/>
    <w:multiLevelType w:val="multilevel"/>
    <w:tmpl w:val="3522C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6AC0995"/>
    <w:multiLevelType w:val="hybridMultilevel"/>
    <w:tmpl w:val="ABF089D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AD9291D"/>
    <w:multiLevelType w:val="multilevel"/>
    <w:tmpl w:val="05DC3B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2FC5D52"/>
    <w:multiLevelType w:val="hybridMultilevel"/>
    <w:tmpl w:val="E99C9E5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8545CBC"/>
    <w:multiLevelType w:val="hybridMultilevel"/>
    <w:tmpl w:val="B7CC84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F75DE1"/>
    <w:multiLevelType w:val="hybridMultilevel"/>
    <w:tmpl w:val="BB94D06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F056644"/>
    <w:multiLevelType w:val="hybridMultilevel"/>
    <w:tmpl w:val="37AE7D8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16C7CB6"/>
    <w:multiLevelType w:val="hybridMultilevel"/>
    <w:tmpl w:val="56B616C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239415F"/>
    <w:multiLevelType w:val="multilevel"/>
    <w:tmpl w:val="589CD1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2410500"/>
    <w:multiLevelType w:val="hybridMultilevel"/>
    <w:tmpl w:val="1FE85B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3683F0A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7AF423B4"/>
    <w:multiLevelType w:val="hybridMultilevel"/>
    <w:tmpl w:val="B5806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A41767"/>
    <w:multiLevelType w:val="hybridMultilevel"/>
    <w:tmpl w:val="EEE684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D5535D"/>
    <w:multiLevelType w:val="multilevel"/>
    <w:tmpl w:val="BC12B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4"/>
  </w:num>
  <w:num w:numId="2">
    <w:abstractNumId w:val="25"/>
  </w:num>
  <w:num w:numId="3">
    <w:abstractNumId w:val="1"/>
  </w:num>
  <w:num w:numId="4">
    <w:abstractNumId w:val="9"/>
  </w:num>
  <w:num w:numId="5">
    <w:abstractNumId w:val="2"/>
  </w:num>
  <w:num w:numId="6">
    <w:abstractNumId w:val="13"/>
  </w:num>
  <w:num w:numId="7">
    <w:abstractNumId w:val="26"/>
  </w:num>
  <w:num w:numId="8">
    <w:abstractNumId w:val="22"/>
  </w:num>
  <w:num w:numId="9">
    <w:abstractNumId w:val="14"/>
  </w:num>
  <w:num w:numId="10">
    <w:abstractNumId w:val="24"/>
  </w:num>
  <w:num w:numId="11">
    <w:abstractNumId w:val="5"/>
  </w:num>
  <w:num w:numId="12">
    <w:abstractNumId w:val="4"/>
  </w:num>
  <w:num w:numId="13">
    <w:abstractNumId w:val="23"/>
  </w:num>
  <w:num w:numId="14">
    <w:abstractNumId w:val="15"/>
  </w:num>
  <w:num w:numId="15">
    <w:abstractNumId w:val="19"/>
  </w:num>
  <w:num w:numId="16">
    <w:abstractNumId w:val="8"/>
  </w:num>
  <w:num w:numId="17">
    <w:abstractNumId w:val="10"/>
  </w:num>
  <w:num w:numId="18">
    <w:abstractNumId w:val="27"/>
  </w:num>
  <w:num w:numId="19">
    <w:abstractNumId w:val="16"/>
  </w:num>
  <w:num w:numId="20">
    <w:abstractNumId w:val="17"/>
  </w:num>
  <w:num w:numId="21">
    <w:abstractNumId w:val="18"/>
  </w:num>
  <w:num w:numId="22">
    <w:abstractNumId w:val="21"/>
  </w:num>
  <w:num w:numId="23">
    <w:abstractNumId w:val="0"/>
  </w:num>
  <w:num w:numId="24">
    <w:abstractNumId w:val="7"/>
  </w:num>
  <w:num w:numId="25">
    <w:abstractNumId w:val="11"/>
  </w:num>
  <w:num w:numId="26">
    <w:abstractNumId w:val="6"/>
  </w:num>
  <w:num w:numId="27">
    <w:abstractNumId w:val="20"/>
  </w:num>
  <w:num w:numId="28">
    <w:abstractNumId w:val="3"/>
  </w:num>
  <w:num w:numId="2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NzcwNTYyMDY1NzZR0lEKTi0uzszPAykwNqwFACwfCvAtAAAA"/>
  </w:docVars>
  <w:rsids>
    <w:rsidRoot w:val="004E4A7A"/>
    <w:rsid w:val="00002230"/>
    <w:rsid w:val="000154EE"/>
    <w:rsid w:val="00022E8C"/>
    <w:rsid w:val="000346B5"/>
    <w:rsid w:val="00037841"/>
    <w:rsid w:val="00043D30"/>
    <w:rsid w:val="000534EB"/>
    <w:rsid w:val="000540B0"/>
    <w:rsid w:val="00054248"/>
    <w:rsid w:val="000817BB"/>
    <w:rsid w:val="00082E13"/>
    <w:rsid w:val="00084B0D"/>
    <w:rsid w:val="0008531E"/>
    <w:rsid w:val="000A2AC7"/>
    <w:rsid w:val="000C20F2"/>
    <w:rsid w:val="000D2535"/>
    <w:rsid w:val="000D4895"/>
    <w:rsid w:val="000E7762"/>
    <w:rsid w:val="001116EF"/>
    <w:rsid w:val="00123A3A"/>
    <w:rsid w:val="00126AA1"/>
    <w:rsid w:val="001340B9"/>
    <w:rsid w:val="00141670"/>
    <w:rsid w:val="001446EF"/>
    <w:rsid w:val="001645A5"/>
    <w:rsid w:val="00171D6C"/>
    <w:rsid w:val="00187410"/>
    <w:rsid w:val="001A7CCE"/>
    <w:rsid w:val="001B3849"/>
    <w:rsid w:val="001B4F71"/>
    <w:rsid w:val="001B512D"/>
    <w:rsid w:val="001C5890"/>
    <w:rsid w:val="001D46D7"/>
    <w:rsid w:val="001D5CCF"/>
    <w:rsid w:val="001E079F"/>
    <w:rsid w:val="001E6A3D"/>
    <w:rsid w:val="001E6ACD"/>
    <w:rsid w:val="001F4406"/>
    <w:rsid w:val="001F63FC"/>
    <w:rsid w:val="00211C4F"/>
    <w:rsid w:val="00231538"/>
    <w:rsid w:val="002345F4"/>
    <w:rsid w:val="00234790"/>
    <w:rsid w:val="00235C49"/>
    <w:rsid w:val="00236F12"/>
    <w:rsid w:val="00237DB5"/>
    <w:rsid w:val="002431F3"/>
    <w:rsid w:val="00243446"/>
    <w:rsid w:val="002469C4"/>
    <w:rsid w:val="00253685"/>
    <w:rsid w:val="00270DB6"/>
    <w:rsid w:val="00285E40"/>
    <w:rsid w:val="00286066"/>
    <w:rsid w:val="00292FFE"/>
    <w:rsid w:val="00294312"/>
    <w:rsid w:val="002A0F86"/>
    <w:rsid w:val="002A3DE4"/>
    <w:rsid w:val="002B6130"/>
    <w:rsid w:val="002C5390"/>
    <w:rsid w:val="002C678B"/>
    <w:rsid w:val="002D1D9E"/>
    <w:rsid w:val="002E1639"/>
    <w:rsid w:val="002E44F0"/>
    <w:rsid w:val="002E7EA8"/>
    <w:rsid w:val="002F30C8"/>
    <w:rsid w:val="002F3CE0"/>
    <w:rsid w:val="003040CA"/>
    <w:rsid w:val="003103D5"/>
    <w:rsid w:val="00314A9D"/>
    <w:rsid w:val="00333557"/>
    <w:rsid w:val="00342DAE"/>
    <w:rsid w:val="0034325C"/>
    <w:rsid w:val="00372FF7"/>
    <w:rsid w:val="0038180F"/>
    <w:rsid w:val="00381A08"/>
    <w:rsid w:val="00392077"/>
    <w:rsid w:val="003A5645"/>
    <w:rsid w:val="003A60CC"/>
    <w:rsid w:val="003A797B"/>
    <w:rsid w:val="003B6BB4"/>
    <w:rsid w:val="003B6E6A"/>
    <w:rsid w:val="003D4707"/>
    <w:rsid w:val="003D5530"/>
    <w:rsid w:val="003E21A8"/>
    <w:rsid w:val="003E7996"/>
    <w:rsid w:val="003F3ECC"/>
    <w:rsid w:val="004039DF"/>
    <w:rsid w:val="0040655E"/>
    <w:rsid w:val="00406B19"/>
    <w:rsid w:val="004106F0"/>
    <w:rsid w:val="004134A8"/>
    <w:rsid w:val="0041585C"/>
    <w:rsid w:val="00431822"/>
    <w:rsid w:val="00442855"/>
    <w:rsid w:val="00453972"/>
    <w:rsid w:val="00461266"/>
    <w:rsid w:val="004704B5"/>
    <w:rsid w:val="004753D2"/>
    <w:rsid w:val="004844CB"/>
    <w:rsid w:val="00486B6A"/>
    <w:rsid w:val="00496E47"/>
    <w:rsid w:val="004A722F"/>
    <w:rsid w:val="004D2F99"/>
    <w:rsid w:val="004D367C"/>
    <w:rsid w:val="004E4A7A"/>
    <w:rsid w:val="004E4C91"/>
    <w:rsid w:val="004E7C1F"/>
    <w:rsid w:val="004F7511"/>
    <w:rsid w:val="00506D87"/>
    <w:rsid w:val="005103E4"/>
    <w:rsid w:val="00512B55"/>
    <w:rsid w:val="00531761"/>
    <w:rsid w:val="00531BBE"/>
    <w:rsid w:val="005350AE"/>
    <w:rsid w:val="00535ECB"/>
    <w:rsid w:val="005469B2"/>
    <w:rsid w:val="0055115F"/>
    <w:rsid w:val="005624B8"/>
    <w:rsid w:val="005647BA"/>
    <w:rsid w:val="00572E07"/>
    <w:rsid w:val="00573DFD"/>
    <w:rsid w:val="0058006E"/>
    <w:rsid w:val="0058274A"/>
    <w:rsid w:val="005867A4"/>
    <w:rsid w:val="00590B33"/>
    <w:rsid w:val="005932D6"/>
    <w:rsid w:val="005A36AF"/>
    <w:rsid w:val="005B0468"/>
    <w:rsid w:val="005B0F2B"/>
    <w:rsid w:val="005B7651"/>
    <w:rsid w:val="005C22FD"/>
    <w:rsid w:val="005E3143"/>
    <w:rsid w:val="005E53D4"/>
    <w:rsid w:val="00610079"/>
    <w:rsid w:val="006323AF"/>
    <w:rsid w:val="0063617D"/>
    <w:rsid w:val="006370D3"/>
    <w:rsid w:val="00642ED9"/>
    <w:rsid w:val="00652D07"/>
    <w:rsid w:val="00655082"/>
    <w:rsid w:val="00655163"/>
    <w:rsid w:val="0067195C"/>
    <w:rsid w:val="00682E8C"/>
    <w:rsid w:val="006B091F"/>
    <w:rsid w:val="006B1268"/>
    <w:rsid w:val="006D10AB"/>
    <w:rsid w:val="0070030D"/>
    <w:rsid w:val="00703C45"/>
    <w:rsid w:val="007054E2"/>
    <w:rsid w:val="007245FA"/>
    <w:rsid w:val="00727104"/>
    <w:rsid w:val="00742879"/>
    <w:rsid w:val="00747A60"/>
    <w:rsid w:val="007527FE"/>
    <w:rsid w:val="00753AF3"/>
    <w:rsid w:val="00753B15"/>
    <w:rsid w:val="007731F6"/>
    <w:rsid w:val="007802E8"/>
    <w:rsid w:val="007C0E9B"/>
    <w:rsid w:val="007C15E0"/>
    <w:rsid w:val="007D2FE2"/>
    <w:rsid w:val="007D57B7"/>
    <w:rsid w:val="007E3A51"/>
    <w:rsid w:val="00813746"/>
    <w:rsid w:val="0082398F"/>
    <w:rsid w:val="0082603F"/>
    <w:rsid w:val="00832D65"/>
    <w:rsid w:val="008333BF"/>
    <w:rsid w:val="00834DCC"/>
    <w:rsid w:val="008454DB"/>
    <w:rsid w:val="008628F1"/>
    <w:rsid w:val="00864846"/>
    <w:rsid w:val="00891A2E"/>
    <w:rsid w:val="008A5057"/>
    <w:rsid w:val="008B0DD4"/>
    <w:rsid w:val="008C0049"/>
    <w:rsid w:val="008D201C"/>
    <w:rsid w:val="008F0975"/>
    <w:rsid w:val="008F1810"/>
    <w:rsid w:val="00904317"/>
    <w:rsid w:val="00904557"/>
    <w:rsid w:val="00916F3F"/>
    <w:rsid w:val="00917A92"/>
    <w:rsid w:val="00921ACD"/>
    <w:rsid w:val="009236D5"/>
    <w:rsid w:val="00931394"/>
    <w:rsid w:val="009320AE"/>
    <w:rsid w:val="00944FB8"/>
    <w:rsid w:val="009451C8"/>
    <w:rsid w:val="00960C7A"/>
    <w:rsid w:val="00962557"/>
    <w:rsid w:val="0096479B"/>
    <w:rsid w:val="0097670C"/>
    <w:rsid w:val="009857F2"/>
    <w:rsid w:val="0098682F"/>
    <w:rsid w:val="00986E27"/>
    <w:rsid w:val="00994980"/>
    <w:rsid w:val="009964A4"/>
    <w:rsid w:val="009964F1"/>
    <w:rsid w:val="009A53DA"/>
    <w:rsid w:val="009A69D6"/>
    <w:rsid w:val="009D0211"/>
    <w:rsid w:val="009D0472"/>
    <w:rsid w:val="009D44D3"/>
    <w:rsid w:val="009D4C19"/>
    <w:rsid w:val="009D7ADA"/>
    <w:rsid w:val="009E5D75"/>
    <w:rsid w:val="009F4402"/>
    <w:rsid w:val="00A24FE1"/>
    <w:rsid w:val="00A34510"/>
    <w:rsid w:val="00A36F42"/>
    <w:rsid w:val="00A53344"/>
    <w:rsid w:val="00A7279C"/>
    <w:rsid w:val="00AA2AA9"/>
    <w:rsid w:val="00AC439D"/>
    <w:rsid w:val="00AD23B9"/>
    <w:rsid w:val="00AD6FCD"/>
    <w:rsid w:val="00AF117C"/>
    <w:rsid w:val="00AF2CEC"/>
    <w:rsid w:val="00B140CB"/>
    <w:rsid w:val="00B23161"/>
    <w:rsid w:val="00B25C40"/>
    <w:rsid w:val="00B25F35"/>
    <w:rsid w:val="00B3520D"/>
    <w:rsid w:val="00B35F24"/>
    <w:rsid w:val="00B54566"/>
    <w:rsid w:val="00B725B8"/>
    <w:rsid w:val="00B86132"/>
    <w:rsid w:val="00B924D4"/>
    <w:rsid w:val="00BA65F5"/>
    <w:rsid w:val="00BA7E2D"/>
    <w:rsid w:val="00BB2440"/>
    <w:rsid w:val="00BB4162"/>
    <w:rsid w:val="00BC1433"/>
    <w:rsid w:val="00BD7CBE"/>
    <w:rsid w:val="00BE2255"/>
    <w:rsid w:val="00BE4094"/>
    <w:rsid w:val="00BE643E"/>
    <w:rsid w:val="00C0517C"/>
    <w:rsid w:val="00C16606"/>
    <w:rsid w:val="00C17BC5"/>
    <w:rsid w:val="00C22EE9"/>
    <w:rsid w:val="00C32939"/>
    <w:rsid w:val="00C32E77"/>
    <w:rsid w:val="00C34A7D"/>
    <w:rsid w:val="00C40E39"/>
    <w:rsid w:val="00C42058"/>
    <w:rsid w:val="00C4319E"/>
    <w:rsid w:val="00C61D5A"/>
    <w:rsid w:val="00C71D53"/>
    <w:rsid w:val="00C81425"/>
    <w:rsid w:val="00C978DB"/>
    <w:rsid w:val="00CA3965"/>
    <w:rsid w:val="00CA63E5"/>
    <w:rsid w:val="00CC0948"/>
    <w:rsid w:val="00CC1C45"/>
    <w:rsid w:val="00CD5044"/>
    <w:rsid w:val="00CD54CA"/>
    <w:rsid w:val="00CD70CD"/>
    <w:rsid w:val="00CE60C4"/>
    <w:rsid w:val="00CF064A"/>
    <w:rsid w:val="00CF4348"/>
    <w:rsid w:val="00D165F1"/>
    <w:rsid w:val="00D271D3"/>
    <w:rsid w:val="00D31407"/>
    <w:rsid w:val="00D36186"/>
    <w:rsid w:val="00D3659A"/>
    <w:rsid w:val="00D67997"/>
    <w:rsid w:val="00D858EF"/>
    <w:rsid w:val="00DA28DC"/>
    <w:rsid w:val="00DB2750"/>
    <w:rsid w:val="00DC5B02"/>
    <w:rsid w:val="00DE661A"/>
    <w:rsid w:val="00DF109E"/>
    <w:rsid w:val="00DF63ED"/>
    <w:rsid w:val="00E157E8"/>
    <w:rsid w:val="00E161C9"/>
    <w:rsid w:val="00E21546"/>
    <w:rsid w:val="00E27480"/>
    <w:rsid w:val="00E538B7"/>
    <w:rsid w:val="00E635B9"/>
    <w:rsid w:val="00E8114B"/>
    <w:rsid w:val="00E83031"/>
    <w:rsid w:val="00E85597"/>
    <w:rsid w:val="00EA52FF"/>
    <w:rsid w:val="00EA71EC"/>
    <w:rsid w:val="00EB5F93"/>
    <w:rsid w:val="00EB704E"/>
    <w:rsid w:val="00EC3903"/>
    <w:rsid w:val="00EC6193"/>
    <w:rsid w:val="00ED0507"/>
    <w:rsid w:val="00ED11D5"/>
    <w:rsid w:val="00ED3676"/>
    <w:rsid w:val="00EE6AAE"/>
    <w:rsid w:val="00F2190B"/>
    <w:rsid w:val="00F24A5C"/>
    <w:rsid w:val="00F41B53"/>
    <w:rsid w:val="00F46FB4"/>
    <w:rsid w:val="00F67529"/>
    <w:rsid w:val="00F702EA"/>
    <w:rsid w:val="00F77511"/>
    <w:rsid w:val="00F80260"/>
    <w:rsid w:val="00F923B2"/>
    <w:rsid w:val="00FA16E7"/>
    <w:rsid w:val="00FA1C31"/>
    <w:rsid w:val="00FA2CC4"/>
    <w:rsid w:val="00FC1698"/>
    <w:rsid w:val="00FC2114"/>
    <w:rsid w:val="00FD54C1"/>
    <w:rsid w:val="00FD6FA4"/>
    <w:rsid w:val="00FE16C5"/>
    <w:rsid w:val="00FE5272"/>
    <w:rsid w:val="00FE705C"/>
    <w:rsid w:val="00FF2A0D"/>
    <w:rsid w:val="00FF2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A4011"/>
  <w15:docId w15:val="{83253D2E-21D4-484A-BFF4-FBCE68BE2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797B"/>
  </w:style>
  <w:style w:type="paragraph" w:styleId="Heading1">
    <w:name w:val="heading 1"/>
    <w:basedOn w:val="Normal"/>
    <w:next w:val="Normal"/>
    <w:link w:val="Heading1Char"/>
    <w:uiPriority w:val="9"/>
    <w:qFormat/>
    <w:rsid w:val="00F41B53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1B53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1B53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1B53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1B53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1B53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1B53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1B53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1B53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1B5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1B5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1B5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1B5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1B5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41B53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41B5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41B5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41B5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1B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B53"/>
    <w:rPr>
      <w:rFonts w:ascii="Tahoma" w:hAnsi="Tahoma" w:cs="Tahoma"/>
      <w:sz w:val="16"/>
      <w:szCs w:val="16"/>
    </w:rPr>
  </w:style>
  <w:style w:type="paragraph" w:customStyle="1" w:styleId="graf">
    <w:name w:val="graf"/>
    <w:basedOn w:val="Normal"/>
    <w:rsid w:val="00E811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E8114B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E8114B"/>
    <w:rPr>
      <w:b/>
      <w:bCs/>
    </w:rPr>
  </w:style>
  <w:style w:type="table" w:styleId="TableGrid">
    <w:name w:val="Table Grid"/>
    <w:basedOn w:val="TableNormal"/>
    <w:uiPriority w:val="59"/>
    <w:rsid w:val="0000223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8A5057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243446"/>
    <w:pPr>
      <w:spacing w:after="100"/>
      <w:ind w:left="440"/>
    </w:pPr>
  </w:style>
  <w:style w:type="character" w:customStyle="1" w:styleId="pre">
    <w:name w:val="pre"/>
    <w:basedOn w:val="DefaultParagraphFont"/>
    <w:rsid w:val="00171D6C"/>
  </w:style>
  <w:style w:type="paragraph" w:customStyle="1" w:styleId="first">
    <w:name w:val="fir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ast">
    <w:name w:val="la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41670"/>
    <w:rPr>
      <w:i/>
      <w:iCs/>
    </w:rPr>
  </w:style>
  <w:style w:type="character" w:customStyle="1" w:styleId="sig-paren">
    <w:name w:val="sig-paren"/>
    <w:basedOn w:val="DefaultParagraphFont"/>
    <w:rsid w:val="00DF63ED"/>
  </w:style>
  <w:style w:type="character" w:customStyle="1" w:styleId="optional">
    <w:name w:val="optional"/>
    <w:basedOn w:val="DefaultParagraphFont"/>
    <w:rsid w:val="00DF63ED"/>
  </w:style>
  <w:style w:type="character" w:styleId="CommentReference">
    <w:name w:val="annotation reference"/>
    <w:basedOn w:val="DefaultParagraphFont"/>
    <w:uiPriority w:val="99"/>
    <w:semiHidden/>
    <w:unhideWhenUsed/>
    <w:rsid w:val="00AD23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23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23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23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23B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D23B9"/>
    <w:pPr>
      <w:spacing w:after="0" w:line="240" w:lineRule="auto"/>
    </w:pPr>
  </w:style>
  <w:style w:type="character" w:customStyle="1" w:styleId="highlight-span">
    <w:name w:val="highlight-span"/>
    <w:basedOn w:val="DefaultParagraphFont"/>
    <w:rsid w:val="00F46FB4"/>
  </w:style>
  <w:style w:type="paragraph" w:customStyle="1" w:styleId="summary">
    <w:name w:val="summary"/>
    <w:basedOn w:val="Normal"/>
    <w:rsid w:val="003040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seosummary">
    <w:name w:val="seosummary"/>
    <w:basedOn w:val="DefaultParagraphFont"/>
    <w:rsid w:val="003040CA"/>
  </w:style>
  <w:style w:type="character" w:styleId="HTMLDefinition">
    <w:name w:val="HTML Definition"/>
    <w:basedOn w:val="DefaultParagraphFont"/>
    <w:uiPriority w:val="99"/>
    <w:semiHidden/>
    <w:unhideWhenUsed/>
    <w:rsid w:val="003040CA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3D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3D30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kn">
    <w:name w:val="kn"/>
    <w:basedOn w:val="DefaultParagraphFont"/>
    <w:rsid w:val="00BE4094"/>
  </w:style>
  <w:style w:type="character" w:customStyle="1" w:styleId="nn">
    <w:name w:val="nn"/>
    <w:basedOn w:val="DefaultParagraphFont"/>
    <w:rsid w:val="00BE4094"/>
  </w:style>
  <w:style w:type="character" w:customStyle="1" w:styleId="k">
    <w:name w:val="k"/>
    <w:basedOn w:val="DefaultParagraphFont"/>
    <w:rsid w:val="00BE4094"/>
  </w:style>
  <w:style w:type="character" w:customStyle="1" w:styleId="nb">
    <w:name w:val="nb"/>
    <w:basedOn w:val="DefaultParagraphFont"/>
    <w:rsid w:val="00BE4094"/>
  </w:style>
  <w:style w:type="character" w:customStyle="1" w:styleId="p">
    <w:name w:val="p"/>
    <w:basedOn w:val="DefaultParagraphFont"/>
    <w:rsid w:val="00BE4094"/>
  </w:style>
  <w:style w:type="character" w:customStyle="1" w:styleId="s2">
    <w:name w:val="s2"/>
    <w:basedOn w:val="DefaultParagraphFont"/>
    <w:rsid w:val="00BE4094"/>
  </w:style>
  <w:style w:type="character" w:customStyle="1" w:styleId="n">
    <w:name w:val="n"/>
    <w:basedOn w:val="DefaultParagraphFont"/>
    <w:rsid w:val="00BE4094"/>
  </w:style>
  <w:style w:type="character" w:customStyle="1" w:styleId="o">
    <w:name w:val="o"/>
    <w:basedOn w:val="DefaultParagraphFont"/>
    <w:rsid w:val="00BE4094"/>
  </w:style>
  <w:style w:type="character" w:customStyle="1" w:styleId="s1">
    <w:name w:val="s1"/>
    <w:basedOn w:val="DefaultParagraphFont"/>
    <w:rsid w:val="00BE4094"/>
  </w:style>
  <w:style w:type="character" w:styleId="HTMLCite">
    <w:name w:val="HTML Cite"/>
    <w:basedOn w:val="DefaultParagraphFont"/>
    <w:uiPriority w:val="99"/>
    <w:semiHidden/>
    <w:unhideWhenUsed/>
    <w:rsid w:val="001B4F71"/>
    <w:rPr>
      <w:i/>
      <w:iCs/>
    </w:rPr>
  </w:style>
  <w:style w:type="paragraph" w:customStyle="1" w:styleId="hd">
    <w:name w:val="hd"/>
    <w:basedOn w:val="Normal"/>
    <w:rsid w:val="003B6B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pln">
    <w:name w:val="pln"/>
    <w:basedOn w:val="DefaultParagraphFont"/>
    <w:rsid w:val="005C22FD"/>
  </w:style>
  <w:style w:type="character" w:customStyle="1" w:styleId="pun">
    <w:name w:val="pun"/>
    <w:basedOn w:val="DefaultParagraphFont"/>
    <w:rsid w:val="005C22FD"/>
  </w:style>
  <w:style w:type="paragraph" w:customStyle="1" w:styleId="hp">
    <w:name w:val="hp"/>
    <w:basedOn w:val="Normal"/>
    <w:rsid w:val="008F18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DF10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9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3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7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3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7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6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8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3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62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781557">
              <w:marLeft w:val="-150"/>
              <w:marRight w:val="-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85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6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3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8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6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0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9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docker.com/storage/volumes/" TargetMode="External"/><Relationship Id="rId13" Type="http://schemas.openxmlformats.org/officeDocument/2006/relationships/hyperlink" Target="https://docs.docker.com/engine/reference/commandline/container/" TargetMode="External"/><Relationship Id="rId18" Type="http://schemas.openxmlformats.org/officeDocument/2006/relationships/hyperlink" Target="https://www.youtube.com/watch?v=YFl2mCHdv24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youtube.com/watch?v=Qw9zlE3t8Ko" TargetMode="External"/><Relationship Id="rId7" Type="http://schemas.openxmlformats.org/officeDocument/2006/relationships/hyperlink" Target="https://www.docker.com/resources/what-container" TargetMode="External"/><Relationship Id="rId12" Type="http://schemas.openxmlformats.org/officeDocument/2006/relationships/hyperlink" Target="https://kubernetes.io/docs/concepts/overview/what-is-kubernetes/" TargetMode="External"/><Relationship Id="rId17" Type="http://schemas.openxmlformats.org/officeDocument/2006/relationships/hyperlink" Target="https://www.scalyr.com/blog/create-docker-image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cs.docker.com/engine/reference/commandline/image_build/" TargetMode="External"/><Relationship Id="rId20" Type="http://schemas.openxmlformats.org/officeDocument/2006/relationships/hyperlink" Target="https://www.baeldung.com/docker-compose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www.docker.com/resources/what-container" TargetMode="External"/><Relationship Id="rId11" Type="http://schemas.openxmlformats.org/officeDocument/2006/relationships/hyperlink" Target="https://www.docker.com/blog/containers-and-vms-together/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docs.docker.com/storage/volumes/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hyperlink" Target="https://docs.docker.com/compose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docker.com/blog/containers-and-vms-together/" TargetMode="External"/><Relationship Id="rId14" Type="http://schemas.openxmlformats.org/officeDocument/2006/relationships/hyperlink" Target="https://docs.docker.com/storage/bind-mounts/" TargetMode="External"/><Relationship Id="rId22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F00C16-B72D-4121-B210-4295B46786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52</TotalTime>
  <Pages>17</Pages>
  <Words>2272</Words>
  <Characters>12955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anjiv Nagraj</cp:lastModifiedBy>
  <cp:revision>227</cp:revision>
  <dcterms:created xsi:type="dcterms:W3CDTF">2018-11-01T16:16:00Z</dcterms:created>
  <dcterms:modified xsi:type="dcterms:W3CDTF">2020-01-19T10:01:00Z</dcterms:modified>
</cp:coreProperties>
</file>